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3FFDD" w14:textId="090D7FD4" w:rsidR="00AA72A3" w:rsidRDefault="00A37942" w:rsidP="001C2C1C">
      <w:pPr>
        <w:pStyle w:val="BodyA"/>
        <w:outlineLvl w:val="0"/>
        <w:rPr>
          <w:rFonts w:ascii="Calibri" w:eastAsia="Calibri" w:hAnsi="Calibri" w:cs="Calibri"/>
          <w:b/>
          <w:bCs/>
          <w:sz w:val="28"/>
          <w:szCs w:val="28"/>
        </w:rPr>
      </w:pPr>
      <w:r>
        <w:rPr>
          <w:rFonts w:ascii="Calibri" w:eastAsia="Calibri" w:hAnsi="Calibri" w:cs="Calibri"/>
          <w:b/>
          <w:bCs/>
          <w:sz w:val="28"/>
          <w:szCs w:val="28"/>
        </w:rPr>
        <w:t>Amit Samson Patole</w:t>
      </w:r>
    </w:p>
    <w:p w14:paraId="41A4C221" w14:textId="1484D2AA" w:rsidR="001C2C1C" w:rsidRDefault="00A37942" w:rsidP="001C2C1C">
      <w:pPr>
        <w:pStyle w:val="BodyA"/>
        <w:outlineLvl w:val="0"/>
        <w:rPr>
          <w:rFonts w:ascii="Calibri" w:eastAsia="Calibri" w:hAnsi="Calibri" w:cs="Calibri"/>
          <w:b/>
          <w:bCs/>
          <w:sz w:val="28"/>
          <w:szCs w:val="28"/>
        </w:rPr>
      </w:pPr>
      <w:r>
        <w:rPr>
          <w:rFonts w:ascii="Calibri" w:eastAsia="Calibri" w:hAnsi="Calibri" w:cs="Calibri"/>
          <w:b/>
          <w:bCs/>
          <w:sz w:val="28"/>
          <w:szCs w:val="28"/>
        </w:rPr>
        <w:t>678-862-4544</w:t>
      </w:r>
    </w:p>
    <w:p w14:paraId="013EBD7A" w14:textId="1C6A476D" w:rsidR="001C2C1C" w:rsidRDefault="00C57F40" w:rsidP="001C2C1C">
      <w:pPr>
        <w:pStyle w:val="BodyA"/>
        <w:outlineLvl w:val="0"/>
        <w:rPr>
          <w:rStyle w:val="Hyperlink"/>
          <w:rFonts w:ascii="Calibri" w:eastAsia="Calibri" w:hAnsi="Calibri" w:cs="Calibri"/>
          <w:b/>
          <w:bCs/>
          <w:sz w:val="28"/>
          <w:szCs w:val="28"/>
        </w:rPr>
      </w:pPr>
      <w:hyperlink r:id="rId7" w:history="1">
        <w:r w:rsidR="00A37942" w:rsidRPr="009F6C1E">
          <w:rPr>
            <w:rStyle w:val="Hyperlink"/>
            <w:rFonts w:ascii="Calibri" w:eastAsia="Calibri" w:hAnsi="Calibri" w:cs="Calibri"/>
            <w:sz w:val="28"/>
            <w:szCs w:val="28"/>
          </w:rPr>
          <w:t>amit.patole@gmail.com</w:t>
        </w:r>
      </w:hyperlink>
    </w:p>
    <w:p w14:paraId="5A9CF8C2" w14:textId="77777777" w:rsidR="001C2C1C" w:rsidRDefault="001C2C1C" w:rsidP="001C2C1C">
      <w:pPr>
        <w:pStyle w:val="BodyA"/>
        <w:outlineLvl w:val="0"/>
        <w:rPr>
          <w:rFonts w:ascii="Calibri" w:eastAsia="Calibri" w:hAnsi="Calibri" w:cs="Calibri"/>
          <w:b/>
          <w:bCs/>
          <w:sz w:val="28"/>
          <w:szCs w:val="28"/>
        </w:rPr>
      </w:pPr>
    </w:p>
    <w:p w14:paraId="7EEBBB1D" w14:textId="79F87BC2" w:rsidR="00AA72A3" w:rsidRDefault="009C3E04" w:rsidP="009C3E04">
      <w:pPr>
        <w:pStyle w:val="BodyA"/>
        <w:spacing w:after="120"/>
        <w:jc w:val="both"/>
        <w:rPr>
          <w:rFonts w:asciiTheme="minorHAnsi" w:eastAsiaTheme="minorHAnsi" w:hAnsiTheme="minorHAnsi" w:cs="Times New Roman"/>
          <w:b/>
          <w:caps/>
          <w:color w:val="C0504D" w:themeColor="accent2"/>
          <w:spacing w:val="60"/>
          <w:kern w:val="24"/>
          <w:szCs w:val="20"/>
          <w:bdr w:val="none" w:sz="0" w:space="0" w:color="auto"/>
          <w:lang w:eastAsia="ja-JP"/>
          <w14:ligatures w14:val="standardContextual"/>
        </w:rPr>
      </w:pPr>
      <w:r w:rsidRPr="009C3E04">
        <w:rPr>
          <w:rFonts w:asciiTheme="minorHAnsi" w:eastAsiaTheme="minorHAnsi" w:hAnsiTheme="minorHAnsi" w:cs="Times New Roman"/>
          <w:b/>
          <w:caps/>
          <w:color w:val="C0504D" w:themeColor="accent2"/>
          <w:spacing w:val="60"/>
          <w:kern w:val="24"/>
          <w:szCs w:val="20"/>
          <w:bdr w:val="none" w:sz="0" w:space="0" w:color="auto"/>
          <w:lang w:eastAsia="ja-JP"/>
          <w14:ligatures w14:val="standardContextual"/>
        </w:rPr>
        <w:t xml:space="preserve">PROFESSIONAL </w:t>
      </w:r>
      <w:r w:rsidR="00A81823" w:rsidRPr="009C3E04">
        <w:rPr>
          <w:rFonts w:asciiTheme="minorHAnsi" w:eastAsiaTheme="minorHAnsi" w:hAnsiTheme="minorHAnsi" w:cs="Times New Roman"/>
          <w:b/>
          <w:caps/>
          <w:color w:val="C0504D" w:themeColor="accent2"/>
          <w:spacing w:val="60"/>
          <w:kern w:val="24"/>
          <w:szCs w:val="20"/>
          <w:bdr w:val="none" w:sz="0" w:space="0" w:color="auto"/>
          <w:lang w:eastAsia="ja-JP"/>
          <w14:ligatures w14:val="standardContextual"/>
        </w:rPr>
        <w:t>SUMMARY:</w:t>
      </w:r>
    </w:p>
    <w:p w14:paraId="589A79B3" w14:textId="517D06F3" w:rsidR="00E917E6" w:rsidRPr="00510903" w:rsidRDefault="00E917E6" w:rsidP="00EA2A62">
      <w:pPr>
        <w:autoSpaceDE w:val="0"/>
        <w:autoSpaceDN w:val="0"/>
        <w:adjustRightInd w:val="0"/>
        <w:jc w:val="both"/>
        <w:rPr>
          <w:rFonts w:ascii="Arial" w:eastAsia="Calibri" w:hAnsi="Arial" w:cs="Arial"/>
          <w:noProof w:val="0"/>
          <w:color w:val="000000"/>
          <w:sz w:val="22"/>
          <w:szCs w:val="22"/>
          <w:u w:color="000000"/>
        </w:rPr>
      </w:pPr>
      <w:r w:rsidRPr="00510903">
        <w:rPr>
          <w:rFonts w:ascii="Arial" w:eastAsia="Calibri" w:hAnsi="Arial" w:cs="Arial"/>
          <w:noProof w:val="0"/>
          <w:color w:val="000000"/>
          <w:sz w:val="22"/>
          <w:szCs w:val="22"/>
          <w:u w:color="000000"/>
        </w:rPr>
        <w:t>11+ years of experience in Linux administration and Executing DevOps strategy in various environments of</w:t>
      </w:r>
      <w:r w:rsidR="00EA2A62">
        <w:rPr>
          <w:rFonts w:ascii="Arial" w:eastAsia="Calibri" w:hAnsi="Arial" w:cs="Arial"/>
          <w:noProof w:val="0"/>
          <w:color w:val="000000"/>
          <w:sz w:val="22"/>
          <w:szCs w:val="22"/>
          <w:u w:color="000000"/>
        </w:rPr>
        <w:t xml:space="preserve"> </w:t>
      </w:r>
      <w:r w:rsidRPr="00510903">
        <w:rPr>
          <w:rFonts w:ascii="Arial" w:eastAsia="Calibri" w:hAnsi="Arial" w:cs="Arial"/>
          <w:noProof w:val="0"/>
          <w:color w:val="000000"/>
          <w:sz w:val="22"/>
          <w:szCs w:val="22"/>
          <w:u w:color="000000"/>
        </w:rPr>
        <w:t xml:space="preserve">Linux servers </w:t>
      </w:r>
    </w:p>
    <w:p w14:paraId="4CB0CA72" w14:textId="77777777" w:rsidR="00E917E6" w:rsidRPr="009C3E04" w:rsidRDefault="00E917E6" w:rsidP="009C3E04">
      <w:pPr>
        <w:pStyle w:val="BodyA"/>
        <w:spacing w:after="120"/>
        <w:jc w:val="both"/>
        <w:rPr>
          <w:rFonts w:asciiTheme="minorHAnsi" w:eastAsiaTheme="minorHAnsi" w:hAnsiTheme="minorHAnsi" w:cs="Times New Roman"/>
          <w:b/>
          <w:caps/>
          <w:color w:val="C0504D" w:themeColor="accent2"/>
          <w:spacing w:val="60"/>
          <w:kern w:val="24"/>
          <w:szCs w:val="20"/>
          <w:bdr w:val="none" w:sz="0" w:space="0" w:color="auto"/>
          <w:lang w:eastAsia="ja-JP"/>
          <w14:ligatures w14:val="standardContextual"/>
        </w:rPr>
      </w:pPr>
    </w:p>
    <w:p w14:paraId="04154580" w14:textId="3DD1EC2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 xml:space="preserve">Set up the scripts for creation of new snapshots and deletion of old snapshots in OpenStack </w:t>
      </w:r>
      <w:r w:rsidR="00EA2A62">
        <w:rPr>
          <w:rFonts w:ascii="Arial" w:eastAsia="Calibri" w:hAnsi="Arial" w:cs="Arial"/>
          <w:sz w:val="22"/>
          <w:szCs w:val="22"/>
        </w:rPr>
        <w:t>Juno</w:t>
      </w:r>
      <w:r w:rsidR="00EA2A62" w:rsidRPr="00510903">
        <w:rPr>
          <w:rFonts w:ascii="Arial" w:eastAsia="Calibri" w:hAnsi="Arial" w:cs="Arial"/>
          <w:sz w:val="22"/>
          <w:szCs w:val="22"/>
        </w:rPr>
        <w:t>s</w:t>
      </w:r>
      <w:r w:rsidRPr="00510903">
        <w:rPr>
          <w:rFonts w:ascii="Arial" w:eastAsia="Calibri" w:hAnsi="Arial" w:cs="Arial"/>
          <w:sz w:val="22"/>
          <w:szCs w:val="22"/>
        </w:rPr>
        <w:t xml:space="preserve"> </w:t>
      </w:r>
    </w:p>
    <w:p w14:paraId="3F180077" w14:textId="7777777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Experience in working on source control management tools like GIT (GitHub), Subversion (SVN) and creating GIT repositories with specified branching strategies</w:t>
      </w:r>
    </w:p>
    <w:p w14:paraId="16D69B37" w14:textId="7777777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 xml:space="preserve"> Experience in using build tools like MAVEN and ANT for the building of deployable artifacts such as war from source code.</w:t>
      </w:r>
    </w:p>
    <w:p w14:paraId="420D597C" w14:textId="7777777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Expertise in implementation and maintenance of Apache HTTP, SMTP, DNS, TCP/IP, Security Management &amp; Security trouble shooting skills</w:t>
      </w:r>
    </w:p>
    <w:p w14:paraId="152EAEFC" w14:textId="7777777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Experience on working with various OS like Linux (Red hat, Ubuntu, CentOS), UNIX, Windows</w:t>
      </w:r>
    </w:p>
    <w:p w14:paraId="3AFBB138" w14:textId="7777777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Experienced in Querying RDBMS such as Oracle, MY SQL and SQL Server.</w:t>
      </w:r>
    </w:p>
    <w:p w14:paraId="64CA899B" w14:textId="7777777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Created multiple deployment strategies using CI/CD Pipelines using Jenkins.</w:t>
      </w:r>
    </w:p>
    <w:p w14:paraId="490DFE76" w14:textId="7777777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Configured and administered Jenkins for automated builds Responsible for installing Jenkins master and slave nodes.</w:t>
      </w:r>
    </w:p>
    <w:p w14:paraId="38E7D813" w14:textId="7777777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Expertise in automating builds and deployment process using Bash, Python and Shell scripts.</w:t>
      </w:r>
    </w:p>
    <w:p w14:paraId="31591743" w14:textId="7777777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Experience on working with on-premises network, application, server monitoring tools like Nagios and Splunk Monitoring tool</w:t>
      </w:r>
    </w:p>
    <w:p w14:paraId="41DE2E52" w14:textId="7777777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Good understanding of Software Development Life Cycle (SDLC) like Agile, Waterfall Methodologies</w:t>
      </w:r>
    </w:p>
    <w:p w14:paraId="03A3D67C" w14:textId="7777777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Experienced in troubleshooting and automated deployment to web end application servers like WebLogic, and Apache Tomcat.</w:t>
      </w:r>
    </w:p>
    <w:p w14:paraId="3F680C98" w14:textId="7777777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Configured and maintained Hudson to implement the CI process and integrated the tool with Ant and Maven to schedule the builds. Took the sole responsibility to maintain the CI Hudson server.</w:t>
      </w:r>
    </w:p>
    <w:p w14:paraId="15B7E9E1" w14:textId="7777777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Work with development/testing, deployment, systems/infrastructure and project teams to ensure continuous operation of build and test systems.</w:t>
      </w:r>
    </w:p>
    <w:p w14:paraId="77930634" w14:textId="75DD1A0B" w:rsidR="009C1568" w:rsidRPr="006D0F79" w:rsidRDefault="006D0F79" w:rsidP="006D0F79">
      <w:pPr>
        <w:pStyle w:val="BodyA"/>
        <w:numPr>
          <w:ilvl w:val="0"/>
          <w:numId w:val="17"/>
        </w:numPr>
        <w:spacing w:line="276" w:lineRule="auto"/>
        <w:rPr>
          <w:rFonts w:ascii="Arial" w:eastAsia="Calibri" w:hAnsi="Arial" w:cs="Arial"/>
          <w:sz w:val="22"/>
          <w:szCs w:val="22"/>
        </w:rPr>
      </w:pPr>
      <w:r>
        <w:rPr>
          <w:rFonts w:ascii="Arial" w:eastAsia="Calibri" w:hAnsi="Arial" w:cs="Arial"/>
          <w:sz w:val="22"/>
          <w:szCs w:val="22"/>
        </w:rPr>
        <w:t>Experience in building and deploying applications</w:t>
      </w:r>
      <w:r w:rsidR="00E917E6" w:rsidRPr="00510903">
        <w:rPr>
          <w:rFonts w:ascii="Arial" w:eastAsia="Calibri" w:hAnsi="Arial" w:cs="Arial"/>
          <w:sz w:val="22"/>
          <w:szCs w:val="22"/>
        </w:rPr>
        <w:t xml:space="preserve"> on Application Servers for UAT, IST, and Development environments.</w:t>
      </w:r>
    </w:p>
    <w:p w14:paraId="0BE56CA5" w14:textId="7777777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Own full lifecycle of build system - from analysis, development, implementation and support of builds, unit testing and deployments.</w:t>
      </w:r>
    </w:p>
    <w:p w14:paraId="7B85B0FB" w14:textId="77777777"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Interact with developers and Enterprise Configuration Management Team for changes to best practices and tools to eliminate non-efficient practices and bottlenecks.</w:t>
      </w:r>
    </w:p>
    <w:p w14:paraId="5976AAC3" w14:textId="52E3927B" w:rsidR="00E917E6" w:rsidRPr="00510903" w:rsidRDefault="00E917E6" w:rsidP="00E917E6">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Coordinate with Release Management regarding appropriate system releases among other development platforms</w:t>
      </w:r>
    </w:p>
    <w:p w14:paraId="159053DB" w14:textId="605C8C13" w:rsidR="00F30BF4" w:rsidRPr="00510903" w:rsidRDefault="00F30BF4" w:rsidP="001E1867">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Excellent interpersonal skills, proven team player with an analytical bent to problem solving and delivering under high stress environment.</w:t>
      </w:r>
    </w:p>
    <w:p w14:paraId="6E3BC774" w14:textId="681FF2AB" w:rsidR="00DB50D1" w:rsidRPr="00510903" w:rsidRDefault="00F30BF4" w:rsidP="001E1867">
      <w:pPr>
        <w:pStyle w:val="BodyA"/>
        <w:numPr>
          <w:ilvl w:val="0"/>
          <w:numId w:val="17"/>
        </w:numPr>
        <w:spacing w:line="276" w:lineRule="auto"/>
        <w:rPr>
          <w:rFonts w:ascii="Arial" w:eastAsia="Calibri" w:hAnsi="Arial" w:cs="Arial"/>
          <w:sz w:val="22"/>
          <w:szCs w:val="22"/>
        </w:rPr>
      </w:pPr>
      <w:r w:rsidRPr="00510903">
        <w:rPr>
          <w:rFonts w:ascii="Arial" w:eastAsia="Calibri" w:hAnsi="Arial" w:cs="Arial"/>
          <w:sz w:val="22"/>
          <w:szCs w:val="22"/>
        </w:rPr>
        <w:t>Good analytical</w:t>
      </w:r>
      <w:r w:rsidR="00DB50D1" w:rsidRPr="00510903">
        <w:rPr>
          <w:rFonts w:ascii="Arial" w:eastAsia="Calibri" w:hAnsi="Arial" w:cs="Arial"/>
          <w:sz w:val="22"/>
          <w:szCs w:val="22"/>
        </w:rPr>
        <w:t xml:space="preserve"> thinking, Critical thinking, Problem solving</w:t>
      </w:r>
      <w:r w:rsidRPr="00510903">
        <w:rPr>
          <w:rFonts w:ascii="Arial" w:eastAsia="Calibri" w:hAnsi="Arial" w:cs="Arial"/>
          <w:sz w:val="22"/>
          <w:szCs w:val="22"/>
        </w:rPr>
        <w:t xml:space="preserve"> ability to </w:t>
      </w:r>
      <w:r w:rsidR="00DB50D1" w:rsidRPr="00510903">
        <w:rPr>
          <w:rFonts w:ascii="Arial" w:eastAsia="Calibri" w:hAnsi="Arial" w:cs="Arial"/>
          <w:sz w:val="22"/>
          <w:szCs w:val="22"/>
        </w:rPr>
        <w:t>translate technical requirement to test plans</w:t>
      </w:r>
      <w:r w:rsidR="00C7021B" w:rsidRPr="00510903">
        <w:rPr>
          <w:rFonts w:ascii="Arial" w:eastAsia="Calibri" w:hAnsi="Arial" w:cs="Arial"/>
          <w:sz w:val="22"/>
          <w:szCs w:val="22"/>
        </w:rPr>
        <w:t>. Ability to work seamlessly with Onshore/Offshore teams</w:t>
      </w:r>
    </w:p>
    <w:p w14:paraId="4B79E33E" w14:textId="5058D9EF" w:rsidR="00510903" w:rsidRDefault="00DB50D1" w:rsidP="00C7021B">
      <w:pPr>
        <w:pStyle w:val="BodyA"/>
        <w:numPr>
          <w:ilvl w:val="0"/>
          <w:numId w:val="17"/>
        </w:numPr>
        <w:spacing w:after="120" w:line="276" w:lineRule="auto"/>
        <w:rPr>
          <w:rFonts w:ascii="Arial" w:eastAsia="Calibri" w:hAnsi="Arial" w:cs="Arial"/>
          <w:sz w:val="22"/>
          <w:szCs w:val="22"/>
        </w:rPr>
      </w:pPr>
      <w:r w:rsidRPr="00510903">
        <w:rPr>
          <w:rFonts w:ascii="Arial" w:eastAsia="Calibri" w:hAnsi="Arial" w:cs="Arial"/>
          <w:sz w:val="22"/>
          <w:szCs w:val="22"/>
        </w:rPr>
        <w:t>Strong c</w:t>
      </w:r>
      <w:r w:rsidR="00C7021B" w:rsidRPr="00510903">
        <w:rPr>
          <w:rFonts w:ascii="Arial" w:eastAsia="Calibri" w:hAnsi="Arial" w:cs="Arial"/>
          <w:sz w:val="22"/>
          <w:szCs w:val="22"/>
        </w:rPr>
        <w:t xml:space="preserve">ommunication and team skills, ability to work </w:t>
      </w:r>
      <w:r w:rsidR="00F30BF4" w:rsidRPr="00510903">
        <w:rPr>
          <w:rFonts w:ascii="Arial" w:eastAsia="Calibri" w:hAnsi="Arial" w:cs="Arial"/>
          <w:sz w:val="22"/>
          <w:szCs w:val="22"/>
        </w:rPr>
        <w:t xml:space="preserve">independently with minimal supervision. </w:t>
      </w:r>
    </w:p>
    <w:p w14:paraId="4679F92C" w14:textId="48E1B2EC" w:rsidR="007D1536" w:rsidRPr="00510903" w:rsidRDefault="00510903" w:rsidP="00510903">
      <w:pPr>
        <w:rPr>
          <w:rFonts w:ascii="Arial" w:eastAsia="Calibri" w:hAnsi="Arial" w:cs="Arial"/>
          <w:noProof w:val="0"/>
          <w:color w:val="000000"/>
          <w:sz w:val="22"/>
          <w:szCs w:val="22"/>
          <w:u w:color="000000"/>
        </w:rPr>
      </w:pPr>
      <w:r>
        <w:rPr>
          <w:rFonts w:ascii="Arial" w:eastAsia="Calibri" w:hAnsi="Arial" w:cs="Arial"/>
          <w:sz w:val="22"/>
          <w:szCs w:val="22"/>
        </w:rPr>
        <w:br w:type="page"/>
      </w:r>
    </w:p>
    <w:p w14:paraId="28335115" w14:textId="0FAE4E4E" w:rsidR="00AA72A3" w:rsidRPr="009C3E04" w:rsidRDefault="00A81823" w:rsidP="009C3E04">
      <w:pPr>
        <w:pStyle w:val="BodyA"/>
        <w:spacing w:after="120"/>
        <w:jc w:val="both"/>
        <w:rPr>
          <w:rFonts w:asciiTheme="minorHAnsi" w:eastAsiaTheme="minorHAnsi" w:hAnsiTheme="minorHAnsi" w:cs="Times New Roman"/>
          <w:b/>
          <w:caps/>
          <w:color w:val="C0504D" w:themeColor="accent2"/>
          <w:spacing w:val="60"/>
          <w:kern w:val="24"/>
          <w:szCs w:val="20"/>
          <w:bdr w:val="none" w:sz="0" w:space="0" w:color="auto"/>
          <w:lang w:eastAsia="ja-JP"/>
          <w14:ligatures w14:val="standardContextual"/>
        </w:rPr>
      </w:pPr>
      <w:r w:rsidRPr="009C3E04">
        <w:rPr>
          <w:rFonts w:asciiTheme="minorHAnsi" w:eastAsiaTheme="minorHAnsi" w:hAnsiTheme="minorHAnsi" w:cs="Times New Roman"/>
          <w:b/>
          <w:caps/>
          <w:color w:val="C0504D" w:themeColor="accent2"/>
          <w:spacing w:val="60"/>
          <w:kern w:val="24"/>
          <w:szCs w:val="20"/>
          <w:bdr w:val="none" w:sz="0" w:space="0" w:color="auto"/>
          <w:lang w:eastAsia="ja-JP"/>
          <w14:ligatures w14:val="standardContextual"/>
        </w:rPr>
        <w:lastRenderedPageBreak/>
        <w:t>E</w:t>
      </w:r>
      <w:r w:rsidR="00F40A22" w:rsidRPr="009C3E04">
        <w:rPr>
          <w:rFonts w:asciiTheme="minorHAnsi" w:eastAsiaTheme="minorHAnsi" w:hAnsiTheme="minorHAnsi" w:cs="Times New Roman"/>
          <w:b/>
          <w:caps/>
          <w:color w:val="C0504D" w:themeColor="accent2"/>
          <w:spacing w:val="60"/>
          <w:kern w:val="24"/>
          <w:szCs w:val="20"/>
          <w:bdr w:val="none" w:sz="0" w:space="0" w:color="auto"/>
          <w:lang w:eastAsia="ja-JP"/>
          <w14:ligatures w14:val="standardContextual"/>
        </w:rPr>
        <w:t>ducation:</w:t>
      </w:r>
    </w:p>
    <w:p w14:paraId="41092E46" w14:textId="2B865519" w:rsidR="007934D6" w:rsidRPr="007934D6" w:rsidRDefault="00A37942" w:rsidP="007934D6">
      <w:pPr>
        <w:pStyle w:val="Subsection"/>
        <w:numPr>
          <w:ilvl w:val="0"/>
          <w:numId w:val="38"/>
        </w:numPr>
        <w:spacing w:after="0" w:line="240" w:lineRule="auto"/>
        <w:rPr>
          <w:color w:val="244061" w:themeColor="accent1" w:themeShade="80"/>
        </w:rPr>
      </w:pPr>
      <w:r>
        <w:rPr>
          <w:color w:val="244061" w:themeColor="accent1" w:themeShade="80"/>
        </w:rPr>
        <w:t>Univercity of Pune, Maharashtra. India.</w:t>
      </w:r>
    </w:p>
    <w:p w14:paraId="254804FD" w14:textId="0B0C2040" w:rsidR="007934D6" w:rsidRPr="001A5739" w:rsidRDefault="007934D6" w:rsidP="007934D6">
      <w:pPr>
        <w:pStyle w:val="ListBullet"/>
        <w:numPr>
          <w:ilvl w:val="0"/>
          <w:numId w:val="38"/>
        </w:numPr>
        <w:spacing w:after="120"/>
        <w:ind w:left="446"/>
      </w:pPr>
      <w:r w:rsidRPr="001A5739">
        <w:rPr>
          <w:rFonts w:ascii="Calibri" w:eastAsia="Calibri" w:hAnsi="Calibri" w:cs="Calibri"/>
          <w:bCs/>
          <w:color w:val="000000"/>
          <w:u w:color="000000"/>
        </w:rPr>
        <w:t xml:space="preserve">Bachelor of </w:t>
      </w:r>
      <w:r w:rsidR="00510903">
        <w:rPr>
          <w:rFonts w:ascii="Calibri" w:eastAsia="Calibri" w:hAnsi="Calibri" w:cs="Calibri"/>
          <w:bCs/>
          <w:color w:val="000000"/>
          <w:u w:color="000000"/>
        </w:rPr>
        <w:t>Computer Science</w:t>
      </w:r>
    </w:p>
    <w:p w14:paraId="69D4FA6B" w14:textId="66CA8E41" w:rsidR="003202A4" w:rsidRPr="009C3E04" w:rsidRDefault="00A81823" w:rsidP="00F40A22">
      <w:pPr>
        <w:pStyle w:val="ListParagraph"/>
        <w:widowControl/>
        <w:spacing w:after="200"/>
        <w:ind w:left="0"/>
        <w:jc w:val="both"/>
        <w:rPr>
          <w:rFonts w:asciiTheme="minorHAnsi" w:eastAsiaTheme="minorHAnsi" w:hAnsiTheme="minorHAnsi" w:cs="Times New Roman"/>
          <w:b/>
          <w:caps/>
          <w:color w:val="C0504D" w:themeColor="accent2"/>
          <w:spacing w:val="60"/>
          <w:kern w:val="24"/>
          <w:szCs w:val="20"/>
          <w:bdr w:val="none" w:sz="0" w:space="0" w:color="auto"/>
          <w:lang w:eastAsia="ja-JP"/>
          <w14:ligatures w14:val="standardContextual"/>
        </w:rPr>
      </w:pPr>
      <w:r w:rsidRPr="009C3E04">
        <w:rPr>
          <w:rFonts w:asciiTheme="minorHAnsi" w:eastAsiaTheme="minorHAnsi" w:hAnsiTheme="minorHAnsi" w:cs="Times New Roman"/>
          <w:b/>
          <w:caps/>
          <w:color w:val="C0504D" w:themeColor="accent2"/>
          <w:spacing w:val="60"/>
          <w:kern w:val="24"/>
          <w:szCs w:val="20"/>
          <w:bdr w:val="none" w:sz="0" w:space="0" w:color="auto"/>
          <w:lang w:eastAsia="ja-JP"/>
          <w14:ligatures w14:val="standardContextual"/>
        </w:rPr>
        <w:t>TECHNICAL SKILLS</w:t>
      </w:r>
      <w:r w:rsidR="00F40A22" w:rsidRPr="009C3E04">
        <w:rPr>
          <w:rFonts w:asciiTheme="minorHAnsi" w:eastAsiaTheme="minorHAnsi" w:hAnsiTheme="minorHAnsi" w:cs="Times New Roman"/>
          <w:b/>
          <w:caps/>
          <w:color w:val="C0504D" w:themeColor="accent2"/>
          <w:spacing w:val="60"/>
          <w:kern w:val="24"/>
          <w:szCs w:val="20"/>
          <w:bdr w:val="none" w:sz="0" w:space="0" w:color="auto"/>
          <w:lang w:eastAsia="ja-JP"/>
          <w14:ligatures w14:val="standardContextual"/>
        </w:rPr>
        <w:t>:</w:t>
      </w:r>
    </w:p>
    <w:tbl>
      <w:tblPr>
        <w:tblW w:w="9990" w:type="dxa"/>
        <w:tblInd w:w="21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475"/>
        <w:gridCol w:w="7515"/>
      </w:tblGrid>
      <w:tr w:rsidR="007B3282" w14:paraId="67A580A9" w14:textId="77777777" w:rsidTr="00EC410B">
        <w:trPr>
          <w:trHeight w:val="250"/>
        </w:trPr>
        <w:tc>
          <w:tcPr>
            <w:tcW w:w="24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143808" w14:textId="3F48FA88" w:rsidR="007B3282" w:rsidRDefault="007B3282" w:rsidP="007B3282">
            <w:pPr>
              <w:pStyle w:val="BodyA"/>
              <w:tabs>
                <w:tab w:val="center" w:pos="4680"/>
                <w:tab w:val="right" w:pos="9360"/>
              </w:tabs>
              <w:jc w:val="both"/>
              <w:rPr>
                <w:rFonts w:ascii="Calibri" w:eastAsia="Calibri" w:hAnsi="Calibri" w:cs="Calibri"/>
                <w:b/>
                <w:bCs/>
                <w:sz w:val="22"/>
                <w:szCs w:val="22"/>
              </w:rPr>
            </w:pPr>
            <w:r w:rsidRPr="002D25A8">
              <w:t xml:space="preserve">Build Tools/ CI/CD </w:t>
            </w:r>
          </w:p>
        </w:tc>
        <w:tc>
          <w:tcPr>
            <w:tcW w:w="75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B6674A" w14:textId="75570643" w:rsidR="007B3282" w:rsidRDefault="007B3282" w:rsidP="007B3282">
            <w:pPr>
              <w:pStyle w:val="BodyA"/>
              <w:tabs>
                <w:tab w:val="center" w:pos="4680"/>
                <w:tab w:val="right" w:pos="9360"/>
              </w:tabs>
              <w:jc w:val="both"/>
              <w:rPr>
                <w:rFonts w:ascii="Calibri" w:eastAsia="Calibri" w:hAnsi="Calibri" w:cs="Calibri"/>
                <w:sz w:val="22"/>
                <w:szCs w:val="22"/>
              </w:rPr>
            </w:pPr>
            <w:r w:rsidRPr="002D25A8">
              <w:t>Maven, Ant, Jenkins.</w:t>
            </w:r>
          </w:p>
        </w:tc>
      </w:tr>
      <w:tr w:rsidR="007B3282" w14:paraId="2BC74093" w14:textId="77777777" w:rsidTr="00EC410B">
        <w:trPr>
          <w:trHeight w:val="250"/>
        </w:trPr>
        <w:tc>
          <w:tcPr>
            <w:tcW w:w="24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632229" w14:textId="706D430B" w:rsidR="007B3282" w:rsidRDefault="007B3282" w:rsidP="007B3282">
            <w:pPr>
              <w:pStyle w:val="BodyA"/>
              <w:tabs>
                <w:tab w:val="center" w:pos="4680"/>
                <w:tab w:val="right" w:pos="9360"/>
              </w:tabs>
              <w:jc w:val="both"/>
            </w:pPr>
            <w:r w:rsidRPr="002D25A8">
              <w:t>Operating</w:t>
            </w:r>
            <w:r>
              <w:t xml:space="preserve"> </w:t>
            </w:r>
            <w:r w:rsidRPr="002D25A8">
              <w:t>Systems</w:t>
            </w:r>
          </w:p>
        </w:tc>
        <w:tc>
          <w:tcPr>
            <w:tcW w:w="75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225297" w14:textId="60D66B47" w:rsidR="007B3282" w:rsidRDefault="007B3282" w:rsidP="007B3282">
            <w:pPr>
              <w:pStyle w:val="BodyA"/>
              <w:tabs>
                <w:tab w:val="center" w:pos="4680"/>
                <w:tab w:val="right" w:pos="9360"/>
              </w:tabs>
              <w:jc w:val="both"/>
            </w:pPr>
            <w:r w:rsidRPr="002D25A8">
              <w:t>Linux (</w:t>
            </w:r>
            <w:r w:rsidR="0008766B" w:rsidRPr="002D25A8">
              <w:t>Red Hat</w:t>
            </w:r>
            <w:r w:rsidR="0008766B">
              <w:t xml:space="preserve"> Enterprise Linux </w:t>
            </w:r>
            <w:r w:rsidRPr="002D25A8">
              <w:t>5.x,6.x, Fedora and CentOS, SUSE 8,10,11, Ubuntu 7.x – 14.x), Windows, vSphere ESX 3.x,4.x.</w:t>
            </w:r>
          </w:p>
        </w:tc>
      </w:tr>
      <w:tr w:rsidR="007B3282" w14:paraId="711E1521" w14:textId="77777777" w:rsidTr="00EC410B">
        <w:trPr>
          <w:trHeight w:val="360"/>
        </w:trPr>
        <w:tc>
          <w:tcPr>
            <w:tcW w:w="24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58BCB9" w14:textId="39712B0A" w:rsidR="007B3282" w:rsidRDefault="007B3282" w:rsidP="007B3282">
            <w:pPr>
              <w:pStyle w:val="BodyA"/>
              <w:tabs>
                <w:tab w:val="center" w:pos="4680"/>
                <w:tab w:val="right" w:pos="9360"/>
              </w:tabs>
              <w:jc w:val="both"/>
            </w:pPr>
            <w:r w:rsidRPr="002D25A8">
              <w:t>Configuration Management tools</w:t>
            </w:r>
          </w:p>
        </w:tc>
        <w:tc>
          <w:tcPr>
            <w:tcW w:w="75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4CE5F1" w14:textId="49787972" w:rsidR="007B3282" w:rsidRDefault="007B3282" w:rsidP="007B3282">
            <w:pPr>
              <w:pStyle w:val="BodyA"/>
              <w:tabs>
                <w:tab w:val="center" w:pos="4680"/>
                <w:tab w:val="right" w:pos="9360"/>
              </w:tabs>
              <w:jc w:val="both"/>
            </w:pPr>
            <w:r w:rsidRPr="002D25A8">
              <w:t>Puppet, Chef, Ansible.</w:t>
            </w:r>
          </w:p>
        </w:tc>
      </w:tr>
      <w:tr w:rsidR="007B3282" w14:paraId="46248150" w14:textId="77777777" w:rsidTr="00EC410B">
        <w:trPr>
          <w:trHeight w:val="250"/>
        </w:trPr>
        <w:tc>
          <w:tcPr>
            <w:tcW w:w="24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1D973D" w14:textId="53F71F83" w:rsidR="007B3282" w:rsidRDefault="007B3282" w:rsidP="007B3282">
            <w:pPr>
              <w:pStyle w:val="BodyA"/>
              <w:tabs>
                <w:tab w:val="center" w:pos="4680"/>
                <w:tab w:val="right" w:pos="9360"/>
              </w:tabs>
              <w:jc w:val="both"/>
            </w:pPr>
            <w:r w:rsidRPr="002D25A8">
              <w:t>Cloud services</w:t>
            </w:r>
          </w:p>
        </w:tc>
        <w:tc>
          <w:tcPr>
            <w:tcW w:w="75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3FC990" w14:textId="33A288CD" w:rsidR="007B3282" w:rsidRDefault="000B3A94" w:rsidP="007B3282">
            <w:pPr>
              <w:pStyle w:val="BodyA"/>
              <w:tabs>
                <w:tab w:val="center" w:pos="4680"/>
                <w:tab w:val="right" w:pos="9360"/>
              </w:tabs>
              <w:jc w:val="both"/>
            </w:pPr>
            <w:r>
              <w:t>OpenS</w:t>
            </w:r>
            <w:r w:rsidRPr="002D25A8">
              <w:t>tack</w:t>
            </w:r>
            <w:r w:rsidR="0008766B">
              <w:t xml:space="preserve"> (Junos)</w:t>
            </w:r>
          </w:p>
        </w:tc>
      </w:tr>
      <w:tr w:rsidR="007B3282" w14:paraId="5B5629AF" w14:textId="77777777" w:rsidTr="00EC410B">
        <w:trPr>
          <w:trHeight w:val="250"/>
        </w:trPr>
        <w:tc>
          <w:tcPr>
            <w:tcW w:w="24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81B867" w14:textId="5DD1DA04" w:rsidR="007B3282" w:rsidRDefault="007B3282" w:rsidP="007B3282">
            <w:pPr>
              <w:pStyle w:val="BodyA"/>
              <w:tabs>
                <w:tab w:val="center" w:pos="4680"/>
                <w:tab w:val="right" w:pos="9360"/>
              </w:tabs>
              <w:jc w:val="both"/>
            </w:pPr>
            <w:r w:rsidRPr="002D25A8">
              <w:t>Monitoring Tools</w:t>
            </w:r>
          </w:p>
        </w:tc>
        <w:tc>
          <w:tcPr>
            <w:tcW w:w="75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8BEED4" w14:textId="7764E94C" w:rsidR="007B3282" w:rsidRDefault="00453FCF" w:rsidP="007B3282">
            <w:pPr>
              <w:pStyle w:val="BodyA"/>
              <w:tabs>
                <w:tab w:val="center" w:pos="4680"/>
                <w:tab w:val="right" w:pos="9360"/>
              </w:tabs>
              <w:jc w:val="both"/>
            </w:pPr>
            <w:r>
              <w:t>Nagios</w:t>
            </w:r>
            <w:r w:rsidR="0008766B">
              <w:t>, Hudson, Splunk</w:t>
            </w:r>
          </w:p>
        </w:tc>
      </w:tr>
      <w:tr w:rsidR="007B3282" w14:paraId="4F9AA942" w14:textId="77777777" w:rsidTr="00EC410B">
        <w:trPr>
          <w:trHeight w:val="250"/>
        </w:trPr>
        <w:tc>
          <w:tcPr>
            <w:tcW w:w="24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254219" w14:textId="7353521E" w:rsidR="007B3282" w:rsidRDefault="007B3282" w:rsidP="007B3282">
            <w:pPr>
              <w:pStyle w:val="BodyA"/>
              <w:tabs>
                <w:tab w:val="center" w:pos="4680"/>
                <w:tab w:val="right" w:pos="9360"/>
              </w:tabs>
              <w:jc w:val="both"/>
            </w:pPr>
            <w:r w:rsidRPr="002D25A8">
              <w:t>Programming Languages:</w:t>
            </w:r>
          </w:p>
        </w:tc>
        <w:tc>
          <w:tcPr>
            <w:tcW w:w="75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657734" w14:textId="58C202E5" w:rsidR="007B3282" w:rsidRDefault="007B3282" w:rsidP="007B3282">
            <w:pPr>
              <w:pStyle w:val="BodyA"/>
              <w:tabs>
                <w:tab w:val="center" w:pos="4680"/>
                <w:tab w:val="right" w:pos="9360"/>
              </w:tabs>
              <w:jc w:val="both"/>
            </w:pPr>
            <w:r w:rsidRPr="002D25A8">
              <w:t>HTML, Python, Perl, Ruby</w:t>
            </w:r>
            <w:r w:rsidR="0008766B">
              <w:t>, Expect, Jython</w:t>
            </w:r>
            <w:r w:rsidRPr="002D25A8">
              <w:t xml:space="preserve"> and Shell Scripting.</w:t>
            </w:r>
          </w:p>
        </w:tc>
      </w:tr>
    </w:tbl>
    <w:p w14:paraId="17299D93" w14:textId="77777777" w:rsidR="00AA72A3" w:rsidRDefault="00AA72A3" w:rsidP="000C78BD">
      <w:pPr>
        <w:pStyle w:val="BodyA"/>
        <w:widowControl w:val="0"/>
        <w:jc w:val="both"/>
        <w:rPr>
          <w:rFonts w:ascii="Calibri" w:eastAsia="Calibri" w:hAnsi="Calibri" w:cs="Calibri"/>
          <w:b/>
          <w:bCs/>
          <w:sz w:val="22"/>
          <w:szCs w:val="22"/>
          <w:u w:val="single"/>
        </w:rPr>
      </w:pPr>
    </w:p>
    <w:p w14:paraId="309C2112" w14:textId="77777777" w:rsidR="000B3A94" w:rsidRDefault="000B3A94">
      <w:pPr>
        <w:rPr>
          <w:rFonts w:asciiTheme="minorHAnsi" w:eastAsiaTheme="minorHAnsi" w:hAnsiTheme="minorHAnsi"/>
          <w:b/>
          <w:caps/>
          <w:noProof w:val="0"/>
          <w:color w:val="C0504D" w:themeColor="accent2"/>
          <w:spacing w:val="60"/>
          <w:kern w:val="24"/>
          <w:szCs w:val="20"/>
          <w:u w:color="000000"/>
          <w:bdr w:val="none" w:sz="0" w:space="0" w:color="auto"/>
          <w:lang w:eastAsia="ja-JP"/>
          <w14:ligatures w14:val="standardContextual"/>
        </w:rPr>
      </w:pPr>
      <w:r>
        <w:rPr>
          <w:rFonts w:asciiTheme="minorHAnsi" w:eastAsiaTheme="minorHAnsi" w:hAnsiTheme="minorHAnsi"/>
          <w:b/>
          <w:caps/>
          <w:color w:val="C0504D" w:themeColor="accent2"/>
          <w:spacing w:val="60"/>
          <w:kern w:val="24"/>
          <w:szCs w:val="20"/>
          <w:bdr w:val="none" w:sz="0" w:space="0" w:color="auto"/>
          <w:lang w:eastAsia="ja-JP"/>
          <w14:ligatures w14:val="standardContextual"/>
        </w:rPr>
        <w:br w:type="page"/>
      </w:r>
    </w:p>
    <w:p w14:paraId="5990D243" w14:textId="032B5658" w:rsidR="003F4234" w:rsidRDefault="00A81823" w:rsidP="00F36A3B">
      <w:pPr>
        <w:pStyle w:val="ListParagraph"/>
        <w:widowControl/>
        <w:spacing w:after="200"/>
        <w:ind w:left="0"/>
        <w:jc w:val="both"/>
        <w:rPr>
          <w:rFonts w:asciiTheme="minorHAnsi" w:eastAsiaTheme="minorHAnsi" w:hAnsiTheme="minorHAnsi" w:cs="Times New Roman"/>
          <w:b/>
          <w:caps/>
          <w:color w:val="C0504D" w:themeColor="accent2"/>
          <w:spacing w:val="60"/>
          <w:kern w:val="24"/>
          <w:szCs w:val="20"/>
          <w:bdr w:val="none" w:sz="0" w:space="0" w:color="auto"/>
          <w:lang w:eastAsia="ja-JP"/>
          <w14:ligatures w14:val="standardContextual"/>
        </w:rPr>
      </w:pPr>
      <w:r w:rsidRPr="009C3E04">
        <w:rPr>
          <w:rFonts w:asciiTheme="minorHAnsi" w:eastAsiaTheme="minorHAnsi" w:hAnsiTheme="minorHAnsi" w:cs="Times New Roman"/>
          <w:b/>
          <w:caps/>
          <w:color w:val="C0504D" w:themeColor="accent2"/>
          <w:spacing w:val="60"/>
          <w:kern w:val="24"/>
          <w:szCs w:val="20"/>
          <w:bdr w:val="none" w:sz="0" w:space="0" w:color="auto"/>
          <w:lang w:eastAsia="ja-JP"/>
          <w14:ligatures w14:val="standardContextual"/>
        </w:rPr>
        <w:lastRenderedPageBreak/>
        <w:t>PROFESSIONAL EXPERIENCE</w:t>
      </w:r>
      <w:r w:rsidR="00A27C7A" w:rsidRPr="009C3E04">
        <w:rPr>
          <w:rFonts w:asciiTheme="minorHAnsi" w:eastAsiaTheme="minorHAnsi" w:hAnsiTheme="minorHAnsi" w:cs="Times New Roman"/>
          <w:b/>
          <w:caps/>
          <w:color w:val="C0504D" w:themeColor="accent2"/>
          <w:spacing w:val="60"/>
          <w:kern w:val="24"/>
          <w:szCs w:val="20"/>
          <w:bdr w:val="none" w:sz="0" w:space="0" w:color="auto"/>
          <w:lang w:eastAsia="ja-JP"/>
          <w14:ligatures w14:val="standardContextual"/>
        </w:rPr>
        <w:t>:</w:t>
      </w:r>
    </w:p>
    <w:p w14:paraId="31D224B7" w14:textId="77777777" w:rsidR="000466F8" w:rsidRPr="000466F8" w:rsidRDefault="000466F8"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rFonts w:ascii="Calibri" w:eastAsia="Calibri" w:hAnsi="Calibri" w:cs="Calibri"/>
          <w:b/>
          <w:color w:val="000000"/>
          <w:spacing w:val="30"/>
          <w:kern w:val="24"/>
          <w:u w:color="000000"/>
          <w:bdr w:val="none" w:sz="0" w:space="0" w:color="auto"/>
          <w:lang w:eastAsia="ja-JP"/>
          <w14:ligatures w14:val="standardContextual"/>
        </w:rPr>
      </w:pPr>
      <w:r w:rsidRPr="000466F8">
        <w:rPr>
          <w:rFonts w:ascii="Calibri" w:eastAsia="Calibri" w:hAnsi="Calibri" w:cs="Calibri"/>
          <w:b/>
          <w:color w:val="000000"/>
          <w:spacing w:val="30"/>
          <w:kern w:val="24"/>
          <w:u w:color="000000"/>
          <w:bdr w:val="none" w:sz="0" w:space="0" w:color="auto"/>
          <w:lang w:eastAsia="ja-JP"/>
          <w14:ligatures w14:val="standardContextual"/>
        </w:rPr>
        <w:t>IT Technical Senior Analyst |</w:t>
      </w:r>
      <w:r w:rsidRPr="00D6112C">
        <w:rPr>
          <w:rFonts w:asciiTheme="minorHAnsi" w:eastAsiaTheme="minorHAnsi" w:hAnsiTheme="minorHAnsi"/>
          <w:b/>
          <w:color w:val="4F81BD" w:themeColor="accent1"/>
          <w:spacing w:val="30"/>
          <w:kern w:val="24"/>
          <w:szCs w:val="20"/>
          <w:bdr w:val="none" w:sz="0" w:space="0" w:color="auto"/>
          <w:lang w:eastAsia="ja-JP"/>
          <w14:ligatures w14:val="standardContextual"/>
        </w:rPr>
        <w:t>UL Identity Management &amp; Securities</w:t>
      </w:r>
      <w:r w:rsidRPr="000466F8">
        <w:rPr>
          <w:rFonts w:ascii="Calibri" w:eastAsia="Calibri" w:hAnsi="Calibri" w:cs="Calibri"/>
          <w:b/>
          <w:color w:val="000000"/>
          <w:spacing w:val="30"/>
          <w:kern w:val="24"/>
          <w:u w:color="000000"/>
          <w:bdr w:val="none" w:sz="0" w:space="0" w:color="auto"/>
          <w:lang w:eastAsia="ja-JP"/>
          <w14:ligatures w14:val="standardContextual"/>
        </w:rPr>
        <w:t xml:space="preserve"> June 2018 – Till Date</w:t>
      </w:r>
    </w:p>
    <w:p w14:paraId="65D75B84" w14:textId="77777777" w:rsidR="000466F8" w:rsidRPr="000466F8" w:rsidRDefault="000466F8"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rFonts w:ascii="Calibri" w:eastAsia="Calibri" w:hAnsi="Calibri" w:cs="Calibri"/>
          <w:b/>
          <w:color w:val="000000"/>
          <w:spacing w:val="30"/>
          <w:kern w:val="24"/>
          <w:u w:color="000000"/>
          <w:bdr w:val="none" w:sz="0" w:space="0" w:color="auto"/>
          <w:lang w:eastAsia="ja-JP"/>
          <w14:ligatures w14:val="standardContextual"/>
        </w:rPr>
      </w:pPr>
      <w:r w:rsidRPr="000466F8">
        <w:rPr>
          <w:rFonts w:ascii="Calibri" w:eastAsia="Calibri" w:hAnsi="Calibri" w:cs="Calibri"/>
          <w:b/>
          <w:color w:val="000000"/>
          <w:spacing w:val="30"/>
          <w:kern w:val="24"/>
          <w:u w:color="000000"/>
          <w:bdr w:val="none" w:sz="0" w:space="0" w:color="auto"/>
          <w:lang w:eastAsia="ja-JP"/>
          <w14:ligatures w14:val="standardContextual"/>
        </w:rPr>
        <w:t xml:space="preserve">Location – </w:t>
      </w:r>
      <w:r w:rsidRPr="00D6112C">
        <w:rPr>
          <w:rFonts w:ascii="Calibri" w:eastAsia="Calibri" w:hAnsi="Calibri" w:cs="Calibri"/>
          <w:color w:val="000000"/>
          <w:u w:color="000000"/>
        </w:rPr>
        <w:t>Atlanta, Georgia, United States</w:t>
      </w:r>
    </w:p>
    <w:p w14:paraId="11DECB65" w14:textId="2115C592" w:rsidR="000466F8" w:rsidRPr="00D6112C" w:rsidRDefault="000466F8"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color w:val="000000"/>
          <w:sz w:val="22"/>
          <w:szCs w:val="22"/>
          <w:lang w:val="en-IN" w:eastAsia="en-IN"/>
        </w:rPr>
      </w:pPr>
      <w:r w:rsidRPr="00D6112C">
        <w:rPr>
          <w:color w:val="000000"/>
          <w:sz w:val="22"/>
          <w:szCs w:val="22"/>
          <w:lang w:val="en-IN" w:eastAsia="en-IN"/>
        </w:rPr>
        <w:t>Manage git repositories and created strratergies for branching and merging for various projects in git</w:t>
      </w:r>
    </w:p>
    <w:p w14:paraId="2B2D9F82" w14:textId="5B493CBE" w:rsidR="000466F8" w:rsidRPr="00D6112C" w:rsidRDefault="000466F8"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color w:val="000000"/>
          <w:sz w:val="22"/>
          <w:szCs w:val="22"/>
          <w:lang w:val="en-IN" w:eastAsia="en-IN"/>
        </w:rPr>
      </w:pPr>
      <w:r w:rsidRPr="00D6112C">
        <w:rPr>
          <w:color w:val="000000"/>
          <w:sz w:val="22"/>
          <w:szCs w:val="22"/>
          <w:lang w:val="en-IN" w:eastAsia="en-IN"/>
        </w:rPr>
        <w:t>Integration of Automated Build with Deployment Pipeline using  Jenkins and deploy in target environments (DEV, Test, UAT, Staging, and Production).</w:t>
      </w:r>
    </w:p>
    <w:p w14:paraId="104D1273" w14:textId="23AC2289" w:rsidR="000466F8" w:rsidRPr="00D6112C" w:rsidRDefault="000466F8"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color w:val="000000"/>
          <w:sz w:val="22"/>
          <w:szCs w:val="22"/>
          <w:lang w:val="en-IN" w:eastAsia="en-IN"/>
        </w:rPr>
      </w:pPr>
      <w:r w:rsidRPr="00D6112C">
        <w:rPr>
          <w:color w:val="000000"/>
          <w:sz w:val="22"/>
          <w:szCs w:val="22"/>
          <w:lang w:val="en-IN" w:eastAsia="en-IN"/>
        </w:rPr>
        <w:t>Running the various jobs on Jenkins and maintaining all jobs through CICD pipeline.</w:t>
      </w:r>
    </w:p>
    <w:p w14:paraId="77C97F8B" w14:textId="3D27A205" w:rsidR="000466F8" w:rsidRPr="00D6112C" w:rsidRDefault="000466F8"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color w:val="000000"/>
          <w:sz w:val="22"/>
          <w:szCs w:val="22"/>
          <w:lang w:val="en-IN" w:eastAsia="en-IN"/>
        </w:rPr>
      </w:pPr>
      <w:r w:rsidRPr="00D6112C">
        <w:rPr>
          <w:color w:val="000000"/>
          <w:sz w:val="22"/>
          <w:szCs w:val="22"/>
          <w:lang w:val="en-IN" w:eastAsia="en-IN"/>
        </w:rPr>
        <w:t xml:space="preserve">Experienced in working with git, svn and cvs environments </w:t>
      </w:r>
    </w:p>
    <w:p w14:paraId="082EF96D" w14:textId="347F6366" w:rsidR="000466F8" w:rsidRPr="00D6112C" w:rsidRDefault="000466F8"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color w:val="000000"/>
          <w:sz w:val="22"/>
          <w:szCs w:val="22"/>
          <w:lang w:val="en-IN" w:eastAsia="en-IN"/>
        </w:rPr>
      </w:pPr>
      <w:r w:rsidRPr="00D6112C">
        <w:rPr>
          <w:color w:val="000000"/>
          <w:sz w:val="22"/>
          <w:szCs w:val="22"/>
          <w:lang w:val="en-IN" w:eastAsia="en-IN"/>
        </w:rPr>
        <w:t xml:space="preserve">Monitored software, hardware, firewall, loadbalancers and OS updates </w:t>
      </w:r>
    </w:p>
    <w:p w14:paraId="0D237CE1" w14:textId="161501C5" w:rsidR="000466F8" w:rsidRPr="00D6112C" w:rsidRDefault="000466F8"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color w:val="000000"/>
          <w:sz w:val="22"/>
          <w:szCs w:val="22"/>
          <w:lang w:val="en-IN" w:eastAsia="en-IN"/>
        </w:rPr>
      </w:pPr>
      <w:r w:rsidRPr="00D6112C">
        <w:rPr>
          <w:color w:val="000000"/>
          <w:sz w:val="22"/>
          <w:szCs w:val="22"/>
          <w:lang w:val="en-IN" w:eastAsia="en-IN"/>
        </w:rPr>
        <w:t>Involved in product release activities, including configuration management, software deployment, change management, performance monitoring, and application maintenance.</w:t>
      </w:r>
    </w:p>
    <w:p w14:paraId="257A72A5" w14:textId="3EF1A182" w:rsidR="000466F8" w:rsidRPr="00D6112C" w:rsidRDefault="000466F8"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color w:val="000000"/>
          <w:sz w:val="22"/>
          <w:szCs w:val="22"/>
          <w:lang w:val="en-IN" w:eastAsia="en-IN"/>
        </w:rPr>
      </w:pPr>
      <w:r w:rsidRPr="00D6112C">
        <w:rPr>
          <w:color w:val="000000"/>
          <w:sz w:val="22"/>
          <w:szCs w:val="22"/>
          <w:lang w:val="en-IN" w:eastAsia="en-IN"/>
        </w:rPr>
        <w:t>Managing Windows and Linux patch management with Ansible.</w:t>
      </w:r>
    </w:p>
    <w:p w14:paraId="658CF28A" w14:textId="56CDC1E1" w:rsidR="000466F8" w:rsidRPr="00D6112C" w:rsidRDefault="000466F8"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color w:val="000000"/>
          <w:sz w:val="22"/>
          <w:szCs w:val="22"/>
          <w:lang w:val="en-IN" w:eastAsia="en-IN"/>
        </w:rPr>
      </w:pPr>
      <w:r w:rsidRPr="00D6112C">
        <w:rPr>
          <w:color w:val="000000"/>
          <w:sz w:val="22"/>
          <w:szCs w:val="22"/>
          <w:lang w:val="en-IN" w:eastAsia="en-IN"/>
        </w:rPr>
        <w:t>Jenkins Migration:</w:t>
      </w:r>
    </w:p>
    <w:p w14:paraId="6B4186BA" w14:textId="74DEED73" w:rsidR="000466F8" w:rsidRPr="00D6112C" w:rsidRDefault="000466F8"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color w:val="000000"/>
          <w:sz w:val="22"/>
          <w:szCs w:val="22"/>
          <w:lang w:val="en-IN" w:eastAsia="en-IN"/>
        </w:rPr>
      </w:pPr>
      <w:r w:rsidRPr="00D6112C">
        <w:rPr>
          <w:color w:val="000000"/>
          <w:sz w:val="22"/>
          <w:szCs w:val="22"/>
          <w:lang w:val="en-IN" w:eastAsia="en-IN"/>
        </w:rPr>
        <w:t>current production environment is running on windows hyper-v VM's (Windows Server 2012 R2). No Test environment exists</w:t>
      </w:r>
    </w:p>
    <w:p w14:paraId="4BDA6B4E" w14:textId="2E93C3C9" w:rsidR="000466F8" w:rsidRPr="00D6112C" w:rsidRDefault="000466F8"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color w:val="000000"/>
          <w:sz w:val="22"/>
          <w:szCs w:val="22"/>
          <w:lang w:val="en-IN" w:eastAsia="en-IN"/>
        </w:rPr>
      </w:pPr>
      <w:r w:rsidRPr="00D6112C">
        <w:rPr>
          <w:color w:val="000000"/>
          <w:sz w:val="22"/>
          <w:szCs w:val="22"/>
          <w:lang w:val="en-IN" w:eastAsia="en-IN"/>
        </w:rPr>
        <w:t>Deployed Jenkins test environment using Docker Swarm</w:t>
      </w:r>
    </w:p>
    <w:p w14:paraId="1553722B" w14:textId="75CAB0D6" w:rsidR="000466F8" w:rsidRPr="00D6112C" w:rsidRDefault="000466F8"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color w:val="000000"/>
          <w:sz w:val="22"/>
          <w:szCs w:val="22"/>
          <w:lang w:val="en-IN" w:eastAsia="en-IN"/>
        </w:rPr>
      </w:pPr>
      <w:r w:rsidRPr="00D6112C">
        <w:rPr>
          <w:color w:val="000000"/>
          <w:sz w:val="22"/>
          <w:szCs w:val="22"/>
          <w:lang w:val="en-IN" w:eastAsia="en-IN"/>
        </w:rPr>
        <w:t>Test environment includes 1 master and 4 agent nodes</w:t>
      </w:r>
    </w:p>
    <w:p w14:paraId="3D4FA580" w14:textId="57322A4D" w:rsidR="000466F8" w:rsidRPr="00D6112C" w:rsidRDefault="00D6112C"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color w:val="000000"/>
          <w:sz w:val="22"/>
          <w:szCs w:val="22"/>
          <w:lang w:val="en-IN" w:eastAsia="en-IN"/>
        </w:rPr>
      </w:pPr>
      <w:bookmarkStart w:id="0" w:name="_GoBack"/>
      <w:bookmarkEnd w:id="0"/>
      <w:r w:rsidRPr="00D6112C">
        <w:rPr>
          <w:color w:val="000000"/>
          <w:sz w:val="22"/>
          <w:szCs w:val="22"/>
          <w:lang w:val="en-IN" w:eastAsia="en-IN"/>
        </w:rPr>
        <w:t xml:space="preserve">Swarm </w:t>
      </w:r>
      <w:r w:rsidR="000466F8" w:rsidRPr="00D6112C">
        <w:rPr>
          <w:color w:val="000000"/>
          <w:sz w:val="22"/>
          <w:szCs w:val="22"/>
          <w:lang w:val="en-IN" w:eastAsia="en-IN"/>
        </w:rPr>
        <w:t>consists of total 20 nodes in swarm which are instantiated through vagrant</w:t>
      </w:r>
    </w:p>
    <w:p w14:paraId="338CFD16" w14:textId="4ACA8F36" w:rsidR="000466F8" w:rsidRPr="00D6112C" w:rsidRDefault="000466F8"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color w:val="000000"/>
          <w:sz w:val="22"/>
          <w:szCs w:val="22"/>
          <w:lang w:val="en-IN" w:eastAsia="en-IN"/>
        </w:rPr>
      </w:pPr>
      <w:r w:rsidRPr="00D6112C">
        <w:rPr>
          <w:color w:val="000000"/>
          <w:sz w:val="22"/>
          <w:szCs w:val="22"/>
          <w:lang w:val="en-IN" w:eastAsia="en-IN"/>
        </w:rPr>
        <w:t>Responsible for Managing and Firewall, Load Balance and NAS drives.</w:t>
      </w:r>
    </w:p>
    <w:p w14:paraId="7EB1ED62" w14:textId="04288227" w:rsidR="00D2069F" w:rsidRPr="00D6112C" w:rsidRDefault="000466F8" w:rsidP="000466F8">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color w:val="000000"/>
          <w:sz w:val="22"/>
          <w:szCs w:val="22"/>
          <w:lang w:val="en-IN" w:eastAsia="en-IN"/>
        </w:rPr>
      </w:pPr>
      <w:r w:rsidRPr="00D6112C">
        <w:rPr>
          <w:color w:val="000000"/>
          <w:sz w:val="22"/>
          <w:szCs w:val="22"/>
          <w:lang w:val="en-IN" w:eastAsia="en-IN"/>
        </w:rPr>
        <w:t>Responsible to managing and maintaining VMWare ESXi Dev, UAT and Prod cluster</w:t>
      </w:r>
    </w:p>
    <w:p w14:paraId="0AECB267" w14:textId="37EF6BF3" w:rsidR="00D2069F" w:rsidRPr="00141676" w:rsidRDefault="00D2069F" w:rsidP="00D2069F">
      <w:pPr>
        <w:pStyle w:val="Normal1"/>
        <w:shd w:val="clear" w:color="auto" w:fill="FFFFFF"/>
        <w:spacing w:before="0" w:beforeAutospacing="0" w:after="120" w:afterAutospacing="0"/>
        <w:ind w:left="86"/>
        <w:jc w:val="both"/>
        <w:rPr>
          <w:sz w:val="22"/>
          <w:szCs w:val="22"/>
        </w:rPr>
      </w:pPr>
      <w:r w:rsidRPr="00EC410B">
        <w:rPr>
          <w:rFonts w:ascii="Calibri" w:eastAsia="Calibri" w:hAnsi="Calibri" w:cs="Calibri"/>
          <w:b/>
          <w:color w:val="000000"/>
          <w:u w:color="000000"/>
          <w:bdr w:val="nil"/>
        </w:rPr>
        <w:t>Skills Utilized</w:t>
      </w:r>
      <w:r>
        <w:rPr>
          <w:rFonts w:asciiTheme="minorHAnsi" w:eastAsiaTheme="minorHAnsi" w:hAnsiTheme="minorHAnsi"/>
          <w:b/>
          <w:kern w:val="24"/>
          <w:szCs w:val="20"/>
          <w:lang w:eastAsia="ja-JP"/>
          <w14:ligatures w14:val="standardContextual"/>
        </w:rPr>
        <w:t xml:space="preserve"> – </w:t>
      </w:r>
      <w:r>
        <w:rPr>
          <w:rFonts w:ascii="Tw Cen MT" w:eastAsia="Tw Cen MT" w:hAnsi="Tw Cen MT"/>
          <w:kern w:val="24"/>
          <w:szCs w:val="20"/>
          <w:lang w:eastAsia="ja-JP"/>
        </w:rPr>
        <w:t>Ansible, VMWare, Docker, gitlab, Jenkins, Maven</w:t>
      </w:r>
    </w:p>
    <w:p w14:paraId="65E3A900" w14:textId="324870AD" w:rsidR="003F4234" w:rsidRPr="00EC410B" w:rsidRDefault="003F4234" w:rsidP="00EC410B">
      <w:pPr>
        <w:pStyle w:val="Subsection"/>
        <w:spacing w:after="0" w:line="240" w:lineRule="auto"/>
        <w:rPr>
          <w:color w:val="000000"/>
          <w:spacing w:val="0"/>
          <w:sz w:val="23"/>
        </w:rPr>
      </w:pPr>
      <w:r w:rsidRPr="0049425D">
        <w:rPr>
          <w:rFonts w:ascii="Calibri" w:eastAsia="Calibri" w:hAnsi="Calibri" w:cs="Calibri"/>
          <w:color w:val="000000"/>
          <w:szCs w:val="24"/>
          <w:u w:color="000000"/>
        </w:rPr>
        <w:t>Technology Lead</w:t>
      </w:r>
      <w:r w:rsidRPr="00615411">
        <w:rPr>
          <w:rFonts w:ascii="Calibri" w:eastAsia="Calibri" w:hAnsi="Calibri" w:cs="Calibri"/>
          <w:color w:val="000000"/>
          <w:spacing w:val="0"/>
          <w:kern w:val="0"/>
          <w:szCs w:val="24"/>
          <w:u w:color="000000"/>
          <w:bdr w:val="nil"/>
          <w:lang w:eastAsia="en-US"/>
          <w14:ligatures w14:val="none"/>
        </w:rPr>
        <w:t xml:space="preserve"> </w:t>
      </w:r>
      <w:r>
        <w:t>|</w:t>
      </w:r>
      <w:r w:rsidR="007B3282">
        <w:t>Tech Mahindra [ Client:</w:t>
      </w:r>
      <w:r>
        <w:rPr>
          <w:b w:val="0"/>
          <w:bCs/>
        </w:rPr>
        <w:t xml:space="preserve"> </w:t>
      </w:r>
      <w:sdt>
        <w:sdtPr>
          <w:id w:val="1439484991"/>
          <w:placeholder>
            <w:docPart w:val="12D06BAA7C16D44E903884912C92916D"/>
          </w:placeholder>
        </w:sdtPr>
        <w:sdtEndPr/>
        <w:sdtContent>
          <w:r>
            <w:rPr>
              <w:rFonts w:cs="Arial"/>
              <w:color w:val="0070C0"/>
            </w:rPr>
            <w:t>AT&amp;T</w:t>
          </w:r>
        </w:sdtContent>
      </w:sdt>
      <w:r w:rsidR="007B3282">
        <w:t xml:space="preserve"> ]</w:t>
      </w:r>
      <w:r w:rsidR="00D2069F">
        <w:t xml:space="preserve">  </w:t>
      </w:r>
      <w:r w:rsidR="00291D79">
        <w:rPr>
          <w:rFonts w:ascii="Calibri" w:eastAsia="Calibri" w:hAnsi="Calibri" w:cs="Calibri"/>
          <w:color w:val="000000"/>
          <w:sz w:val="22"/>
          <w:szCs w:val="22"/>
          <w:u w:color="000000"/>
        </w:rPr>
        <w:t>August 2013</w:t>
      </w:r>
      <w:r w:rsidRPr="00EC410B">
        <w:rPr>
          <w:rFonts w:ascii="Calibri" w:eastAsia="Calibri" w:hAnsi="Calibri" w:cs="Calibri"/>
          <w:color w:val="000000"/>
          <w:sz w:val="22"/>
          <w:szCs w:val="22"/>
          <w:u w:color="000000"/>
        </w:rPr>
        <w:t xml:space="preserve"> – </w:t>
      </w:r>
      <w:r w:rsidR="00D2069F">
        <w:rPr>
          <w:rFonts w:ascii="Calibri" w:eastAsia="Calibri" w:hAnsi="Calibri" w:cs="Calibri"/>
          <w:color w:val="000000"/>
          <w:sz w:val="22"/>
          <w:szCs w:val="22"/>
          <w:u w:color="000000"/>
        </w:rPr>
        <w:t>June 2018</w:t>
      </w:r>
    </w:p>
    <w:p w14:paraId="69D74668" w14:textId="455DF847" w:rsidR="003F4234" w:rsidRPr="00EC410B" w:rsidRDefault="003F4234" w:rsidP="003F4234">
      <w:pPr>
        <w:rPr>
          <w:rFonts w:ascii="Calibri" w:eastAsia="Calibri" w:hAnsi="Calibri" w:cs="Calibri"/>
          <w:color w:val="000000"/>
          <w:u w:color="000000"/>
        </w:rPr>
      </w:pPr>
      <w:r w:rsidRPr="00EC410B">
        <w:rPr>
          <w:rFonts w:ascii="Calibri" w:eastAsia="Calibri" w:hAnsi="Calibri" w:cs="Calibri"/>
          <w:b/>
          <w:color w:val="000000"/>
          <w:u w:color="000000"/>
        </w:rPr>
        <w:t>Location</w:t>
      </w:r>
      <w:r w:rsidRPr="00EC410B">
        <w:rPr>
          <w:rFonts w:ascii="Calibri" w:eastAsia="Calibri" w:hAnsi="Calibri" w:cs="Calibri"/>
          <w:color w:val="000000"/>
          <w:u w:color="000000"/>
        </w:rPr>
        <w:t xml:space="preserve"> – </w:t>
      </w:r>
      <w:r w:rsidR="00291D79">
        <w:rPr>
          <w:rFonts w:ascii="Calibri" w:eastAsia="Calibri" w:hAnsi="Calibri" w:cs="Calibri"/>
          <w:color w:val="000000"/>
          <w:u w:color="000000"/>
        </w:rPr>
        <w:t>Alpharetta, Georgia</w:t>
      </w:r>
      <w:r w:rsidRPr="00EC410B">
        <w:rPr>
          <w:rFonts w:ascii="Calibri" w:eastAsia="Calibri" w:hAnsi="Calibri" w:cs="Calibri"/>
          <w:color w:val="000000"/>
          <w:u w:color="000000"/>
        </w:rPr>
        <w:t>, United States</w:t>
      </w:r>
    </w:p>
    <w:p w14:paraId="579C4977" w14:textId="77777777" w:rsidR="00156BE8" w:rsidRDefault="003F4234" w:rsidP="00156BE8">
      <w:pPr>
        <w:spacing w:before="100" w:after="120"/>
        <w:rPr>
          <w:rFonts w:ascii="Arial" w:hAnsi="Arial" w:cs="Arial"/>
          <w:smallCaps/>
          <w:color w:val="000000"/>
          <w:sz w:val="28"/>
          <w:szCs w:val="36"/>
        </w:rPr>
      </w:pPr>
      <w:r w:rsidRPr="00EC410B">
        <w:rPr>
          <w:rFonts w:ascii="Calibri" w:eastAsia="Calibri" w:hAnsi="Calibri" w:cs="Calibri"/>
          <w:b/>
          <w:color w:val="000000"/>
          <w:u w:color="000000"/>
        </w:rPr>
        <w:t>Project</w:t>
      </w:r>
      <w:r w:rsidRPr="00EC410B">
        <w:rPr>
          <w:rFonts w:ascii="Calibri" w:eastAsia="Calibri" w:hAnsi="Calibri" w:cs="Calibri"/>
          <w:color w:val="000000"/>
          <w:u w:color="000000"/>
        </w:rPr>
        <w:t xml:space="preserve"> – </w:t>
      </w:r>
      <w:r w:rsidR="00156BE8">
        <w:rPr>
          <w:rFonts w:ascii="Georgia" w:hAnsi="Georgia"/>
          <w:b/>
          <w:color w:val="000000"/>
          <w:sz w:val="18"/>
          <w:szCs w:val="18"/>
        </w:rPr>
        <w:t>CPADS-Trinity</w:t>
      </w:r>
      <w:r w:rsidR="00156BE8">
        <w:rPr>
          <w:rFonts w:ascii="Georgia" w:hAnsi="Georgia"/>
          <w:b/>
          <w:color w:val="000000"/>
          <w:sz w:val="18"/>
          <w:szCs w:val="18"/>
        </w:rPr>
        <w:br/>
      </w:r>
      <w:r w:rsidR="00156BE8" w:rsidRPr="007243F3">
        <w:rPr>
          <w:rFonts w:ascii="Georgia" w:hAnsi="Georgia" w:cs="Georgia"/>
          <w:b/>
          <w:sz w:val="18"/>
          <w:szCs w:val="18"/>
        </w:rPr>
        <w:t>Project Description:</w:t>
      </w:r>
      <w:r w:rsidR="00156BE8">
        <w:rPr>
          <w:rFonts w:ascii="Arial" w:hAnsi="Arial" w:cs="Arial"/>
        </w:rPr>
        <w:t xml:space="preserve"> </w:t>
      </w:r>
      <w:r w:rsidR="00156BE8" w:rsidRPr="007243F3">
        <w:rPr>
          <w:color w:val="000000"/>
          <w:sz w:val="22"/>
          <w:szCs w:val="22"/>
          <w:lang w:val="en-IN" w:eastAsia="en-IN"/>
        </w:rPr>
        <w:t xml:space="preserve">Trinity is a hosted business VoIP service that is intended to serve all business segments. The virtualized </w:t>
      </w:r>
      <w:r w:rsidR="00156BE8">
        <w:rPr>
          <w:color w:val="000000"/>
          <w:sz w:val="22"/>
          <w:szCs w:val="22"/>
          <w:lang w:val="en-IN" w:eastAsia="en-IN"/>
        </w:rPr>
        <w:t xml:space="preserve">Linux </w:t>
      </w:r>
      <w:r w:rsidR="00156BE8" w:rsidRPr="007243F3">
        <w:rPr>
          <w:color w:val="000000"/>
          <w:sz w:val="22"/>
          <w:szCs w:val="22"/>
          <w:lang w:val="en-IN" w:eastAsia="en-IN"/>
        </w:rPr>
        <w:t>platform will make use of Ericsson components, virtualized BroadSoft applications</w:t>
      </w:r>
      <w:r w:rsidR="00156BE8">
        <w:rPr>
          <w:color w:val="000000"/>
          <w:sz w:val="22"/>
          <w:szCs w:val="22"/>
          <w:lang w:val="en-IN" w:eastAsia="en-IN"/>
        </w:rPr>
        <w:t>, virtualized Juniper DBE’s(Data Border Elements)</w:t>
      </w:r>
      <w:r w:rsidR="00156BE8" w:rsidRPr="007243F3">
        <w:rPr>
          <w:color w:val="000000"/>
          <w:sz w:val="22"/>
          <w:szCs w:val="22"/>
          <w:lang w:val="en-IN" w:eastAsia="en-IN"/>
        </w:rPr>
        <w:t xml:space="preserve"> and ITO infrastructure.</w:t>
      </w:r>
      <w:r w:rsidR="00156BE8" w:rsidRPr="007243F3">
        <w:rPr>
          <w:color w:val="000000"/>
          <w:sz w:val="22"/>
          <w:szCs w:val="22"/>
          <w:lang w:val="en-IN" w:eastAsia="en-IN"/>
        </w:rPr>
        <w:br/>
        <w:t xml:space="preserve">The VNF’s will be instantiated in on the AT&amp;T Integrated Cloud (AIC) which is assumed to provide the necessary environment and network infrastructure. The cloud environment is based on OpenStack. The Hypervisor </w:t>
      </w:r>
      <w:r w:rsidR="00156BE8">
        <w:rPr>
          <w:color w:val="000000"/>
          <w:sz w:val="22"/>
          <w:szCs w:val="22"/>
          <w:lang w:val="en-IN" w:eastAsia="en-IN"/>
        </w:rPr>
        <w:t>is</w:t>
      </w:r>
      <w:r w:rsidR="00156BE8" w:rsidRPr="007243F3">
        <w:rPr>
          <w:color w:val="000000"/>
          <w:sz w:val="22"/>
          <w:szCs w:val="22"/>
          <w:lang w:val="en-IN" w:eastAsia="en-IN"/>
        </w:rPr>
        <w:t xml:space="preserve"> KVM</w:t>
      </w:r>
      <w:r w:rsidR="00156BE8">
        <w:rPr>
          <w:color w:val="000000"/>
          <w:sz w:val="22"/>
          <w:szCs w:val="22"/>
          <w:lang w:val="en-IN" w:eastAsia="en-IN"/>
        </w:rPr>
        <w:t>, base Operating system is Red Hat Enterprise Linux</w:t>
      </w:r>
    </w:p>
    <w:p w14:paraId="7D2E492E" w14:textId="577AA831" w:rsidR="00156BE8" w:rsidRDefault="00156BE8" w:rsidP="003F4234">
      <w:pPr>
        <w:spacing w:after="120"/>
        <w:rPr>
          <w:rFonts w:ascii="Georgia" w:hAnsi="Georgia"/>
          <w:b/>
          <w:color w:val="000000"/>
          <w:sz w:val="18"/>
          <w:szCs w:val="18"/>
        </w:rPr>
      </w:pPr>
    </w:p>
    <w:p w14:paraId="699D0274" w14:textId="77777777" w:rsidR="00156BE8" w:rsidRPr="007243F3" w:rsidRDefault="00156BE8" w:rsidP="00156BE8">
      <w:pPr>
        <w:tabs>
          <w:tab w:val="left" w:pos="2160"/>
        </w:tabs>
        <w:rPr>
          <w:color w:val="000000"/>
          <w:szCs w:val="22"/>
          <w:lang w:val="en-IN" w:eastAsia="en-IN"/>
        </w:rPr>
      </w:pPr>
      <w:r w:rsidRPr="005A41A5">
        <w:rPr>
          <w:rFonts w:ascii="Georgia" w:hAnsi="Georgia" w:cs="Georgia"/>
          <w:b/>
          <w:sz w:val="18"/>
          <w:szCs w:val="18"/>
        </w:rPr>
        <w:t>Tools</w:t>
      </w:r>
      <w:r>
        <w:rPr>
          <w:rFonts w:ascii="Georgia" w:hAnsi="Georgia" w:cs="Georgia"/>
          <w:b/>
          <w:sz w:val="18"/>
          <w:szCs w:val="18"/>
        </w:rPr>
        <w:t xml:space="preserve">  : </w:t>
      </w:r>
      <w:r w:rsidRPr="005A41A5">
        <w:rPr>
          <w:color w:val="000000"/>
          <w:sz w:val="22"/>
          <w:szCs w:val="22"/>
          <w:lang w:val="en-IN" w:eastAsia="en-IN"/>
        </w:rPr>
        <w:t>Openstack, Splunk, OSSRC</w:t>
      </w:r>
    </w:p>
    <w:p w14:paraId="179353CB" w14:textId="77777777" w:rsidR="00156BE8" w:rsidRPr="00156BE8" w:rsidRDefault="00156BE8" w:rsidP="003F4234">
      <w:pPr>
        <w:spacing w:after="120"/>
        <w:rPr>
          <w:rFonts w:ascii="Georgia" w:hAnsi="Georgia"/>
          <w:b/>
          <w:color w:val="000000"/>
          <w:sz w:val="18"/>
          <w:szCs w:val="18"/>
        </w:rPr>
      </w:pPr>
    </w:p>
    <w:p w14:paraId="3CCA1248" w14:textId="36762988" w:rsidR="003F4234" w:rsidRPr="003F4234" w:rsidRDefault="00156BE8" w:rsidP="003F4234">
      <w:pPr>
        <w:pStyle w:val="ListBullet"/>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val="0"/>
        <w:jc w:val="both"/>
        <w:rPr>
          <w:rFonts w:ascii="Calibri" w:eastAsia="Calibri" w:hAnsi="Calibri" w:cs="Calibri"/>
          <w:color w:val="000000"/>
          <w:sz w:val="22"/>
          <w:szCs w:val="22"/>
          <w:u w:color="000000"/>
        </w:rPr>
      </w:pPr>
      <w:r>
        <w:rPr>
          <w:rFonts w:ascii="Calibri" w:eastAsia="Calibri" w:hAnsi="Calibri" w:cs="Calibri"/>
          <w:color w:val="000000"/>
          <w:sz w:val="22"/>
          <w:szCs w:val="22"/>
          <w:u w:color="000000"/>
        </w:rPr>
        <w:t>vNF implementation from creation of heat tempelate for instantiation of (Ericsson, Juniper and Broadsoft) appliances</w:t>
      </w:r>
      <w:r w:rsidR="003F4234" w:rsidRPr="003F4234">
        <w:rPr>
          <w:rFonts w:ascii="Calibri" w:eastAsia="Calibri" w:hAnsi="Calibri" w:cs="Calibri"/>
          <w:color w:val="000000"/>
          <w:sz w:val="22"/>
          <w:szCs w:val="22"/>
          <w:u w:color="000000"/>
        </w:rPr>
        <w:t xml:space="preserve">. </w:t>
      </w:r>
    </w:p>
    <w:p w14:paraId="2F2C2C80" w14:textId="0ADC9E66" w:rsidR="003F4234" w:rsidRPr="003F4234" w:rsidRDefault="00754D07" w:rsidP="003F4234">
      <w:pPr>
        <w:pStyle w:val="ListBullet"/>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val="0"/>
        <w:jc w:val="both"/>
        <w:rPr>
          <w:rFonts w:ascii="Calibri" w:eastAsia="Calibri" w:hAnsi="Calibri" w:cs="Calibri"/>
          <w:color w:val="000000"/>
          <w:sz w:val="22"/>
          <w:szCs w:val="22"/>
          <w:u w:color="000000"/>
        </w:rPr>
      </w:pPr>
      <w:r w:rsidRPr="00754D07">
        <w:rPr>
          <w:rFonts w:ascii="Calibri" w:eastAsia="Calibri" w:hAnsi="Calibri" w:cs="Calibri"/>
          <w:color w:val="000000"/>
          <w:sz w:val="22"/>
          <w:szCs w:val="22"/>
          <w:u w:color="000000"/>
        </w:rPr>
        <w:t xml:space="preserve">Creating Ansible playbooks for prebaking using packer into custom built and highly available </w:t>
      </w:r>
      <w:r>
        <w:rPr>
          <w:rFonts w:ascii="Calibri" w:eastAsia="Calibri" w:hAnsi="Calibri" w:cs="Calibri"/>
          <w:color w:val="000000"/>
          <w:sz w:val="22"/>
          <w:szCs w:val="22"/>
          <w:u w:color="000000"/>
        </w:rPr>
        <w:t>Vnf</w:t>
      </w:r>
      <w:r w:rsidRPr="00754D07">
        <w:rPr>
          <w:rFonts w:ascii="Calibri" w:eastAsia="Calibri" w:hAnsi="Calibri" w:cs="Calibri"/>
          <w:color w:val="000000"/>
          <w:sz w:val="22"/>
          <w:szCs w:val="22"/>
          <w:u w:color="000000"/>
        </w:rPr>
        <w:t xml:space="preserve"> </w:t>
      </w:r>
      <w:r>
        <w:rPr>
          <w:rFonts w:ascii="Calibri" w:eastAsia="Calibri" w:hAnsi="Calibri" w:cs="Calibri"/>
          <w:color w:val="000000"/>
          <w:sz w:val="22"/>
          <w:szCs w:val="22"/>
          <w:u w:color="000000"/>
        </w:rPr>
        <w:t>images</w:t>
      </w:r>
    </w:p>
    <w:p w14:paraId="4CB3E3E5" w14:textId="7F57FAA9" w:rsidR="003F4234" w:rsidRPr="003F4234" w:rsidRDefault="003F4234" w:rsidP="003F4234">
      <w:pPr>
        <w:pStyle w:val="ListBullet"/>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val="0"/>
        <w:jc w:val="both"/>
        <w:rPr>
          <w:rFonts w:ascii="Calibri" w:eastAsia="Calibri" w:hAnsi="Calibri" w:cs="Calibri"/>
          <w:color w:val="000000"/>
          <w:sz w:val="22"/>
          <w:szCs w:val="22"/>
          <w:u w:color="000000"/>
        </w:rPr>
      </w:pPr>
      <w:r w:rsidRPr="003F4234">
        <w:rPr>
          <w:rFonts w:ascii="Calibri" w:eastAsia="Calibri" w:hAnsi="Calibri" w:cs="Calibri"/>
          <w:color w:val="000000"/>
          <w:sz w:val="22"/>
          <w:szCs w:val="22"/>
          <w:u w:color="000000"/>
        </w:rPr>
        <w:t xml:space="preserve">Use of </w:t>
      </w:r>
      <w:r w:rsidR="00156BE8">
        <w:rPr>
          <w:rFonts w:ascii="Calibri" w:eastAsia="Calibri" w:hAnsi="Calibri" w:cs="Calibri"/>
          <w:color w:val="000000"/>
          <w:sz w:val="22"/>
          <w:szCs w:val="22"/>
          <w:u w:color="000000"/>
        </w:rPr>
        <w:t>Anisble, perl,python and shell scripts to automate various day to day activites</w:t>
      </w:r>
      <w:r w:rsidRPr="003F4234">
        <w:rPr>
          <w:rFonts w:ascii="Calibri" w:eastAsia="Calibri" w:hAnsi="Calibri" w:cs="Calibri"/>
          <w:color w:val="000000"/>
          <w:sz w:val="22"/>
          <w:szCs w:val="22"/>
          <w:u w:color="000000"/>
        </w:rPr>
        <w:t>.</w:t>
      </w:r>
    </w:p>
    <w:p w14:paraId="2C3AA747" w14:textId="0068349C" w:rsidR="003F4234" w:rsidRPr="003F4234" w:rsidRDefault="003F4234" w:rsidP="003F4234">
      <w:pPr>
        <w:pStyle w:val="ListBullet"/>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val="0"/>
        <w:jc w:val="both"/>
        <w:rPr>
          <w:rFonts w:ascii="Calibri" w:eastAsia="Calibri" w:hAnsi="Calibri" w:cs="Calibri"/>
          <w:color w:val="000000"/>
          <w:sz w:val="22"/>
          <w:szCs w:val="22"/>
          <w:u w:color="000000"/>
        </w:rPr>
      </w:pPr>
      <w:r w:rsidRPr="003F4234">
        <w:rPr>
          <w:rFonts w:ascii="Calibri" w:eastAsia="Calibri" w:hAnsi="Calibri" w:cs="Calibri"/>
          <w:color w:val="000000"/>
          <w:sz w:val="22"/>
          <w:szCs w:val="22"/>
          <w:u w:color="000000"/>
        </w:rPr>
        <w:t xml:space="preserve">Responsible for </w:t>
      </w:r>
      <w:r w:rsidR="00156BE8">
        <w:rPr>
          <w:rFonts w:ascii="Calibri" w:eastAsia="Calibri" w:hAnsi="Calibri" w:cs="Calibri"/>
          <w:color w:val="000000"/>
          <w:sz w:val="22"/>
          <w:szCs w:val="22"/>
          <w:u w:color="000000"/>
        </w:rPr>
        <w:t>management and maintenance of Broadsoft applicaton servers, Ericsson SBG’s (Session Broder Gateway’s), ECE’s (Ericsson Composition Engine)</w:t>
      </w:r>
      <w:r w:rsidR="000B3A94">
        <w:rPr>
          <w:rFonts w:ascii="Calibri" w:eastAsia="Calibri" w:hAnsi="Calibri" w:cs="Calibri"/>
          <w:color w:val="000000"/>
          <w:sz w:val="22"/>
          <w:szCs w:val="22"/>
          <w:u w:color="000000"/>
        </w:rPr>
        <w:t xml:space="preserve"> and Juniper DBE’s (Data Border Elements)</w:t>
      </w:r>
      <w:r w:rsidRPr="003F4234">
        <w:rPr>
          <w:rFonts w:ascii="Calibri" w:eastAsia="Calibri" w:hAnsi="Calibri" w:cs="Calibri"/>
          <w:color w:val="000000"/>
          <w:sz w:val="22"/>
          <w:szCs w:val="22"/>
          <w:u w:color="000000"/>
        </w:rPr>
        <w:t>.</w:t>
      </w:r>
    </w:p>
    <w:p w14:paraId="0CB6A181" w14:textId="27D75B83" w:rsidR="003F4234" w:rsidRPr="003F4234" w:rsidRDefault="000B3A94" w:rsidP="003F4234">
      <w:pPr>
        <w:pStyle w:val="ListBullet"/>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val="0"/>
        <w:jc w:val="both"/>
        <w:rPr>
          <w:rFonts w:ascii="Calibri" w:eastAsia="Calibri" w:hAnsi="Calibri" w:cs="Calibri"/>
          <w:color w:val="000000"/>
          <w:sz w:val="22"/>
          <w:szCs w:val="22"/>
          <w:u w:color="000000"/>
        </w:rPr>
      </w:pPr>
      <w:r>
        <w:rPr>
          <w:rFonts w:ascii="Calibri" w:eastAsia="Calibri" w:hAnsi="Calibri" w:cs="Calibri"/>
          <w:color w:val="000000"/>
          <w:sz w:val="22"/>
          <w:szCs w:val="22"/>
          <w:u w:color="000000"/>
        </w:rPr>
        <w:t>Provide Tier 2 support for all Trinity hosted components and infrastructure</w:t>
      </w:r>
    </w:p>
    <w:p w14:paraId="285EB30F" w14:textId="34B4002D" w:rsidR="003F4234" w:rsidRDefault="003F4234" w:rsidP="003F4234">
      <w:pPr>
        <w:pStyle w:val="ListBullet"/>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val="0"/>
        <w:rPr>
          <w:rFonts w:ascii="Calibri" w:eastAsia="Calibri" w:hAnsi="Calibri" w:cs="Calibri"/>
          <w:color w:val="000000"/>
          <w:sz w:val="22"/>
          <w:szCs w:val="22"/>
          <w:u w:color="000000"/>
        </w:rPr>
      </w:pPr>
      <w:r w:rsidRPr="003F4234">
        <w:rPr>
          <w:rFonts w:ascii="Calibri" w:eastAsia="Calibri" w:hAnsi="Calibri" w:cs="Calibri"/>
          <w:color w:val="000000"/>
          <w:sz w:val="22"/>
          <w:szCs w:val="22"/>
          <w:u w:color="000000"/>
        </w:rPr>
        <w:t>Documentation for knowledge management. Ensuring technical and production Support from offshore.</w:t>
      </w:r>
    </w:p>
    <w:p w14:paraId="7877847A" w14:textId="77777777" w:rsidR="000B3A94" w:rsidRPr="003F4234" w:rsidRDefault="000B3A94" w:rsidP="000B3A94">
      <w:pPr>
        <w:pStyle w:val="ListBullet"/>
        <w:numPr>
          <w:ilvl w:val="0"/>
          <w:numId w:val="0"/>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450"/>
        <w:contextualSpacing w:val="0"/>
        <w:rPr>
          <w:rFonts w:ascii="Calibri" w:eastAsia="Calibri" w:hAnsi="Calibri" w:cs="Calibri"/>
          <w:color w:val="000000"/>
          <w:sz w:val="22"/>
          <w:szCs w:val="22"/>
          <w:u w:color="000000"/>
        </w:rPr>
      </w:pPr>
    </w:p>
    <w:p w14:paraId="23DF415D" w14:textId="6AD5EEA8" w:rsidR="003F4234" w:rsidRDefault="003F4234" w:rsidP="00057B7F">
      <w:pPr>
        <w:pStyle w:val="Normal1"/>
        <w:shd w:val="clear" w:color="auto" w:fill="FFFFFF"/>
        <w:spacing w:before="0" w:beforeAutospacing="0" w:after="120" w:afterAutospacing="0"/>
        <w:jc w:val="both"/>
        <w:rPr>
          <w:rFonts w:ascii="Tw Cen MT" w:eastAsia="Tw Cen MT" w:hAnsi="Tw Cen MT"/>
          <w:kern w:val="24"/>
          <w:szCs w:val="20"/>
          <w:lang w:eastAsia="ja-JP"/>
        </w:rPr>
      </w:pPr>
      <w:r w:rsidRPr="00EC410B">
        <w:rPr>
          <w:rFonts w:ascii="Calibri" w:eastAsia="Calibri" w:hAnsi="Calibri" w:cs="Calibri"/>
          <w:b/>
          <w:color w:val="000000"/>
          <w:u w:color="000000"/>
          <w:bdr w:val="nil"/>
        </w:rPr>
        <w:t>Skills Utilized</w:t>
      </w:r>
      <w:r>
        <w:rPr>
          <w:rFonts w:asciiTheme="minorHAnsi" w:eastAsiaTheme="minorHAnsi" w:hAnsiTheme="minorHAnsi"/>
          <w:b/>
          <w:kern w:val="24"/>
          <w:szCs w:val="20"/>
          <w:lang w:eastAsia="ja-JP"/>
          <w14:ligatures w14:val="standardContextual"/>
        </w:rPr>
        <w:t xml:space="preserve"> – </w:t>
      </w:r>
      <w:r w:rsidR="000B3A94">
        <w:rPr>
          <w:rFonts w:ascii="Tw Cen MT" w:eastAsia="Tw Cen MT" w:hAnsi="Tw Cen MT"/>
          <w:kern w:val="24"/>
          <w:szCs w:val="20"/>
          <w:lang w:eastAsia="ja-JP"/>
        </w:rPr>
        <w:t>OpenStack, Splunk, Introscope, Ansible, Shell Scripting, Expect Scripting, OSSRC</w:t>
      </w:r>
    </w:p>
    <w:p w14:paraId="6291027F" w14:textId="23C8EE16" w:rsidR="000B3A94" w:rsidRPr="00EC410B" w:rsidRDefault="00383D96" w:rsidP="00383D96">
      <w:pPr>
        <w:spacing w:after="120"/>
        <w:rPr>
          <w:rFonts w:ascii="Calibri" w:eastAsia="Calibri" w:hAnsi="Calibri" w:cs="Calibri"/>
          <w:color w:val="000000"/>
          <w:u w:color="000000"/>
        </w:rPr>
      </w:pPr>
      <w:r w:rsidRPr="00EC410B">
        <w:rPr>
          <w:rFonts w:ascii="Calibri" w:eastAsia="Calibri" w:hAnsi="Calibri" w:cs="Calibri"/>
          <w:b/>
          <w:color w:val="000000"/>
          <w:u w:color="000000"/>
        </w:rPr>
        <w:t>Project</w:t>
      </w:r>
      <w:r w:rsidRPr="00EC410B">
        <w:rPr>
          <w:rFonts w:ascii="Calibri" w:eastAsia="Calibri" w:hAnsi="Calibri" w:cs="Calibri"/>
          <w:color w:val="000000"/>
          <w:u w:color="000000"/>
        </w:rPr>
        <w:t xml:space="preserve"> – </w:t>
      </w:r>
      <w:r w:rsidR="000B3A94">
        <w:rPr>
          <w:rFonts w:ascii="Calibri" w:eastAsia="Calibri" w:hAnsi="Calibri" w:cs="Calibri"/>
          <w:color w:val="000000"/>
          <w:u w:color="000000"/>
        </w:rPr>
        <w:t>Dyson</w:t>
      </w:r>
      <w:r w:rsidR="00E917E6">
        <w:rPr>
          <w:rFonts w:ascii="Calibri" w:eastAsia="Calibri" w:hAnsi="Calibri" w:cs="Calibri"/>
          <w:color w:val="000000"/>
          <w:u w:color="000000"/>
        </w:rPr>
        <w:br/>
      </w:r>
      <w:r w:rsidR="00E917E6" w:rsidRPr="00E917E6">
        <w:rPr>
          <w:rFonts w:ascii="Calibri" w:eastAsia="Calibri" w:hAnsi="Calibri" w:cs="Calibri"/>
          <w:b/>
          <w:color w:val="000000"/>
          <w:u w:color="000000"/>
        </w:rPr>
        <w:t>Role</w:t>
      </w:r>
      <w:r w:rsidR="00E917E6">
        <w:rPr>
          <w:rFonts w:ascii="Calibri" w:eastAsia="Calibri" w:hAnsi="Calibri" w:cs="Calibri"/>
          <w:color w:val="000000"/>
          <w:u w:color="000000"/>
        </w:rPr>
        <w:t xml:space="preserve"> – Build and Release Engineer</w:t>
      </w:r>
      <w:r w:rsidR="000B3A94">
        <w:rPr>
          <w:rFonts w:ascii="Calibri" w:eastAsia="Calibri" w:hAnsi="Calibri" w:cs="Calibri"/>
          <w:color w:val="000000"/>
          <w:u w:color="000000"/>
        </w:rPr>
        <w:br/>
        <w:t>Location – Pune, India</w:t>
      </w:r>
    </w:p>
    <w:p w14:paraId="00F6A2DC" w14:textId="2157BFB5" w:rsidR="00660F4B" w:rsidRPr="003F1B8F" w:rsidRDefault="00660F4B" w:rsidP="003F1B8F">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Calibri" w:eastAsia="Calibri" w:hAnsi="Calibri" w:cs="Calibri"/>
          <w:color w:val="000000"/>
          <w:sz w:val="22"/>
          <w:szCs w:val="22"/>
          <w:u w:color="000000"/>
        </w:rPr>
      </w:pPr>
      <w:r w:rsidRPr="00660F4B">
        <w:rPr>
          <w:rFonts w:ascii="Calibri" w:eastAsia="Calibri" w:hAnsi="Calibri" w:cs="Calibri"/>
          <w:color w:val="000000"/>
          <w:sz w:val="22"/>
          <w:szCs w:val="22"/>
          <w:u w:color="000000"/>
        </w:rPr>
        <w:lastRenderedPageBreak/>
        <w:t xml:space="preserve">Created branching &amp; tagging strategy to maintain the source code in the </w:t>
      </w:r>
      <w:r>
        <w:rPr>
          <w:rFonts w:ascii="Calibri" w:eastAsia="Calibri" w:hAnsi="Calibri" w:cs="Calibri"/>
          <w:color w:val="000000"/>
          <w:sz w:val="22"/>
          <w:szCs w:val="22"/>
          <w:u w:color="000000"/>
        </w:rPr>
        <w:t>CVS</w:t>
      </w:r>
      <w:r w:rsidRPr="00660F4B">
        <w:rPr>
          <w:rFonts w:ascii="Calibri" w:eastAsia="Calibri" w:hAnsi="Calibri" w:cs="Calibri"/>
          <w:color w:val="000000"/>
          <w:sz w:val="22"/>
          <w:szCs w:val="22"/>
          <w:u w:color="000000"/>
        </w:rPr>
        <w:t xml:space="preserve"> repository.</w:t>
      </w:r>
    </w:p>
    <w:p w14:paraId="4663DB94" w14:textId="77777777" w:rsidR="00660F4B" w:rsidRPr="00660F4B" w:rsidRDefault="00660F4B" w:rsidP="00660F4B">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Calibri" w:eastAsia="Calibri" w:hAnsi="Calibri" w:cs="Calibri"/>
          <w:color w:val="000000"/>
          <w:sz w:val="22"/>
          <w:szCs w:val="22"/>
          <w:u w:color="000000"/>
        </w:rPr>
      </w:pPr>
      <w:r w:rsidRPr="00660F4B">
        <w:rPr>
          <w:rFonts w:ascii="Calibri" w:eastAsia="Calibri" w:hAnsi="Calibri" w:cs="Calibri"/>
          <w:color w:val="000000"/>
          <w:sz w:val="22"/>
          <w:szCs w:val="22"/>
          <w:u w:color="000000"/>
        </w:rPr>
        <w:t>Management of Customer Requirements and documentation of the Project Plan as per the requirements.</w:t>
      </w:r>
    </w:p>
    <w:p w14:paraId="7534C463" w14:textId="77777777" w:rsidR="00754D07" w:rsidRPr="009F49F0" w:rsidRDefault="00754D07" w:rsidP="00754D07">
      <w:pPr>
        <w:pStyle w:val="BodyA"/>
        <w:numPr>
          <w:ilvl w:val="0"/>
          <w:numId w:val="42"/>
        </w:numPr>
        <w:tabs>
          <w:tab w:val="left" w:pos="360"/>
        </w:tabs>
        <w:spacing w:after="40"/>
        <w:rPr>
          <w:rFonts w:ascii="Calibri" w:eastAsia="Calibri" w:hAnsi="Calibri" w:cs="Calibri"/>
          <w:bCs/>
          <w:sz w:val="22"/>
          <w:szCs w:val="22"/>
        </w:rPr>
      </w:pPr>
      <w:r w:rsidRPr="003A39F1">
        <w:rPr>
          <w:rFonts w:ascii="Calibri" w:eastAsia="Calibri" w:hAnsi="Calibri" w:cs="Calibri"/>
          <w:bCs/>
          <w:sz w:val="22"/>
          <w:szCs w:val="22"/>
        </w:rPr>
        <w:t>Integration of Automated Build with Deployment Pipeline. Currently installed Chef Server and clients to pick up the Build from Jenkins repository and deploy in target environments (Integration, QA, and Production).</w:t>
      </w:r>
    </w:p>
    <w:p w14:paraId="69296C83" w14:textId="2810FBC9" w:rsidR="00754D07" w:rsidRPr="00754D07" w:rsidRDefault="00754D07" w:rsidP="00754D07">
      <w:pPr>
        <w:pStyle w:val="BodyA"/>
        <w:numPr>
          <w:ilvl w:val="0"/>
          <w:numId w:val="42"/>
        </w:numPr>
        <w:spacing w:line="276" w:lineRule="auto"/>
        <w:rPr>
          <w:rFonts w:ascii="Calibri" w:eastAsia="Calibri" w:hAnsi="Calibri" w:cs="Calibri"/>
          <w:sz w:val="22"/>
          <w:szCs w:val="22"/>
        </w:rPr>
      </w:pPr>
      <w:r>
        <w:rPr>
          <w:rFonts w:ascii="Calibri" w:eastAsia="Calibri" w:hAnsi="Calibri" w:cs="Calibri"/>
          <w:sz w:val="22"/>
          <w:szCs w:val="22"/>
        </w:rPr>
        <w:t>Running the various jobs on Jenkins and maintaining all jobs through CICD pipeline.</w:t>
      </w:r>
    </w:p>
    <w:p w14:paraId="69695FB9" w14:textId="555641DC" w:rsidR="00660F4B" w:rsidRDefault="00660F4B" w:rsidP="00660F4B">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Calibri" w:eastAsia="Calibri" w:hAnsi="Calibri" w:cs="Calibri"/>
          <w:color w:val="000000"/>
          <w:sz w:val="22"/>
          <w:szCs w:val="22"/>
          <w:u w:color="000000"/>
        </w:rPr>
      </w:pPr>
      <w:r w:rsidRPr="00660F4B">
        <w:rPr>
          <w:rFonts w:ascii="Calibri" w:eastAsia="Calibri" w:hAnsi="Calibri" w:cs="Calibri"/>
          <w:color w:val="000000"/>
          <w:sz w:val="22"/>
          <w:szCs w:val="22"/>
          <w:u w:color="000000"/>
        </w:rPr>
        <w:t>Experienced in working with CVS environment and configuring the version tool for the project development.</w:t>
      </w:r>
    </w:p>
    <w:p w14:paraId="22FCB981" w14:textId="0F46535C" w:rsidR="00660F4B" w:rsidRPr="00660F4B" w:rsidRDefault="00660F4B" w:rsidP="00660F4B">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Calibri" w:eastAsia="Calibri" w:hAnsi="Calibri" w:cs="Calibri"/>
          <w:color w:val="000000"/>
          <w:sz w:val="22"/>
          <w:szCs w:val="22"/>
          <w:u w:color="000000"/>
        </w:rPr>
      </w:pPr>
      <w:r w:rsidRPr="00660F4B">
        <w:rPr>
          <w:rFonts w:ascii="Calibri" w:eastAsia="Calibri" w:hAnsi="Calibri" w:cs="Calibri"/>
          <w:color w:val="000000"/>
          <w:sz w:val="22"/>
          <w:szCs w:val="22"/>
          <w:u w:color="000000"/>
        </w:rPr>
        <w:t>Completing software builds and elevations, creating directories and security groups, and recreating prior</w:t>
      </w:r>
      <w:r>
        <w:rPr>
          <w:rFonts w:ascii="Calibri" w:eastAsia="Calibri" w:hAnsi="Calibri" w:cs="Calibri"/>
          <w:color w:val="000000"/>
          <w:sz w:val="22"/>
          <w:szCs w:val="22"/>
          <w:u w:color="000000"/>
        </w:rPr>
        <w:t xml:space="preserve">  </w:t>
      </w:r>
      <w:r w:rsidRPr="00660F4B">
        <w:rPr>
          <w:rFonts w:ascii="Calibri" w:eastAsia="Calibri" w:hAnsi="Calibri" w:cs="Calibri"/>
          <w:color w:val="000000"/>
          <w:sz w:val="22"/>
          <w:szCs w:val="22"/>
          <w:u w:color="000000"/>
        </w:rPr>
        <w:t>versions. Monitored software, hardware, and/or middleware updates and utilizing technologies like Hudson, Ant, and Subversion</w:t>
      </w:r>
    </w:p>
    <w:p w14:paraId="39FD5B03" w14:textId="382A964D" w:rsidR="000B3A94" w:rsidRPr="003F1B8F" w:rsidRDefault="000B3A94" w:rsidP="00660F4B">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Calibri" w:eastAsia="Calibri" w:hAnsi="Calibri" w:cs="Calibri"/>
          <w:color w:val="000000"/>
          <w:sz w:val="22"/>
          <w:szCs w:val="22"/>
          <w:u w:color="000000"/>
        </w:rPr>
      </w:pPr>
      <w:r w:rsidRPr="003F1B8F">
        <w:rPr>
          <w:rFonts w:ascii="Calibri" w:eastAsia="Calibri" w:hAnsi="Calibri" w:cs="Calibri"/>
          <w:color w:val="000000"/>
          <w:sz w:val="22"/>
          <w:szCs w:val="22"/>
          <w:u w:color="000000"/>
        </w:rPr>
        <w:t>Involve</w:t>
      </w:r>
      <w:r w:rsidR="00660F4B">
        <w:rPr>
          <w:rFonts w:ascii="Calibri" w:eastAsia="Calibri" w:hAnsi="Calibri" w:cs="Calibri"/>
          <w:color w:val="000000"/>
          <w:sz w:val="22"/>
          <w:szCs w:val="22"/>
          <w:u w:color="000000"/>
        </w:rPr>
        <w:t>d</w:t>
      </w:r>
      <w:r w:rsidRPr="003F1B8F">
        <w:rPr>
          <w:rFonts w:ascii="Calibri" w:eastAsia="Calibri" w:hAnsi="Calibri" w:cs="Calibri"/>
          <w:color w:val="000000"/>
          <w:sz w:val="22"/>
          <w:szCs w:val="22"/>
          <w:u w:color="000000"/>
        </w:rPr>
        <w:t xml:space="preserve"> in</w:t>
      </w:r>
      <w:r w:rsidR="00660F4B">
        <w:rPr>
          <w:rFonts w:ascii="Calibri" w:eastAsia="Calibri" w:hAnsi="Calibri" w:cs="Calibri"/>
          <w:color w:val="000000"/>
          <w:sz w:val="22"/>
          <w:szCs w:val="22"/>
          <w:u w:color="000000"/>
        </w:rPr>
        <w:t xml:space="preserve"> product release activities, including</w:t>
      </w:r>
      <w:r w:rsidRPr="003F1B8F">
        <w:rPr>
          <w:rFonts w:ascii="Calibri" w:eastAsia="Calibri" w:hAnsi="Calibri" w:cs="Calibri"/>
          <w:color w:val="000000"/>
          <w:sz w:val="22"/>
          <w:szCs w:val="22"/>
          <w:u w:color="000000"/>
        </w:rPr>
        <w:t xml:space="preserve"> configuration management, software deployment, change management, performance monitoring, and application maintenance</w:t>
      </w:r>
    </w:p>
    <w:p w14:paraId="59AA0DFA" w14:textId="24825B79" w:rsidR="00660F4B" w:rsidRPr="00660F4B" w:rsidRDefault="00660F4B" w:rsidP="00660F4B">
      <w:pPr>
        <w:numPr>
          <w:ilvl w:val="0"/>
          <w:numId w:val="42"/>
        </w:num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contextualSpacing/>
        <w:rPr>
          <w:rFonts w:ascii="Calibri" w:eastAsia="Calibri" w:hAnsi="Calibri" w:cs="Calibri"/>
          <w:color w:val="000000"/>
          <w:sz w:val="22"/>
          <w:szCs w:val="22"/>
          <w:u w:color="000000"/>
        </w:rPr>
      </w:pPr>
      <w:r w:rsidRPr="00660F4B">
        <w:rPr>
          <w:rFonts w:ascii="Calibri" w:eastAsia="Calibri" w:hAnsi="Calibri" w:cs="Calibri"/>
          <w:color w:val="000000"/>
          <w:sz w:val="22"/>
          <w:szCs w:val="22"/>
          <w:u w:color="000000"/>
        </w:rPr>
        <w:t>Aut</w:t>
      </w:r>
      <w:r>
        <w:rPr>
          <w:rFonts w:ascii="Calibri" w:eastAsia="Calibri" w:hAnsi="Calibri" w:cs="Calibri"/>
          <w:color w:val="000000"/>
          <w:sz w:val="22"/>
          <w:szCs w:val="22"/>
          <w:u w:color="000000"/>
        </w:rPr>
        <w:t>omated Weekly releases with ANT</w:t>
      </w:r>
      <w:r w:rsidRPr="00660F4B">
        <w:rPr>
          <w:rFonts w:ascii="Calibri" w:eastAsia="Calibri" w:hAnsi="Calibri" w:cs="Calibri"/>
          <w:color w:val="000000"/>
          <w:sz w:val="22"/>
          <w:szCs w:val="22"/>
          <w:u w:color="000000"/>
        </w:rPr>
        <w:t xml:space="preserve"> scripting for Compiling Java Code, Debugging and Placing</w:t>
      </w:r>
      <w:r>
        <w:rPr>
          <w:rFonts w:ascii="Calibri" w:eastAsia="Calibri" w:hAnsi="Calibri" w:cs="Calibri"/>
          <w:color w:val="000000"/>
          <w:sz w:val="22"/>
          <w:szCs w:val="22"/>
          <w:u w:color="000000"/>
        </w:rPr>
        <w:t xml:space="preserve"> </w:t>
      </w:r>
      <w:r w:rsidRPr="00660F4B">
        <w:rPr>
          <w:rFonts w:ascii="Calibri" w:eastAsia="Calibri" w:hAnsi="Calibri" w:cs="Calibri"/>
          <w:color w:val="000000"/>
          <w:sz w:val="22"/>
          <w:szCs w:val="22"/>
          <w:u w:color="000000"/>
        </w:rPr>
        <w:t>Builds into Maven Repository</w:t>
      </w:r>
    </w:p>
    <w:p w14:paraId="5F2D77AE" w14:textId="77777777" w:rsidR="003F1B8F" w:rsidRPr="003F1B8F" w:rsidRDefault="003F1B8F" w:rsidP="003F1B8F">
      <w:pPr>
        <w:pBdr>
          <w:top w:val="none" w:sz="0" w:space="0" w:color="auto"/>
          <w:left w:val="none" w:sz="0" w:space="0" w:color="auto"/>
          <w:bottom w:val="none" w:sz="0" w:space="0" w:color="auto"/>
          <w:right w:val="none" w:sz="0" w:space="0" w:color="auto"/>
          <w:between w:val="none" w:sz="0" w:space="0" w:color="auto"/>
          <w:bar w:val="none" w:sz="0" w:color="auto"/>
        </w:pBdr>
        <w:tabs>
          <w:tab w:val="left" w:pos="2160"/>
        </w:tabs>
        <w:suppressAutoHyphens/>
        <w:autoSpaceDE w:val="0"/>
        <w:ind w:left="720"/>
        <w:contextualSpacing/>
        <w:rPr>
          <w:rFonts w:ascii="Calibri" w:eastAsia="Calibri" w:hAnsi="Calibri" w:cs="Calibri"/>
          <w:color w:val="000000"/>
          <w:sz w:val="22"/>
          <w:szCs w:val="22"/>
          <w:u w:color="000000"/>
        </w:rPr>
      </w:pPr>
    </w:p>
    <w:p w14:paraId="1497F9FB" w14:textId="246E47A5" w:rsidR="00383D96" w:rsidRPr="00141676" w:rsidRDefault="00383D96" w:rsidP="00141676">
      <w:pPr>
        <w:pStyle w:val="Normal1"/>
        <w:shd w:val="clear" w:color="auto" w:fill="FFFFFF"/>
        <w:spacing w:before="0" w:beforeAutospacing="0" w:after="120" w:afterAutospacing="0"/>
        <w:ind w:left="86"/>
        <w:jc w:val="both"/>
        <w:rPr>
          <w:sz w:val="22"/>
          <w:szCs w:val="22"/>
        </w:rPr>
      </w:pPr>
      <w:r w:rsidRPr="00EC410B">
        <w:rPr>
          <w:rFonts w:ascii="Calibri" w:eastAsia="Calibri" w:hAnsi="Calibri" w:cs="Calibri"/>
          <w:b/>
          <w:color w:val="000000"/>
          <w:u w:color="000000"/>
          <w:bdr w:val="nil"/>
        </w:rPr>
        <w:t>Skills Utilized</w:t>
      </w:r>
      <w:r>
        <w:rPr>
          <w:rFonts w:asciiTheme="minorHAnsi" w:eastAsiaTheme="minorHAnsi" w:hAnsiTheme="minorHAnsi"/>
          <w:b/>
          <w:kern w:val="24"/>
          <w:szCs w:val="20"/>
          <w:lang w:eastAsia="ja-JP"/>
          <w14:ligatures w14:val="standardContextual"/>
        </w:rPr>
        <w:t xml:space="preserve"> – </w:t>
      </w:r>
      <w:r w:rsidR="00754D07" w:rsidRPr="00754D07">
        <w:rPr>
          <w:rFonts w:ascii="Tw Cen MT" w:eastAsia="Tw Cen MT" w:hAnsi="Tw Cen MT"/>
          <w:kern w:val="24"/>
          <w:szCs w:val="20"/>
          <w:lang w:eastAsia="ja-JP"/>
        </w:rPr>
        <w:t xml:space="preserve">Chef, puppet, </w:t>
      </w:r>
      <w:r w:rsidR="000B3A94">
        <w:rPr>
          <w:rFonts w:ascii="Tw Cen MT" w:eastAsia="Tw Cen MT" w:hAnsi="Tw Cen MT"/>
          <w:kern w:val="24"/>
          <w:szCs w:val="20"/>
          <w:lang w:eastAsia="ja-JP"/>
        </w:rPr>
        <w:t>Splunk,Hudson, ELK, Introscope, Jython scripting, Shell Scripting, Expect Scripting, OSSRC, Weblogic 11g</w:t>
      </w:r>
    </w:p>
    <w:p w14:paraId="52741C09" w14:textId="3E623E9F" w:rsidR="00383D96" w:rsidRPr="00EC410B" w:rsidRDefault="003F1B8F" w:rsidP="00660F4B">
      <w:pPr>
        <w:rPr>
          <w:color w:val="000000"/>
          <w:sz w:val="23"/>
        </w:rPr>
      </w:pPr>
      <w:r>
        <w:rPr>
          <w:rFonts w:ascii="Verdana" w:eastAsia="Times New Roman" w:hAnsi="Verdana" w:cs="Verdana"/>
          <w:bCs/>
          <w:noProof w:val="0"/>
          <w:sz w:val="20"/>
          <w:lang w:val="en-GB" w:eastAsia="zh-CN"/>
        </w:rPr>
        <w:br w:type="page"/>
      </w:r>
      <w:r w:rsidR="000B3A94" w:rsidRPr="000B3A94">
        <w:rPr>
          <w:rFonts w:ascii="Verdana" w:eastAsia="Times New Roman" w:hAnsi="Verdana" w:cs="Verdana"/>
          <w:bCs/>
          <w:noProof w:val="0"/>
          <w:sz w:val="20"/>
          <w:lang w:val="en-GB" w:eastAsia="zh-CN"/>
        </w:rPr>
        <w:lastRenderedPageBreak/>
        <w:t>Platform Systems Administrator</w:t>
      </w:r>
      <w:r w:rsidR="000B3A94">
        <w:t xml:space="preserve"> </w:t>
      </w:r>
      <w:r w:rsidR="00383D96">
        <w:t>|</w:t>
      </w:r>
      <w:r w:rsidR="00383D96">
        <w:rPr>
          <w:bCs/>
        </w:rPr>
        <w:t xml:space="preserve"> </w:t>
      </w:r>
      <w:sdt>
        <w:sdtPr>
          <w:id w:val="-1120520326"/>
          <w:placeholder>
            <w:docPart w:val="D38029FE8886884C941CFDC141E25533"/>
          </w:placeholder>
        </w:sdtPr>
        <w:sdtEndPr/>
        <w:sdtContent>
          <w:r w:rsidR="000B3A94">
            <w:rPr>
              <w:rFonts w:ascii="Verdana" w:hAnsi="Verdana" w:cs="Verdana"/>
              <w:bCs/>
            </w:rPr>
            <w:t>BMC Software India Pvt. Ltd</w:t>
          </w:r>
        </w:sdtContent>
      </w:sdt>
      <w:r w:rsidR="00383D96">
        <w:tab/>
      </w:r>
      <w:r w:rsidR="00383D96">
        <w:tab/>
      </w:r>
      <w:r w:rsidR="00383D96">
        <w:tab/>
      </w:r>
      <w:r w:rsidR="00383D96">
        <w:tab/>
      </w:r>
      <w:r w:rsidR="00383D96">
        <w:tab/>
      </w:r>
      <w:r>
        <w:rPr>
          <w:rFonts w:ascii="Calibri" w:eastAsia="Calibri" w:hAnsi="Calibri" w:cs="Calibri"/>
          <w:color w:val="000000"/>
          <w:sz w:val="22"/>
          <w:szCs w:val="22"/>
          <w:u w:color="000000"/>
        </w:rPr>
        <w:t>July 2008</w:t>
      </w:r>
      <w:r w:rsidR="00383D96" w:rsidRPr="00EC410B">
        <w:rPr>
          <w:rFonts w:ascii="Calibri" w:eastAsia="Calibri" w:hAnsi="Calibri" w:cs="Calibri"/>
          <w:color w:val="000000"/>
          <w:sz w:val="22"/>
          <w:szCs w:val="22"/>
          <w:u w:color="000000"/>
        </w:rPr>
        <w:t xml:space="preserve"> – </w:t>
      </w:r>
      <w:r>
        <w:rPr>
          <w:rFonts w:ascii="Calibri" w:eastAsia="Calibri" w:hAnsi="Calibri" w:cs="Calibri"/>
          <w:color w:val="000000"/>
          <w:sz w:val="22"/>
          <w:szCs w:val="22"/>
          <w:u w:color="000000"/>
        </w:rPr>
        <w:t>Oct 2012</w:t>
      </w:r>
    </w:p>
    <w:p w14:paraId="3790A440" w14:textId="238F03E7" w:rsidR="003F1B8F" w:rsidRPr="00EC410B" w:rsidRDefault="00383D96" w:rsidP="003F1B8F">
      <w:pPr>
        <w:rPr>
          <w:rFonts w:ascii="Calibri" w:eastAsia="Calibri" w:hAnsi="Calibri" w:cs="Calibri"/>
          <w:color w:val="000000"/>
          <w:u w:color="000000"/>
        </w:rPr>
      </w:pPr>
      <w:r w:rsidRPr="00EC410B">
        <w:rPr>
          <w:rFonts w:ascii="Calibri" w:eastAsia="Calibri" w:hAnsi="Calibri" w:cs="Calibri"/>
          <w:b/>
          <w:color w:val="000000"/>
          <w:u w:color="000000"/>
        </w:rPr>
        <w:t>Location</w:t>
      </w:r>
      <w:r w:rsidRPr="00EC410B">
        <w:rPr>
          <w:rFonts w:ascii="Calibri" w:eastAsia="Calibri" w:hAnsi="Calibri" w:cs="Calibri"/>
          <w:color w:val="000000"/>
          <w:u w:color="000000"/>
        </w:rPr>
        <w:t xml:space="preserve"> – </w:t>
      </w:r>
      <w:r w:rsidR="000B3A94">
        <w:rPr>
          <w:rFonts w:ascii="Calibri" w:eastAsia="Calibri" w:hAnsi="Calibri" w:cs="Calibri"/>
          <w:color w:val="000000"/>
          <w:u w:color="000000"/>
        </w:rPr>
        <w:t>Pune, Maharashtra. India</w:t>
      </w:r>
    </w:p>
    <w:p w14:paraId="63030002" w14:textId="7892C0B5" w:rsidR="00383D96" w:rsidRPr="00383D96" w:rsidRDefault="00383D96" w:rsidP="00383D96">
      <w:pPr>
        <w:pStyle w:val="ListBullet"/>
        <w:numPr>
          <w:ilvl w:val="0"/>
          <w:numId w:val="40"/>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ontextualSpacing w:val="0"/>
        <w:jc w:val="both"/>
        <w:rPr>
          <w:rFonts w:ascii="Calibri" w:eastAsia="Calibri" w:hAnsi="Calibri" w:cs="Calibri"/>
          <w:color w:val="000000"/>
          <w:sz w:val="22"/>
          <w:szCs w:val="22"/>
          <w:u w:color="000000"/>
        </w:rPr>
      </w:pPr>
      <w:r w:rsidRPr="00383D96">
        <w:rPr>
          <w:rFonts w:ascii="Calibri" w:eastAsia="Calibri" w:hAnsi="Calibri" w:cs="Calibri"/>
          <w:color w:val="000000"/>
          <w:sz w:val="22"/>
          <w:szCs w:val="22"/>
          <w:u w:color="000000"/>
        </w:rPr>
        <w:t xml:space="preserve">Played role of Solution and Implementation Lead for </w:t>
      </w:r>
      <w:r w:rsidR="000B3A94">
        <w:rPr>
          <w:rFonts w:ascii="Calibri" w:eastAsia="Calibri" w:hAnsi="Calibri" w:cs="Calibri"/>
          <w:color w:val="000000"/>
          <w:sz w:val="22"/>
          <w:szCs w:val="22"/>
          <w:u w:color="000000"/>
        </w:rPr>
        <w:t>multiple in-house</w:t>
      </w:r>
      <w:r w:rsidRPr="00383D96">
        <w:rPr>
          <w:rFonts w:ascii="Calibri" w:eastAsia="Calibri" w:hAnsi="Calibri" w:cs="Calibri"/>
          <w:color w:val="000000"/>
          <w:sz w:val="22"/>
          <w:szCs w:val="22"/>
          <w:u w:color="000000"/>
        </w:rPr>
        <w:t xml:space="preserve"> Project</w:t>
      </w:r>
      <w:r w:rsidR="000B3A94">
        <w:rPr>
          <w:rFonts w:ascii="Calibri" w:eastAsia="Calibri" w:hAnsi="Calibri" w:cs="Calibri"/>
          <w:color w:val="000000"/>
          <w:sz w:val="22"/>
          <w:szCs w:val="22"/>
          <w:u w:color="000000"/>
        </w:rPr>
        <w:t>s</w:t>
      </w:r>
      <w:r w:rsidRPr="00383D96">
        <w:rPr>
          <w:rFonts w:ascii="Calibri" w:eastAsia="Calibri" w:hAnsi="Calibri" w:cs="Calibri"/>
          <w:color w:val="000000"/>
          <w:sz w:val="22"/>
          <w:szCs w:val="22"/>
          <w:u w:color="000000"/>
        </w:rPr>
        <w:t>.</w:t>
      </w:r>
    </w:p>
    <w:p w14:paraId="59D325E6" w14:textId="2109A59B" w:rsidR="00383D96" w:rsidRDefault="000B3A94" w:rsidP="00A96830">
      <w:pPr>
        <w:pStyle w:val="ListBullet"/>
        <w:numPr>
          <w:ilvl w:val="0"/>
          <w:numId w:val="40"/>
        </w:numPr>
        <w:spacing w:line="276" w:lineRule="auto"/>
        <w:contextualSpacing w:val="0"/>
        <w:jc w:val="both"/>
        <w:rPr>
          <w:rFonts w:ascii="Calibri" w:eastAsia="Calibri" w:hAnsi="Calibri" w:cs="Calibri"/>
          <w:color w:val="000000"/>
          <w:sz w:val="22"/>
          <w:szCs w:val="22"/>
          <w:u w:color="000000"/>
        </w:rPr>
      </w:pPr>
      <w:r>
        <w:rPr>
          <w:rFonts w:ascii="Calibri" w:eastAsia="Calibri" w:hAnsi="Calibri" w:cs="Calibri"/>
          <w:color w:val="000000"/>
          <w:sz w:val="22"/>
          <w:szCs w:val="22"/>
          <w:u w:color="000000"/>
        </w:rPr>
        <w:t xml:space="preserve">Responsible for </w:t>
      </w:r>
      <w:r w:rsidRPr="000B3A94">
        <w:rPr>
          <w:rFonts w:ascii="Calibri" w:eastAsia="Calibri" w:hAnsi="Calibri" w:cs="Calibri"/>
          <w:color w:val="000000"/>
          <w:u w:color="000000"/>
          <w:lang w:val="en-GB"/>
        </w:rPr>
        <w:t>configuration, requirements gathering, implementation and production support post go live. Technical and functional support to clients through verbal and written communications</w:t>
      </w:r>
      <w:r w:rsidR="00383D96" w:rsidRPr="00383D96">
        <w:rPr>
          <w:rFonts w:ascii="Calibri" w:eastAsia="Calibri" w:hAnsi="Calibri" w:cs="Calibri"/>
          <w:color w:val="000000"/>
          <w:sz w:val="22"/>
          <w:szCs w:val="22"/>
          <w:u w:color="000000"/>
        </w:rPr>
        <w:t>.</w:t>
      </w:r>
    </w:p>
    <w:p w14:paraId="022A6BB2" w14:textId="1571CA10" w:rsidR="00501095" w:rsidRPr="00501095" w:rsidRDefault="00501095" w:rsidP="00501095">
      <w:pPr>
        <w:pStyle w:val="ListBullet"/>
        <w:numPr>
          <w:ilvl w:val="0"/>
          <w:numId w:val="40"/>
        </w:numPr>
        <w:spacing w:line="276" w:lineRule="auto"/>
        <w:jc w:val="both"/>
        <w:rPr>
          <w:rFonts w:ascii="Calibri" w:eastAsia="Calibri" w:hAnsi="Calibri" w:cs="Calibri"/>
          <w:color w:val="000000"/>
          <w:sz w:val="22"/>
          <w:szCs w:val="22"/>
          <w:u w:color="000000"/>
        </w:rPr>
      </w:pPr>
      <w:r w:rsidRPr="00501095">
        <w:rPr>
          <w:rFonts w:ascii="Calibri" w:eastAsia="Calibri" w:hAnsi="Calibri" w:cs="Calibri"/>
          <w:color w:val="000000"/>
          <w:sz w:val="22"/>
          <w:szCs w:val="22"/>
          <w:u w:color="000000"/>
        </w:rPr>
        <w:t>Creating the automated build and deployment process for application, re-engineering setup for better userexperience, and leading up to building a continuous integration system for all our products.</w:t>
      </w:r>
    </w:p>
    <w:p w14:paraId="0A22F20B" w14:textId="56B5E2DF" w:rsidR="00501095" w:rsidRDefault="00501095" w:rsidP="00501095">
      <w:pPr>
        <w:pStyle w:val="ListBullet"/>
        <w:numPr>
          <w:ilvl w:val="0"/>
          <w:numId w:val="40"/>
        </w:numPr>
        <w:spacing w:line="276" w:lineRule="auto"/>
        <w:jc w:val="both"/>
        <w:rPr>
          <w:rFonts w:ascii="Calibri" w:eastAsia="Calibri" w:hAnsi="Calibri" w:cs="Calibri"/>
          <w:color w:val="000000"/>
          <w:sz w:val="22"/>
          <w:szCs w:val="22"/>
          <w:u w:color="000000"/>
        </w:rPr>
      </w:pPr>
      <w:r w:rsidRPr="00501095">
        <w:rPr>
          <w:rFonts w:ascii="Calibri" w:eastAsia="Calibri" w:hAnsi="Calibri" w:cs="Calibri"/>
          <w:color w:val="000000"/>
          <w:sz w:val="22"/>
          <w:szCs w:val="22"/>
          <w:u w:color="000000"/>
        </w:rPr>
        <w:t>Worked on creating nightly and weekly builds for different modules with experience in Designing of different</w:t>
      </w:r>
      <w:r>
        <w:rPr>
          <w:rFonts w:ascii="Calibri" w:eastAsia="Calibri" w:hAnsi="Calibri" w:cs="Calibri"/>
          <w:color w:val="000000"/>
          <w:sz w:val="22"/>
          <w:szCs w:val="22"/>
          <w:u w:color="000000"/>
        </w:rPr>
        <w:t xml:space="preserve"> </w:t>
      </w:r>
      <w:r w:rsidRPr="00501095">
        <w:rPr>
          <w:rFonts w:ascii="Calibri" w:eastAsia="Calibri" w:hAnsi="Calibri" w:cs="Calibri"/>
          <w:color w:val="000000"/>
          <w:sz w:val="22"/>
          <w:szCs w:val="22"/>
          <w:u w:color="000000"/>
        </w:rPr>
        <w:t>Release Environments for new projects</w:t>
      </w:r>
    </w:p>
    <w:p w14:paraId="567163B3" w14:textId="77777777" w:rsidR="00754D07" w:rsidRPr="00A7185F" w:rsidRDefault="00754D07" w:rsidP="00754D07">
      <w:pPr>
        <w:pStyle w:val="BodyA"/>
        <w:numPr>
          <w:ilvl w:val="0"/>
          <w:numId w:val="40"/>
        </w:numPr>
        <w:spacing w:after="40"/>
        <w:rPr>
          <w:rFonts w:ascii="Calibri" w:eastAsia="Calibri" w:hAnsi="Calibri" w:cs="Calibri"/>
          <w:color w:val="222222"/>
          <w:sz w:val="22"/>
          <w:szCs w:val="22"/>
          <w:u w:color="222222"/>
          <w:lang w:val="x-none"/>
        </w:rPr>
      </w:pPr>
      <w:r w:rsidRPr="00A7185F">
        <w:rPr>
          <w:rFonts w:ascii="Calibri" w:eastAsia="Calibri" w:hAnsi="Calibri" w:cs="Calibri"/>
          <w:color w:val="222222"/>
          <w:sz w:val="22"/>
          <w:szCs w:val="22"/>
          <w:u w:color="222222"/>
          <w:lang w:val="x-none"/>
        </w:rPr>
        <w:t>Carried Deployments and builds on various environments using continuous integration tool. </w:t>
      </w:r>
    </w:p>
    <w:p w14:paraId="570AA7B0" w14:textId="77777777" w:rsidR="00754D07" w:rsidRPr="00A7185F" w:rsidRDefault="00754D07" w:rsidP="00754D07">
      <w:pPr>
        <w:pStyle w:val="BodyA"/>
        <w:numPr>
          <w:ilvl w:val="0"/>
          <w:numId w:val="40"/>
        </w:numPr>
        <w:spacing w:after="40"/>
        <w:rPr>
          <w:rFonts w:ascii="Calibri" w:eastAsia="Calibri" w:hAnsi="Calibri" w:cs="Calibri"/>
          <w:color w:val="222222"/>
          <w:sz w:val="22"/>
          <w:szCs w:val="22"/>
          <w:u w:color="222222"/>
          <w:lang w:val="x-none"/>
        </w:rPr>
      </w:pPr>
      <w:r w:rsidRPr="00A7185F">
        <w:rPr>
          <w:rFonts w:ascii="Calibri" w:eastAsia="Calibri" w:hAnsi="Calibri" w:cs="Calibri"/>
          <w:color w:val="222222"/>
          <w:sz w:val="22"/>
          <w:szCs w:val="22"/>
          <w:u w:color="222222"/>
          <w:lang w:val="x-none"/>
        </w:rPr>
        <w:t xml:space="preserve">Source code configuration tools Subversion and </w:t>
      </w:r>
      <w:r w:rsidRPr="00A7185F">
        <w:rPr>
          <w:rFonts w:ascii="Calibri" w:eastAsia="Calibri" w:hAnsi="Calibri" w:cs="Calibri"/>
          <w:b/>
          <w:color w:val="222222"/>
          <w:sz w:val="22"/>
          <w:szCs w:val="22"/>
          <w:u w:color="222222"/>
          <w:lang w:val="x-none"/>
        </w:rPr>
        <w:t>GIT</w:t>
      </w:r>
      <w:r w:rsidRPr="00A7185F">
        <w:rPr>
          <w:rFonts w:ascii="Calibri" w:eastAsia="Calibri" w:hAnsi="Calibri" w:cs="Calibri"/>
          <w:color w:val="222222"/>
          <w:sz w:val="22"/>
          <w:szCs w:val="22"/>
          <w:u w:color="222222"/>
          <w:lang w:val="x-none"/>
        </w:rPr>
        <w:t xml:space="preserve"> used for different projects. </w:t>
      </w:r>
    </w:p>
    <w:p w14:paraId="4ECFE6B9" w14:textId="77777777" w:rsidR="00754D07" w:rsidRPr="00A7185F" w:rsidRDefault="00754D07" w:rsidP="00754D07">
      <w:pPr>
        <w:pStyle w:val="BodyA"/>
        <w:numPr>
          <w:ilvl w:val="0"/>
          <w:numId w:val="40"/>
        </w:numPr>
        <w:spacing w:after="40"/>
        <w:rPr>
          <w:rFonts w:ascii="Calibri" w:eastAsia="Calibri" w:hAnsi="Calibri" w:cs="Calibri"/>
          <w:color w:val="222222"/>
          <w:sz w:val="22"/>
          <w:szCs w:val="22"/>
          <w:u w:color="222222"/>
          <w:lang w:val="x-none"/>
        </w:rPr>
      </w:pPr>
      <w:r w:rsidRPr="00A7185F">
        <w:rPr>
          <w:rFonts w:ascii="Calibri" w:eastAsia="Calibri" w:hAnsi="Calibri" w:cs="Calibri"/>
          <w:color w:val="222222"/>
          <w:sz w:val="22"/>
          <w:szCs w:val="22"/>
          <w:u w:color="222222"/>
          <w:lang w:val="x-none"/>
        </w:rPr>
        <w:t>Developed and implemented the software release management for the release of web applications. </w:t>
      </w:r>
    </w:p>
    <w:p w14:paraId="7995D946" w14:textId="77777777" w:rsidR="00754D07" w:rsidRPr="00A7185F" w:rsidRDefault="00754D07" w:rsidP="00754D07">
      <w:pPr>
        <w:pStyle w:val="BodyA"/>
        <w:numPr>
          <w:ilvl w:val="0"/>
          <w:numId w:val="40"/>
        </w:numPr>
        <w:spacing w:after="40"/>
        <w:rPr>
          <w:rFonts w:ascii="Calibri" w:eastAsia="Calibri" w:hAnsi="Calibri" w:cs="Calibri"/>
          <w:color w:val="222222"/>
          <w:sz w:val="22"/>
          <w:szCs w:val="22"/>
          <w:u w:color="222222"/>
          <w:lang w:val="x-none"/>
        </w:rPr>
      </w:pPr>
      <w:r w:rsidRPr="00A7185F">
        <w:rPr>
          <w:rFonts w:ascii="Calibri" w:eastAsia="Calibri" w:hAnsi="Calibri" w:cs="Calibri"/>
          <w:color w:val="222222"/>
          <w:sz w:val="22"/>
          <w:szCs w:val="22"/>
          <w:u w:color="222222"/>
          <w:lang w:val="x-none"/>
        </w:rPr>
        <w:t xml:space="preserve">Performed software configuration/release management activities for three different Java application </w:t>
      </w:r>
    </w:p>
    <w:p w14:paraId="04BD50C3" w14:textId="77777777" w:rsidR="00754D07" w:rsidRPr="00A7185F" w:rsidRDefault="00754D07" w:rsidP="00754D07">
      <w:pPr>
        <w:pStyle w:val="BodyA"/>
        <w:numPr>
          <w:ilvl w:val="0"/>
          <w:numId w:val="40"/>
        </w:numPr>
        <w:spacing w:after="40"/>
        <w:rPr>
          <w:rFonts w:ascii="Calibri" w:eastAsia="Calibri" w:hAnsi="Calibri" w:cs="Calibri"/>
          <w:color w:val="222222"/>
          <w:sz w:val="22"/>
          <w:szCs w:val="22"/>
          <w:u w:color="222222"/>
          <w:lang w:val="x-none"/>
        </w:rPr>
      </w:pPr>
      <w:r w:rsidRPr="00A7185F">
        <w:rPr>
          <w:rFonts w:ascii="Calibri" w:eastAsia="Calibri" w:hAnsi="Calibri" w:cs="Calibri"/>
          <w:color w:val="222222"/>
          <w:sz w:val="22"/>
          <w:szCs w:val="22"/>
          <w:u w:color="222222"/>
          <w:lang w:val="x-none"/>
        </w:rPr>
        <w:t>Used GIT as Version Control System for two applications. Managed development streams and integration streams</w:t>
      </w:r>
    </w:p>
    <w:p w14:paraId="6DD005E7" w14:textId="77777777" w:rsidR="00754D07" w:rsidRPr="00DD5360" w:rsidRDefault="00754D07" w:rsidP="00754D07">
      <w:pPr>
        <w:pStyle w:val="BodyA"/>
        <w:numPr>
          <w:ilvl w:val="0"/>
          <w:numId w:val="40"/>
        </w:numPr>
        <w:spacing w:after="40"/>
        <w:rPr>
          <w:rFonts w:ascii="Calibri" w:eastAsia="Calibri" w:hAnsi="Calibri" w:cs="Calibri"/>
          <w:color w:val="222222"/>
          <w:sz w:val="22"/>
          <w:szCs w:val="22"/>
          <w:u w:color="222222"/>
          <w:lang w:val="x-none"/>
        </w:rPr>
      </w:pPr>
      <w:r w:rsidRPr="00A7185F">
        <w:rPr>
          <w:rFonts w:ascii="Calibri" w:eastAsia="Calibri" w:hAnsi="Calibri" w:cs="Calibri"/>
          <w:color w:val="222222"/>
          <w:sz w:val="22"/>
          <w:szCs w:val="22"/>
          <w:u w:color="222222"/>
          <w:lang w:val="x-none"/>
        </w:rPr>
        <w:t>Responsible in doing build and deploying on different environments simultaneously</w:t>
      </w:r>
      <w:r>
        <w:rPr>
          <w:rFonts w:ascii="Calibri" w:eastAsia="Calibri" w:hAnsi="Calibri" w:cs="Calibri"/>
          <w:color w:val="222222"/>
          <w:sz w:val="22"/>
          <w:szCs w:val="22"/>
          <w:u w:color="222222"/>
        </w:rPr>
        <w:t xml:space="preserve"> and </w:t>
      </w:r>
      <w:r>
        <w:rPr>
          <w:rFonts w:ascii="Calibri" w:eastAsia="Calibri" w:hAnsi="Calibri" w:cs="Calibri"/>
          <w:color w:val="222222"/>
          <w:sz w:val="22"/>
          <w:szCs w:val="22"/>
          <w:u w:color="222222"/>
          <w:lang w:val="x-none"/>
        </w:rPr>
        <w:t>m</w:t>
      </w:r>
      <w:r w:rsidRPr="00DD5360">
        <w:rPr>
          <w:rFonts w:ascii="Calibri" w:eastAsia="Calibri" w:hAnsi="Calibri" w:cs="Calibri"/>
          <w:color w:val="222222"/>
          <w:sz w:val="22"/>
          <w:szCs w:val="22"/>
          <w:u w:color="222222"/>
          <w:lang w:val="x-none"/>
        </w:rPr>
        <w:t>aintain</w:t>
      </w:r>
      <w:r>
        <w:rPr>
          <w:rFonts w:ascii="Calibri" w:eastAsia="Calibri" w:hAnsi="Calibri" w:cs="Calibri"/>
          <w:color w:val="222222"/>
          <w:sz w:val="22"/>
          <w:szCs w:val="22"/>
          <w:u w:color="222222"/>
        </w:rPr>
        <w:t>ing</w:t>
      </w:r>
      <w:r w:rsidRPr="00DD5360">
        <w:rPr>
          <w:rFonts w:ascii="Calibri" w:eastAsia="Calibri" w:hAnsi="Calibri" w:cs="Calibri"/>
          <w:color w:val="222222"/>
          <w:sz w:val="22"/>
          <w:szCs w:val="22"/>
          <w:u w:color="222222"/>
          <w:lang w:val="x-none"/>
        </w:rPr>
        <w:t xml:space="preserve"> and executed build scripts by coordinating with development and QA teams</w:t>
      </w:r>
    </w:p>
    <w:p w14:paraId="1ACD70E9" w14:textId="268231CC" w:rsidR="00754D07" w:rsidRPr="00754D07" w:rsidRDefault="00754D07" w:rsidP="00754D07">
      <w:pPr>
        <w:pStyle w:val="BodyA"/>
        <w:numPr>
          <w:ilvl w:val="0"/>
          <w:numId w:val="40"/>
        </w:numPr>
        <w:spacing w:after="40"/>
        <w:rPr>
          <w:rFonts w:ascii="Calibri" w:eastAsia="Calibri" w:hAnsi="Calibri" w:cs="Calibri"/>
          <w:color w:val="222222"/>
          <w:sz w:val="22"/>
          <w:szCs w:val="22"/>
          <w:u w:color="222222"/>
          <w:lang w:val="x-none"/>
        </w:rPr>
      </w:pPr>
      <w:r w:rsidRPr="00A7185F">
        <w:rPr>
          <w:rFonts w:ascii="Calibri" w:eastAsia="Calibri" w:hAnsi="Calibri" w:cs="Calibri"/>
          <w:color w:val="222222"/>
          <w:sz w:val="22"/>
          <w:szCs w:val="22"/>
          <w:u w:color="222222"/>
          <w:lang w:val="x-none"/>
        </w:rPr>
        <w:t>Provided assistance to developers in resolving problems</w:t>
      </w:r>
      <w:r w:rsidRPr="00A7185F">
        <w:rPr>
          <w:rFonts w:ascii="Calibri" w:eastAsia="Calibri" w:hAnsi="Calibri" w:cs="Calibri"/>
          <w:color w:val="222222"/>
          <w:sz w:val="22"/>
          <w:szCs w:val="22"/>
          <w:u w:color="222222"/>
        </w:rPr>
        <w:t>.</w:t>
      </w:r>
      <w:r w:rsidRPr="00DD5360">
        <w:rPr>
          <w:rFonts w:ascii="Calibri" w:eastAsia="Calibri" w:hAnsi="Calibri" w:cs="Calibri"/>
          <w:color w:val="222222"/>
          <w:sz w:val="22"/>
          <w:szCs w:val="22"/>
          <w:u w:color="222222"/>
          <w:lang w:val="x-none"/>
        </w:rPr>
        <w:t>Created and Maintained GIT repositories, branches and tags</w:t>
      </w:r>
      <w:r w:rsidRPr="00DD5360">
        <w:rPr>
          <w:rFonts w:ascii="Calibri" w:eastAsia="Calibri" w:hAnsi="Calibri" w:cs="Calibri"/>
          <w:color w:val="222222"/>
          <w:sz w:val="22"/>
          <w:szCs w:val="22"/>
          <w:u w:color="222222"/>
        </w:rPr>
        <w:t>.</w:t>
      </w:r>
    </w:p>
    <w:p w14:paraId="1F5F2349" w14:textId="77777777" w:rsidR="003F1B8F" w:rsidRPr="003F1B8F" w:rsidRDefault="003F1B8F" w:rsidP="003F1B8F">
      <w:pPr>
        <w:pStyle w:val="ListBullet"/>
        <w:spacing w:line="276" w:lineRule="auto"/>
        <w:ind w:left="450"/>
        <w:jc w:val="both"/>
        <w:rPr>
          <w:rFonts w:ascii="Calibri" w:eastAsia="Calibri" w:hAnsi="Calibri" w:cs="Calibri"/>
          <w:color w:val="000000"/>
          <w:sz w:val="22"/>
          <w:szCs w:val="22"/>
          <w:u w:color="000000"/>
        </w:rPr>
      </w:pPr>
      <w:r w:rsidRPr="003F1B8F">
        <w:rPr>
          <w:rFonts w:ascii="Calibri" w:eastAsia="Calibri" w:hAnsi="Calibri" w:cs="Calibri"/>
          <w:color w:val="000000"/>
          <w:sz w:val="22"/>
          <w:szCs w:val="22"/>
          <w:u w:color="000000"/>
        </w:rPr>
        <w:t xml:space="preserve">Projects Handled: </w:t>
      </w:r>
    </w:p>
    <w:p w14:paraId="72732410" w14:textId="1AD08BAA" w:rsidR="003F1B8F" w:rsidRPr="003F1B8F" w:rsidRDefault="003F1B8F" w:rsidP="003F1B8F">
      <w:pPr>
        <w:pStyle w:val="ListBullet"/>
        <w:tabs>
          <w:tab w:val="clear" w:pos="360"/>
          <w:tab w:val="num" w:pos="720"/>
        </w:tabs>
        <w:spacing w:line="276" w:lineRule="auto"/>
        <w:ind w:left="810"/>
        <w:jc w:val="both"/>
        <w:rPr>
          <w:rFonts w:ascii="Calibri" w:eastAsia="Calibri" w:hAnsi="Calibri" w:cs="Calibri"/>
          <w:color w:val="000000"/>
          <w:sz w:val="22"/>
          <w:szCs w:val="22"/>
          <w:u w:color="000000"/>
        </w:rPr>
      </w:pPr>
      <w:r w:rsidRPr="003F1B8F">
        <w:rPr>
          <w:rFonts w:ascii="Calibri" w:eastAsia="Calibri" w:hAnsi="Calibri" w:cs="Calibri" w:hint="eastAsia"/>
          <w:color w:val="000000"/>
          <w:sz w:val="22"/>
          <w:szCs w:val="22"/>
          <w:u w:color="000000"/>
        </w:rPr>
        <w:t xml:space="preserve">SharePoint 2007 Implementation : </w:t>
      </w:r>
      <w:r w:rsidRPr="003F1B8F">
        <w:rPr>
          <w:rFonts w:ascii="Calibri" w:eastAsia="Calibri" w:hAnsi="Calibri" w:cs="Calibri"/>
          <w:color w:val="000000"/>
          <w:sz w:val="22"/>
          <w:szCs w:val="22"/>
          <w:u w:color="000000"/>
        </w:rPr>
        <w:t xml:space="preserve">Involved in installation of Microsoft Office SharePoint 2007. </w:t>
      </w:r>
    </w:p>
    <w:p w14:paraId="6FF61D87" w14:textId="71622C88" w:rsidR="003F1B8F" w:rsidRPr="003F1B8F" w:rsidRDefault="003F1B8F" w:rsidP="00334B55">
      <w:pPr>
        <w:pStyle w:val="ListBullet"/>
        <w:tabs>
          <w:tab w:val="clear" w:pos="360"/>
          <w:tab w:val="num" w:pos="720"/>
        </w:tabs>
        <w:spacing w:line="276" w:lineRule="auto"/>
        <w:ind w:left="810"/>
        <w:jc w:val="both"/>
        <w:rPr>
          <w:rFonts w:ascii="Calibri" w:eastAsia="Calibri" w:hAnsi="Calibri" w:cs="Calibri"/>
          <w:color w:val="000000"/>
          <w:sz w:val="22"/>
          <w:szCs w:val="22"/>
          <w:u w:color="000000"/>
        </w:rPr>
      </w:pPr>
      <w:r w:rsidRPr="003F1B8F">
        <w:rPr>
          <w:rFonts w:ascii="Calibri" w:eastAsia="Calibri" w:hAnsi="Calibri" w:cs="Calibri" w:hint="eastAsia"/>
          <w:color w:val="000000"/>
          <w:sz w:val="22"/>
          <w:szCs w:val="22"/>
          <w:u w:color="000000"/>
        </w:rPr>
        <w:t>One3 Upgrade :</w:t>
      </w:r>
      <w:r w:rsidRPr="003F1B8F">
        <w:rPr>
          <w:rFonts w:ascii="Calibri" w:eastAsia="Calibri" w:hAnsi="Calibri" w:cs="Calibri"/>
          <w:color w:val="000000"/>
          <w:sz w:val="22"/>
          <w:szCs w:val="22"/>
          <w:u w:color="000000"/>
        </w:rPr>
        <w:t xml:space="preserve"> </w:t>
      </w:r>
      <w:r>
        <w:rPr>
          <w:rFonts w:ascii="Calibri" w:eastAsia="Calibri" w:hAnsi="Calibri" w:cs="Calibri"/>
          <w:color w:val="000000"/>
          <w:sz w:val="22"/>
          <w:szCs w:val="22"/>
          <w:u w:color="000000"/>
        </w:rPr>
        <w:t xml:space="preserve"> </w:t>
      </w:r>
      <w:r w:rsidRPr="003F1B8F">
        <w:rPr>
          <w:rFonts w:ascii="Calibri" w:eastAsia="Calibri" w:hAnsi="Calibri" w:cs="Calibri"/>
          <w:color w:val="000000"/>
          <w:sz w:val="22"/>
          <w:szCs w:val="22"/>
          <w:u w:color="000000"/>
        </w:rPr>
        <w:t>Upgrade of BMC Remedy Suite from version 6.3 to 7.5. Which includes AR Server (7.5) and services with Mid-tier(7.5)</w:t>
      </w:r>
    </w:p>
    <w:p w14:paraId="23B5D4E1" w14:textId="25B85FDA" w:rsidR="003F1B8F" w:rsidRPr="003F1B8F" w:rsidRDefault="003F1B8F" w:rsidP="0063782B">
      <w:pPr>
        <w:pStyle w:val="ListBullet"/>
        <w:tabs>
          <w:tab w:val="clear" w:pos="360"/>
          <w:tab w:val="num" w:pos="720"/>
        </w:tabs>
        <w:spacing w:line="276" w:lineRule="auto"/>
        <w:ind w:left="810"/>
        <w:jc w:val="both"/>
        <w:rPr>
          <w:rFonts w:ascii="Calibri" w:eastAsia="Calibri" w:hAnsi="Calibri" w:cs="Calibri"/>
          <w:color w:val="000000"/>
          <w:sz w:val="22"/>
          <w:szCs w:val="22"/>
          <w:u w:color="000000"/>
        </w:rPr>
      </w:pPr>
      <w:r w:rsidRPr="003F1B8F">
        <w:rPr>
          <w:rFonts w:ascii="Calibri" w:eastAsia="Calibri" w:hAnsi="Calibri" w:cs="Calibri" w:hint="eastAsia"/>
          <w:color w:val="000000"/>
          <w:sz w:val="22"/>
          <w:szCs w:val="22"/>
          <w:u w:color="000000"/>
        </w:rPr>
        <w:t>iSearch (InQuira Search) :</w:t>
      </w:r>
      <w:r>
        <w:rPr>
          <w:rFonts w:ascii="Calibri" w:eastAsia="Calibri" w:hAnsi="Calibri" w:cs="Calibri"/>
          <w:color w:val="000000"/>
          <w:sz w:val="22"/>
          <w:szCs w:val="22"/>
          <w:u w:color="000000"/>
        </w:rPr>
        <w:t>S</w:t>
      </w:r>
      <w:r w:rsidRPr="003F1B8F">
        <w:rPr>
          <w:rFonts w:ascii="Calibri" w:eastAsia="Calibri" w:hAnsi="Calibri" w:cs="Calibri"/>
          <w:color w:val="000000"/>
          <w:sz w:val="22"/>
          <w:szCs w:val="22"/>
          <w:u w:color="000000"/>
        </w:rPr>
        <w:t xml:space="preserve">etup of InQuira Search replacement for RKM (Remedy Knowledge Management), </w:t>
      </w:r>
    </w:p>
    <w:p w14:paraId="11B485EC" w14:textId="2D41F108" w:rsidR="003F1B8F" w:rsidRPr="003F1B8F" w:rsidRDefault="003F1B8F" w:rsidP="003F1B8F">
      <w:pPr>
        <w:pStyle w:val="ListBullet"/>
        <w:tabs>
          <w:tab w:val="clear" w:pos="360"/>
          <w:tab w:val="num" w:pos="720"/>
        </w:tabs>
        <w:spacing w:line="276" w:lineRule="auto"/>
        <w:ind w:left="810"/>
        <w:jc w:val="both"/>
        <w:rPr>
          <w:rFonts w:ascii="Calibri" w:eastAsia="Calibri" w:hAnsi="Calibri" w:cs="Calibri"/>
          <w:color w:val="000000"/>
          <w:sz w:val="22"/>
          <w:szCs w:val="22"/>
          <w:u w:color="000000"/>
        </w:rPr>
      </w:pPr>
      <w:r w:rsidRPr="003F1B8F">
        <w:rPr>
          <w:rFonts w:ascii="Calibri" w:eastAsia="Calibri" w:hAnsi="Calibri" w:cs="Calibri" w:hint="eastAsia"/>
          <w:color w:val="000000"/>
          <w:sz w:val="22"/>
          <w:szCs w:val="22"/>
          <w:u w:color="000000"/>
        </w:rPr>
        <w:t>SOA implementation for LLM :</w:t>
      </w:r>
    </w:p>
    <w:p w14:paraId="04FBCEEF" w14:textId="77777777" w:rsidR="003F1B8F" w:rsidRPr="003F1B8F" w:rsidRDefault="003F1B8F" w:rsidP="003F1B8F">
      <w:pPr>
        <w:pStyle w:val="ListBullet"/>
        <w:numPr>
          <w:ilvl w:val="0"/>
          <w:numId w:val="0"/>
        </w:numPr>
        <w:spacing w:line="276" w:lineRule="auto"/>
        <w:ind w:left="810"/>
        <w:jc w:val="both"/>
        <w:rPr>
          <w:rFonts w:ascii="Calibri" w:eastAsia="Calibri" w:hAnsi="Calibri" w:cs="Calibri"/>
          <w:color w:val="000000"/>
          <w:sz w:val="22"/>
          <w:szCs w:val="22"/>
          <w:u w:color="000000"/>
        </w:rPr>
      </w:pPr>
      <w:r w:rsidRPr="003F1B8F">
        <w:rPr>
          <w:rFonts w:ascii="Calibri" w:eastAsia="Calibri" w:hAnsi="Calibri" w:cs="Calibri"/>
          <w:color w:val="000000"/>
          <w:sz w:val="22"/>
          <w:szCs w:val="22"/>
          <w:u w:color="000000"/>
        </w:rPr>
        <w:t>o</w:t>
      </w:r>
      <w:r w:rsidRPr="003F1B8F">
        <w:rPr>
          <w:rFonts w:ascii="Calibri" w:eastAsia="Calibri" w:hAnsi="Calibri" w:cs="Calibri"/>
          <w:color w:val="000000"/>
          <w:sz w:val="22"/>
          <w:szCs w:val="22"/>
          <w:u w:color="000000"/>
        </w:rPr>
        <w:tab/>
        <w:t>Involved in Installation and configuration of SOA (Service Oriented Architecture)</w:t>
      </w:r>
    </w:p>
    <w:p w14:paraId="30212468" w14:textId="77777777" w:rsidR="003F1B8F" w:rsidRPr="003F1B8F" w:rsidRDefault="003F1B8F" w:rsidP="003F1B8F">
      <w:pPr>
        <w:pStyle w:val="ListBullet"/>
        <w:numPr>
          <w:ilvl w:val="0"/>
          <w:numId w:val="0"/>
        </w:numPr>
        <w:spacing w:line="276" w:lineRule="auto"/>
        <w:ind w:left="810"/>
        <w:jc w:val="both"/>
        <w:rPr>
          <w:rFonts w:ascii="Calibri" w:eastAsia="Calibri" w:hAnsi="Calibri" w:cs="Calibri"/>
          <w:color w:val="000000"/>
          <w:sz w:val="22"/>
          <w:szCs w:val="22"/>
          <w:u w:color="000000"/>
        </w:rPr>
      </w:pPr>
      <w:r w:rsidRPr="003F1B8F">
        <w:rPr>
          <w:rFonts w:ascii="Calibri" w:eastAsia="Calibri" w:hAnsi="Calibri" w:cs="Calibri"/>
          <w:color w:val="000000"/>
          <w:sz w:val="22"/>
          <w:szCs w:val="22"/>
          <w:u w:color="000000"/>
        </w:rPr>
        <w:t>o</w:t>
      </w:r>
      <w:r w:rsidRPr="003F1B8F">
        <w:rPr>
          <w:rFonts w:ascii="Calibri" w:eastAsia="Calibri" w:hAnsi="Calibri" w:cs="Calibri"/>
          <w:color w:val="000000"/>
          <w:sz w:val="22"/>
          <w:szCs w:val="22"/>
          <w:u w:color="000000"/>
        </w:rPr>
        <w:tab/>
        <w:t>Involved in implementation and configuration of CRMS Application on SOA platform.</w:t>
      </w:r>
    </w:p>
    <w:p w14:paraId="027E7F94" w14:textId="65A53D86" w:rsidR="003F1B8F" w:rsidRPr="003F1B8F" w:rsidRDefault="003F1B8F" w:rsidP="003F1B8F">
      <w:pPr>
        <w:pStyle w:val="ListBullet"/>
        <w:tabs>
          <w:tab w:val="clear" w:pos="360"/>
          <w:tab w:val="num" w:pos="720"/>
        </w:tabs>
        <w:spacing w:line="276" w:lineRule="auto"/>
        <w:ind w:left="810"/>
        <w:jc w:val="both"/>
        <w:rPr>
          <w:rFonts w:ascii="Calibri" w:eastAsia="Calibri" w:hAnsi="Calibri" w:cs="Calibri"/>
          <w:color w:val="000000"/>
          <w:sz w:val="22"/>
          <w:szCs w:val="22"/>
          <w:u w:color="000000"/>
        </w:rPr>
      </w:pPr>
      <w:r w:rsidRPr="003F1B8F">
        <w:rPr>
          <w:rFonts w:ascii="Calibri" w:eastAsia="Calibri" w:hAnsi="Calibri" w:cs="Calibri" w:hint="eastAsia"/>
          <w:color w:val="000000"/>
          <w:sz w:val="22"/>
          <w:szCs w:val="22"/>
          <w:u w:color="000000"/>
        </w:rPr>
        <w:tab/>
        <w:t>Oracle SOA Suite / OSB Upgrade :</w:t>
      </w:r>
    </w:p>
    <w:p w14:paraId="49F1036B" w14:textId="77777777" w:rsidR="003F1B8F" w:rsidRPr="003F1B8F" w:rsidRDefault="003F1B8F" w:rsidP="003F1B8F">
      <w:pPr>
        <w:pStyle w:val="ListBullet"/>
        <w:numPr>
          <w:ilvl w:val="0"/>
          <w:numId w:val="0"/>
        </w:numPr>
        <w:spacing w:line="276" w:lineRule="auto"/>
        <w:ind w:left="810"/>
        <w:jc w:val="both"/>
        <w:rPr>
          <w:rFonts w:ascii="Calibri" w:eastAsia="Calibri" w:hAnsi="Calibri" w:cs="Calibri"/>
          <w:color w:val="000000"/>
          <w:sz w:val="22"/>
          <w:szCs w:val="22"/>
          <w:u w:color="000000"/>
        </w:rPr>
      </w:pPr>
      <w:r w:rsidRPr="003F1B8F">
        <w:rPr>
          <w:rFonts w:ascii="Calibri" w:eastAsia="Calibri" w:hAnsi="Calibri" w:cs="Calibri"/>
          <w:color w:val="000000"/>
          <w:sz w:val="22"/>
          <w:szCs w:val="22"/>
          <w:u w:color="000000"/>
        </w:rPr>
        <w:t>o</w:t>
      </w:r>
      <w:r w:rsidRPr="003F1B8F">
        <w:rPr>
          <w:rFonts w:ascii="Calibri" w:eastAsia="Calibri" w:hAnsi="Calibri" w:cs="Calibri"/>
          <w:color w:val="000000"/>
          <w:sz w:val="22"/>
          <w:szCs w:val="22"/>
          <w:u w:color="000000"/>
        </w:rPr>
        <w:tab/>
        <w:t>Successfully upgraded Oracle SOA Suite from 11.1.1.2.0 to 11.1.1.3.0 and 11.1.1.4.0. Upgraded Weblogic for Oracle SOA Suite from 10.3.2 to 10.3.3 and 10.3.4</w:t>
      </w:r>
    </w:p>
    <w:p w14:paraId="26EC95A4" w14:textId="3E1CF19F" w:rsidR="000B3A94" w:rsidRPr="00A96830" w:rsidRDefault="003F1B8F" w:rsidP="003F1B8F">
      <w:pPr>
        <w:pStyle w:val="ListBullet"/>
        <w:numPr>
          <w:ilvl w:val="0"/>
          <w:numId w:val="0"/>
        </w:numPr>
        <w:spacing w:line="276" w:lineRule="auto"/>
        <w:ind w:left="810"/>
        <w:contextualSpacing w:val="0"/>
        <w:jc w:val="both"/>
        <w:rPr>
          <w:rFonts w:ascii="Calibri" w:eastAsia="Calibri" w:hAnsi="Calibri" w:cs="Calibri"/>
          <w:color w:val="000000"/>
          <w:sz w:val="22"/>
          <w:szCs w:val="22"/>
          <w:u w:color="000000"/>
        </w:rPr>
      </w:pPr>
      <w:r w:rsidRPr="003F1B8F">
        <w:rPr>
          <w:rFonts w:ascii="Calibri" w:eastAsia="Calibri" w:hAnsi="Calibri" w:cs="Calibri"/>
          <w:color w:val="000000"/>
          <w:sz w:val="22"/>
          <w:szCs w:val="22"/>
          <w:u w:color="000000"/>
        </w:rPr>
        <w:t>o</w:t>
      </w:r>
      <w:r w:rsidRPr="003F1B8F">
        <w:rPr>
          <w:rFonts w:ascii="Calibri" w:eastAsia="Calibri" w:hAnsi="Calibri" w:cs="Calibri"/>
          <w:color w:val="000000"/>
          <w:sz w:val="22"/>
          <w:szCs w:val="22"/>
          <w:u w:color="000000"/>
        </w:rPr>
        <w:tab/>
        <w:t>Successfully upgraded Oracle OSB from 11.1.1.3.0 to 11.1.1.4.0. Upgraded Weblogic for Oracle OSB from 10.3.3 to 10.3.4</w:t>
      </w:r>
    </w:p>
    <w:p w14:paraId="1461D49B" w14:textId="7ADC20DC" w:rsidR="00383D96" w:rsidRDefault="00383D96" w:rsidP="00383D96">
      <w:pPr>
        <w:pStyle w:val="Normal1"/>
        <w:shd w:val="clear" w:color="auto" w:fill="FFFFFF"/>
        <w:spacing w:before="0" w:beforeAutospacing="0" w:after="0" w:afterAutospacing="0"/>
        <w:ind w:left="90"/>
        <w:jc w:val="both"/>
        <w:rPr>
          <w:sz w:val="22"/>
          <w:szCs w:val="22"/>
        </w:rPr>
      </w:pPr>
      <w:r w:rsidRPr="00EC410B">
        <w:rPr>
          <w:rFonts w:ascii="Calibri" w:eastAsia="Calibri" w:hAnsi="Calibri" w:cs="Calibri"/>
          <w:b/>
          <w:color w:val="000000"/>
          <w:u w:color="000000"/>
          <w:bdr w:val="nil"/>
        </w:rPr>
        <w:t>Skills Utilized</w:t>
      </w:r>
      <w:r>
        <w:rPr>
          <w:rFonts w:asciiTheme="minorHAnsi" w:eastAsiaTheme="minorHAnsi" w:hAnsiTheme="minorHAnsi"/>
          <w:b/>
          <w:kern w:val="24"/>
          <w:szCs w:val="20"/>
          <w:lang w:eastAsia="ja-JP"/>
          <w14:ligatures w14:val="standardContextual"/>
        </w:rPr>
        <w:t xml:space="preserve"> – </w:t>
      </w:r>
      <w:r w:rsidR="000B3A94">
        <w:rPr>
          <w:rFonts w:ascii="Tw Cen MT" w:eastAsia="Tw Cen MT" w:hAnsi="Tw Cen MT"/>
          <w:kern w:val="24"/>
          <w:szCs w:val="20"/>
          <w:lang w:eastAsia="ja-JP"/>
        </w:rPr>
        <w:t>Windows 2003 Server</w:t>
      </w:r>
      <w:r w:rsidRPr="00383D96">
        <w:rPr>
          <w:rFonts w:ascii="Tw Cen MT" w:eastAsia="Tw Cen MT" w:hAnsi="Tw Cen MT"/>
          <w:kern w:val="24"/>
          <w:szCs w:val="20"/>
          <w:lang w:eastAsia="ja-JP"/>
        </w:rPr>
        <w:t>, SQL Server 2010,SSIS, VSS</w:t>
      </w:r>
      <w:r w:rsidR="00754D07">
        <w:rPr>
          <w:rFonts w:ascii="Tw Cen MT" w:eastAsia="Tw Cen MT" w:hAnsi="Tw Cen MT"/>
          <w:kern w:val="24"/>
          <w:szCs w:val="20"/>
          <w:lang w:eastAsia="ja-JP"/>
        </w:rPr>
        <w:t>,SVN, GIT</w:t>
      </w:r>
      <w:r w:rsidR="000B3A94">
        <w:rPr>
          <w:rFonts w:ascii="Tw Cen MT" w:eastAsia="Tw Cen MT" w:hAnsi="Tw Cen MT"/>
          <w:kern w:val="24"/>
          <w:szCs w:val="20"/>
          <w:lang w:eastAsia="ja-JP"/>
        </w:rPr>
        <w:t>, Remedy, BMC Atrium Orchetrator, Shell Scripting</w:t>
      </w:r>
      <w:r w:rsidR="003F1B8F">
        <w:rPr>
          <w:rFonts w:ascii="Tw Cen MT" w:eastAsia="Tw Cen MT" w:hAnsi="Tw Cen MT"/>
          <w:kern w:val="24"/>
          <w:szCs w:val="20"/>
          <w:lang w:eastAsia="ja-JP"/>
        </w:rPr>
        <w:t>, Sharepoint 2007, Weblogic 10g, Oracle SOA Suite 11g.</w:t>
      </w:r>
    </w:p>
    <w:p w14:paraId="328CE510" w14:textId="589F2C3E" w:rsidR="00137EC9" w:rsidRDefault="00137EC9" w:rsidP="003F1B8F">
      <w:pPr>
        <w:pStyle w:val="ListBullet"/>
        <w:numPr>
          <w:ilvl w:val="0"/>
          <w:numId w:val="0"/>
        </w:numPr>
        <w:rPr>
          <w:rFonts w:ascii="Calibri" w:eastAsia="Calibri" w:hAnsi="Calibri" w:cs="Calibri"/>
          <w:color w:val="000000"/>
          <w:sz w:val="22"/>
          <w:szCs w:val="22"/>
          <w:u w:color="000000"/>
        </w:rPr>
      </w:pPr>
    </w:p>
    <w:p w14:paraId="00AF9440" w14:textId="6DA638A9" w:rsidR="00137EC9" w:rsidRPr="00EC410B" w:rsidRDefault="003F1B8F" w:rsidP="00137EC9">
      <w:pPr>
        <w:pStyle w:val="Subsection"/>
        <w:spacing w:after="0" w:line="240" w:lineRule="auto"/>
        <w:rPr>
          <w:color w:val="000000"/>
          <w:spacing w:val="0"/>
          <w:sz w:val="23"/>
        </w:rPr>
      </w:pPr>
      <w:r>
        <w:rPr>
          <w:rFonts w:ascii="Calibri" w:eastAsia="Calibri" w:hAnsi="Calibri" w:cs="Calibri"/>
          <w:color w:val="000000"/>
          <w:szCs w:val="24"/>
          <w:u w:color="000000"/>
        </w:rPr>
        <w:t>Sr. Network associate</w:t>
      </w:r>
      <w:r w:rsidR="00137EC9" w:rsidRPr="00615411">
        <w:rPr>
          <w:rFonts w:ascii="Calibri" w:eastAsia="Calibri" w:hAnsi="Calibri" w:cs="Calibri"/>
          <w:color w:val="000000"/>
          <w:spacing w:val="0"/>
          <w:kern w:val="0"/>
          <w:szCs w:val="24"/>
          <w:u w:color="000000"/>
          <w:bdr w:val="nil"/>
          <w:lang w:eastAsia="en-US"/>
          <w14:ligatures w14:val="none"/>
        </w:rPr>
        <w:t xml:space="preserve"> </w:t>
      </w:r>
      <w:r w:rsidR="00137EC9">
        <w:t>|</w:t>
      </w:r>
      <w:r w:rsidR="00137EC9">
        <w:rPr>
          <w:b w:val="0"/>
          <w:bCs/>
        </w:rPr>
        <w:t xml:space="preserve"> </w:t>
      </w:r>
      <w:sdt>
        <w:sdtPr>
          <w:id w:val="-1997559704"/>
          <w:placeholder>
            <w:docPart w:val="38C35C794F09AD498C568C75730B990C"/>
          </w:placeholder>
        </w:sdtPr>
        <w:sdtEndPr/>
        <w:sdtContent>
          <w:r>
            <w:t>Vidushi Infotech SSP Pvt. Ltd.</w:t>
          </w:r>
        </w:sdtContent>
      </w:sdt>
      <w:r>
        <w:t xml:space="preserve"> </w:t>
      </w:r>
      <w:r>
        <w:rPr>
          <w:rFonts w:ascii="Calibri" w:eastAsia="Calibri" w:hAnsi="Calibri" w:cs="Calibri"/>
          <w:color w:val="000000"/>
          <w:sz w:val="22"/>
          <w:szCs w:val="22"/>
          <w:u w:color="000000"/>
        </w:rPr>
        <w:t>Jan 2006</w:t>
      </w:r>
      <w:r w:rsidR="00137EC9" w:rsidRPr="00EC410B">
        <w:rPr>
          <w:rFonts w:ascii="Calibri" w:eastAsia="Calibri" w:hAnsi="Calibri" w:cs="Calibri"/>
          <w:color w:val="000000"/>
          <w:sz w:val="22"/>
          <w:szCs w:val="22"/>
          <w:u w:color="000000"/>
        </w:rPr>
        <w:t xml:space="preserve"> – </w:t>
      </w:r>
      <w:r>
        <w:rPr>
          <w:rFonts w:ascii="Calibri" w:eastAsia="Calibri" w:hAnsi="Calibri" w:cs="Calibri"/>
          <w:color w:val="000000"/>
          <w:sz w:val="22"/>
          <w:szCs w:val="22"/>
          <w:u w:color="000000"/>
        </w:rPr>
        <w:t>July 2008</w:t>
      </w:r>
    </w:p>
    <w:p w14:paraId="6AD6FE64" w14:textId="606E25A6" w:rsidR="00137EC9" w:rsidRPr="00EC410B" w:rsidRDefault="00137EC9" w:rsidP="00137EC9">
      <w:pPr>
        <w:rPr>
          <w:rFonts w:ascii="Calibri" w:eastAsia="Calibri" w:hAnsi="Calibri" w:cs="Calibri"/>
          <w:color w:val="000000"/>
          <w:u w:color="000000"/>
        </w:rPr>
      </w:pPr>
      <w:r w:rsidRPr="00EC410B">
        <w:rPr>
          <w:rFonts w:ascii="Calibri" w:eastAsia="Calibri" w:hAnsi="Calibri" w:cs="Calibri"/>
          <w:b/>
          <w:color w:val="000000"/>
          <w:u w:color="000000"/>
        </w:rPr>
        <w:t>Location</w:t>
      </w:r>
      <w:r w:rsidRPr="00EC410B">
        <w:rPr>
          <w:rFonts w:ascii="Calibri" w:eastAsia="Calibri" w:hAnsi="Calibri" w:cs="Calibri"/>
          <w:color w:val="000000"/>
          <w:u w:color="000000"/>
        </w:rPr>
        <w:t xml:space="preserve"> – </w:t>
      </w:r>
      <w:r w:rsidR="003F1B8F">
        <w:rPr>
          <w:rFonts w:ascii="Calibri" w:eastAsia="Calibri" w:hAnsi="Calibri" w:cs="Calibri"/>
          <w:color w:val="000000"/>
          <w:u w:color="000000"/>
        </w:rPr>
        <w:t>Pune, Maharashtra. India</w:t>
      </w:r>
    </w:p>
    <w:p w14:paraId="7F15FFFA" w14:textId="3BE33622" w:rsidR="003F1B8F" w:rsidRPr="00453FCF" w:rsidRDefault="003F1B8F" w:rsidP="00501095">
      <w:pPr>
        <w:numPr>
          <w:ilvl w:val="0"/>
          <w:numId w:val="46"/>
        </w:numPr>
        <w:rPr>
          <w:rFonts w:ascii="Calibri" w:eastAsia="Calibri" w:hAnsi="Calibri" w:cs="Calibri"/>
          <w:color w:val="000000"/>
          <w:sz w:val="22"/>
          <w:szCs w:val="22"/>
          <w:u w:color="000000"/>
        </w:rPr>
      </w:pPr>
      <w:r w:rsidRPr="00453FCF">
        <w:rPr>
          <w:rFonts w:ascii="Calibri" w:eastAsia="Calibri" w:hAnsi="Calibri" w:cs="Calibri"/>
          <w:color w:val="000000"/>
          <w:sz w:val="22"/>
          <w:szCs w:val="22"/>
          <w:u w:color="000000"/>
        </w:rPr>
        <w:t>In charge of Technical Support Department</w:t>
      </w:r>
      <w:r w:rsidR="00501095">
        <w:rPr>
          <w:rFonts w:ascii="Calibri" w:eastAsia="Calibri" w:hAnsi="Calibri" w:cs="Calibri"/>
          <w:color w:val="000000"/>
          <w:sz w:val="22"/>
          <w:szCs w:val="22"/>
          <w:u w:color="000000"/>
        </w:rPr>
        <w:t xml:space="preserve"> </w:t>
      </w:r>
    </w:p>
    <w:p w14:paraId="0A0A0E30" w14:textId="77777777" w:rsidR="003F1B8F" w:rsidRPr="00453FCF" w:rsidRDefault="003F1B8F" w:rsidP="00501095">
      <w:pPr>
        <w:numPr>
          <w:ilvl w:val="0"/>
          <w:numId w:val="46"/>
        </w:numPr>
        <w:rPr>
          <w:rFonts w:ascii="Calibri" w:eastAsia="Calibri" w:hAnsi="Calibri" w:cs="Calibri"/>
          <w:color w:val="000000"/>
          <w:sz w:val="22"/>
          <w:szCs w:val="22"/>
          <w:u w:color="000000"/>
        </w:rPr>
      </w:pPr>
      <w:r w:rsidRPr="00453FCF">
        <w:rPr>
          <w:rFonts w:ascii="Calibri" w:eastAsia="Calibri" w:hAnsi="Calibri" w:cs="Calibri"/>
          <w:color w:val="000000"/>
          <w:sz w:val="22"/>
          <w:szCs w:val="22"/>
          <w:u w:color="000000"/>
        </w:rPr>
        <w:t>Maintenance &amp; Troubleshooting of Windows 2003 Server, Linux Servers, Wireless Network.</w:t>
      </w:r>
    </w:p>
    <w:p w14:paraId="2600EEBC" w14:textId="38A6D4B5" w:rsidR="003F1B8F" w:rsidRPr="00453FCF" w:rsidRDefault="003F1B8F" w:rsidP="00501095">
      <w:pPr>
        <w:numPr>
          <w:ilvl w:val="0"/>
          <w:numId w:val="46"/>
        </w:numPr>
        <w:rPr>
          <w:rFonts w:ascii="Calibri" w:eastAsia="Calibri" w:hAnsi="Calibri" w:cs="Calibri"/>
          <w:color w:val="000000"/>
          <w:sz w:val="22"/>
          <w:szCs w:val="22"/>
          <w:u w:color="000000"/>
        </w:rPr>
      </w:pPr>
      <w:r w:rsidRPr="00453FCF">
        <w:rPr>
          <w:rFonts w:ascii="Calibri" w:eastAsia="Calibri" w:hAnsi="Calibri" w:cs="Calibri"/>
          <w:color w:val="000000"/>
          <w:sz w:val="22"/>
          <w:szCs w:val="22"/>
          <w:u w:color="000000"/>
        </w:rPr>
        <w:t>V</w:t>
      </w:r>
      <w:r w:rsidR="00453FCF" w:rsidRPr="00453FCF">
        <w:rPr>
          <w:rFonts w:ascii="Calibri" w:eastAsia="Calibri" w:hAnsi="Calibri" w:cs="Calibri"/>
          <w:color w:val="000000"/>
          <w:sz w:val="22"/>
          <w:szCs w:val="22"/>
          <w:u w:color="000000"/>
        </w:rPr>
        <w:t xml:space="preserve">endor Co-ordination &amp; follow up, </w:t>
      </w:r>
      <w:r w:rsidRPr="00453FCF">
        <w:rPr>
          <w:rFonts w:ascii="Calibri" w:eastAsia="Calibri" w:hAnsi="Calibri" w:cs="Calibri"/>
          <w:color w:val="000000"/>
          <w:sz w:val="22"/>
          <w:szCs w:val="22"/>
          <w:u w:color="000000"/>
        </w:rPr>
        <w:t>Daily, Weekly and monthly backup &amp; restoration.</w:t>
      </w:r>
    </w:p>
    <w:p w14:paraId="0CD35793" w14:textId="673002DF" w:rsidR="003F1B8F" w:rsidRPr="00453FCF" w:rsidRDefault="003F1B8F" w:rsidP="00501095">
      <w:pPr>
        <w:numPr>
          <w:ilvl w:val="0"/>
          <w:numId w:val="46"/>
        </w:numPr>
        <w:rPr>
          <w:rFonts w:ascii="Calibri" w:eastAsia="Calibri" w:hAnsi="Calibri" w:cs="Calibri"/>
          <w:color w:val="000000"/>
          <w:sz w:val="22"/>
          <w:szCs w:val="22"/>
          <w:u w:color="000000"/>
        </w:rPr>
      </w:pPr>
      <w:r w:rsidRPr="00453FCF">
        <w:rPr>
          <w:rFonts w:ascii="Calibri" w:eastAsia="Calibri" w:hAnsi="Calibri" w:cs="Calibri"/>
          <w:color w:val="000000"/>
          <w:sz w:val="22"/>
          <w:szCs w:val="22"/>
          <w:u w:color="000000"/>
        </w:rPr>
        <w:t>Configured Apache, DNS, Squid, Samba, Sendmail on Fedora Core 5.0 and Red hat Linux 4.0 Enterprise Server</w:t>
      </w:r>
    </w:p>
    <w:p w14:paraId="2D23DD79" w14:textId="77777777" w:rsidR="003F1B8F" w:rsidRPr="00453FCF" w:rsidRDefault="003F1B8F" w:rsidP="00501095">
      <w:pPr>
        <w:numPr>
          <w:ilvl w:val="0"/>
          <w:numId w:val="46"/>
        </w:numPr>
        <w:rPr>
          <w:rFonts w:ascii="Calibri" w:eastAsia="Calibri" w:hAnsi="Calibri" w:cs="Calibri"/>
          <w:color w:val="000000"/>
          <w:sz w:val="22"/>
          <w:szCs w:val="22"/>
          <w:u w:color="000000"/>
        </w:rPr>
      </w:pPr>
      <w:r w:rsidRPr="00453FCF">
        <w:rPr>
          <w:rFonts w:ascii="Calibri" w:eastAsia="Calibri" w:hAnsi="Calibri" w:cs="Calibri"/>
          <w:color w:val="000000"/>
          <w:sz w:val="22"/>
          <w:szCs w:val="22"/>
          <w:u w:color="000000"/>
        </w:rPr>
        <w:lastRenderedPageBreak/>
        <w:t>Automated creation of new projects (site and database) on development environment and migration of sites and databases from development to staging server using VB Scripting and Shell Scripting on both environments Linux as well as Windows.</w:t>
      </w:r>
    </w:p>
    <w:p w14:paraId="78D573BF" w14:textId="77777777" w:rsidR="003F1B8F" w:rsidRPr="00453FCF" w:rsidRDefault="003F1B8F" w:rsidP="00501095">
      <w:pPr>
        <w:numPr>
          <w:ilvl w:val="0"/>
          <w:numId w:val="46"/>
        </w:numPr>
        <w:rPr>
          <w:rFonts w:ascii="Calibri" w:eastAsia="Calibri" w:hAnsi="Calibri" w:cs="Calibri"/>
          <w:color w:val="000000"/>
          <w:sz w:val="22"/>
          <w:szCs w:val="22"/>
          <w:u w:color="000000"/>
        </w:rPr>
      </w:pPr>
      <w:r w:rsidRPr="00453FCF">
        <w:rPr>
          <w:rFonts w:ascii="Calibri" w:eastAsia="Calibri" w:hAnsi="Calibri" w:cs="Calibri"/>
          <w:color w:val="000000"/>
          <w:sz w:val="22"/>
          <w:szCs w:val="22"/>
          <w:u w:color="000000"/>
        </w:rPr>
        <w:t>As a Part of SEPG group for CMMI Process. Process owner of Acceptance and Launch Process and Secondary Responsibility of Configuration Management Process as a part of ongoing CMMI Process.</w:t>
      </w:r>
    </w:p>
    <w:p w14:paraId="2FC660D2" w14:textId="77777777" w:rsidR="003F1B8F" w:rsidRPr="00453FCF" w:rsidRDefault="003F1B8F" w:rsidP="00501095">
      <w:pPr>
        <w:numPr>
          <w:ilvl w:val="0"/>
          <w:numId w:val="46"/>
        </w:numPr>
        <w:rPr>
          <w:rFonts w:ascii="Calibri" w:eastAsia="Calibri" w:hAnsi="Calibri" w:cs="Calibri"/>
          <w:color w:val="000000"/>
          <w:sz w:val="22"/>
          <w:szCs w:val="22"/>
          <w:u w:color="000000"/>
        </w:rPr>
      </w:pPr>
      <w:r w:rsidRPr="003F1B8F">
        <w:rPr>
          <w:rFonts w:ascii="Calibri" w:eastAsia="Calibri" w:hAnsi="Calibri" w:cs="Calibri"/>
          <w:color w:val="000000"/>
          <w:u w:color="000000"/>
          <w:lang w:val="en-GB"/>
        </w:rPr>
        <w:t xml:space="preserve"> </w:t>
      </w:r>
      <w:r w:rsidRPr="00453FCF">
        <w:rPr>
          <w:rFonts w:ascii="Calibri" w:eastAsia="Calibri" w:hAnsi="Calibri" w:cs="Calibri"/>
          <w:color w:val="000000"/>
          <w:sz w:val="22"/>
          <w:szCs w:val="22"/>
          <w:u w:color="000000"/>
        </w:rPr>
        <w:t>Checking Leased Line and Broadband status &amp; doing follow up with respective DOT in case of failure.</w:t>
      </w:r>
    </w:p>
    <w:p w14:paraId="687D2AA2" w14:textId="77777777" w:rsidR="003F1B8F" w:rsidRPr="00453FCF" w:rsidRDefault="003F1B8F" w:rsidP="00501095">
      <w:pPr>
        <w:numPr>
          <w:ilvl w:val="0"/>
          <w:numId w:val="46"/>
        </w:numPr>
        <w:rPr>
          <w:rFonts w:ascii="Calibri" w:eastAsia="Calibri" w:hAnsi="Calibri" w:cs="Calibri"/>
          <w:color w:val="000000"/>
          <w:sz w:val="22"/>
          <w:szCs w:val="22"/>
          <w:u w:color="000000"/>
        </w:rPr>
      </w:pPr>
      <w:r w:rsidRPr="00453FCF">
        <w:rPr>
          <w:rFonts w:ascii="Calibri" w:eastAsia="Calibri" w:hAnsi="Calibri" w:cs="Calibri"/>
          <w:color w:val="000000"/>
          <w:sz w:val="22"/>
          <w:szCs w:val="22"/>
          <w:u w:color="000000"/>
        </w:rPr>
        <w:t xml:space="preserve"> Handle ISO and CMMI audit for Technical Support Dept.</w:t>
      </w:r>
    </w:p>
    <w:p w14:paraId="24D97A98" w14:textId="77777777" w:rsidR="003F1B8F" w:rsidRPr="003F1B8F" w:rsidRDefault="003F1B8F" w:rsidP="003F1B8F">
      <w:pPr>
        <w:spacing w:after="120"/>
        <w:rPr>
          <w:rFonts w:ascii="Calibri" w:eastAsia="Calibri" w:hAnsi="Calibri" w:cs="Calibri"/>
          <w:b/>
          <w:bCs/>
          <w:color w:val="000000"/>
          <w:u w:color="000000"/>
          <w:lang w:val="en-GB"/>
        </w:rPr>
      </w:pPr>
      <w:r w:rsidRPr="003F1B8F">
        <w:rPr>
          <w:rFonts w:ascii="Calibri" w:eastAsia="Calibri" w:hAnsi="Calibri" w:cs="Calibri"/>
          <w:b/>
          <w:bCs/>
          <w:color w:val="000000"/>
          <w:u w:color="000000"/>
          <w:lang w:val="en-GB"/>
        </w:rPr>
        <w:br/>
        <w:t>Achievements</w:t>
      </w:r>
    </w:p>
    <w:p w14:paraId="4640E8B8" w14:textId="77777777" w:rsidR="003F1B8F" w:rsidRPr="003F1B8F" w:rsidRDefault="003F1B8F" w:rsidP="003F1B8F">
      <w:pPr>
        <w:numPr>
          <w:ilvl w:val="0"/>
          <w:numId w:val="45"/>
        </w:numPr>
        <w:spacing w:after="120"/>
        <w:rPr>
          <w:rFonts w:ascii="Calibri" w:eastAsia="Calibri" w:hAnsi="Calibri" w:cs="Calibri"/>
          <w:color w:val="000000"/>
          <w:u w:color="000000"/>
          <w:lang w:val="en-GB"/>
        </w:rPr>
      </w:pPr>
      <w:r w:rsidRPr="003F1B8F">
        <w:rPr>
          <w:rFonts w:ascii="Calibri" w:eastAsia="Calibri" w:hAnsi="Calibri" w:cs="Calibri"/>
          <w:color w:val="000000"/>
          <w:u w:color="000000"/>
          <w:lang w:val="en-GB"/>
        </w:rPr>
        <w:t>Awarded for Best Technical Executive for the year 2007</w:t>
      </w:r>
    </w:p>
    <w:p w14:paraId="7240BE0E" w14:textId="194B76B7" w:rsidR="00294015" w:rsidRPr="00255392" w:rsidRDefault="00294015" w:rsidP="003F1B8F">
      <w:pPr>
        <w:spacing w:after="120"/>
        <w:rPr>
          <w:rFonts w:ascii="Calibri" w:eastAsia="Calibri" w:hAnsi="Calibri" w:cs="Calibri"/>
          <w:color w:val="000000"/>
          <w:sz w:val="22"/>
          <w:szCs w:val="22"/>
          <w:u w:color="000000"/>
        </w:rPr>
      </w:pPr>
    </w:p>
    <w:sectPr w:rsidR="00294015" w:rsidRPr="00255392" w:rsidSect="003A5660">
      <w:headerReference w:type="default" r:id="rId8"/>
      <w:pgSz w:w="12240" w:h="15840" w:code="1"/>
      <w:pgMar w:top="1008" w:right="1152" w:bottom="1008" w:left="1008" w:header="43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CFA70" w14:textId="77777777" w:rsidR="00C57F40" w:rsidRDefault="00C57F40" w:rsidP="00AA72A3">
      <w:r>
        <w:separator/>
      </w:r>
    </w:p>
  </w:endnote>
  <w:endnote w:type="continuationSeparator" w:id="0">
    <w:p w14:paraId="17339C8B" w14:textId="77777777" w:rsidR="00C57F40" w:rsidRDefault="00C57F40" w:rsidP="00AA7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361C1" w14:textId="77777777" w:rsidR="00C57F40" w:rsidRDefault="00C57F40" w:rsidP="00AA72A3">
      <w:r>
        <w:separator/>
      </w:r>
    </w:p>
  </w:footnote>
  <w:footnote w:type="continuationSeparator" w:id="0">
    <w:p w14:paraId="14FD63B4" w14:textId="77777777" w:rsidR="00C57F40" w:rsidRDefault="00C57F40" w:rsidP="00AA72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30CC7" w14:textId="03CD7B0A" w:rsidR="000D5906" w:rsidRDefault="000D5906">
    <w:pPr>
      <w:pStyle w:val="Header"/>
      <w:jc w:val="center"/>
    </w:pPr>
  </w:p>
  <w:p w14:paraId="274DD7CE" w14:textId="7CF5D4C5" w:rsidR="000D5906" w:rsidRDefault="000D5906" w:rsidP="001C2C1C">
    <w:pPr>
      <w:pStyle w:val="Header"/>
      <w:rPr>
        <w:rFonts w:ascii="Calibri" w:eastAsia="Calibri" w:hAnsi="Calibri" w:cs="Calibr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E806DD90"/>
    <w:lvl w:ilvl="0">
      <w:start w:val="1"/>
      <w:numFmt w:val="bullet"/>
      <w:pStyle w:val="ListBullet4"/>
      <w:lvlText w:val=""/>
      <w:lvlJc w:val="left"/>
      <w:pPr>
        <w:ind w:left="1170" w:hanging="360"/>
      </w:pPr>
      <w:rPr>
        <w:rFonts w:ascii="Wingdings" w:hAnsi="Wingdings" w:cs="Wingdings" w:hint="default"/>
      </w:rPr>
    </w:lvl>
  </w:abstractNum>
  <w:abstractNum w:abstractNumId="1" w15:restartNumberingAfterBreak="0">
    <w:nsid w:val="FFFFFF89"/>
    <w:multiLevelType w:val="singleLevel"/>
    <w:tmpl w:val="4000BE4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C072F8"/>
    <w:multiLevelType w:val="hybridMultilevel"/>
    <w:tmpl w:val="ACDE4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96062"/>
    <w:multiLevelType w:val="hybridMultilevel"/>
    <w:tmpl w:val="A0DA43A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07322DDB"/>
    <w:multiLevelType w:val="hybridMultilevel"/>
    <w:tmpl w:val="351CFA28"/>
    <w:numStyleLink w:val="ImportedStyle3"/>
  </w:abstractNum>
  <w:abstractNum w:abstractNumId="5" w15:restartNumberingAfterBreak="0">
    <w:nsid w:val="081D688A"/>
    <w:multiLevelType w:val="hybridMultilevel"/>
    <w:tmpl w:val="89F4C5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B05464"/>
    <w:multiLevelType w:val="multilevel"/>
    <w:tmpl w:val="919A6EF4"/>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DE11D16"/>
    <w:multiLevelType w:val="hybridMultilevel"/>
    <w:tmpl w:val="3828A254"/>
    <w:numStyleLink w:val="ImportedStyle1"/>
  </w:abstractNum>
  <w:abstractNum w:abstractNumId="8" w15:restartNumberingAfterBreak="0">
    <w:nsid w:val="0E353703"/>
    <w:multiLevelType w:val="hybridMultilevel"/>
    <w:tmpl w:val="373418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0FED2C51"/>
    <w:multiLevelType w:val="multilevel"/>
    <w:tmpl w:val="9828B998"/>
    <w:lvl w:ilvl="0">
      <w:start w:val="1"/>
      <w:numFmt w:val="bullet"/>
      <w:lvlText w:val=""/>
      <w:lvlJc w:val="left"/>
      <w:pPr>
        <w:ind w:left="720" w:hanging="360"/>
      </w:pPr>
      <w:rPr>
        <w:rFonts w:ascii="Wingdings" w:hAnsi="Wingdings" w:cs="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31663A2"/>
    <w:multiLevelType w:val="hybridMultilevel"/>
    <w:tmpl w:val="00144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6C42EE"/>
    <w:multiLevelType w:val="hybridMultilevel"/>
    <w:tmpl w:val="7D36F3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8B54F6"/>
    <w:multiLevelType w:val="hybridMultilevel"/>
    <w:tmpl w:val="60786A26"/>
    <w:styleLink w:val="ImportedStyle5"/>
    <w:lvl w:ilvl="0" w:tplc="A6E679FC">
      <w:start w:val="1"/>
      <w:numFmt w:val="bullet"/>
      <w:lvlText w:val="•"/>
      <w:lvlJc w:val="left"/>
      <w:pPr>
        <w:ind w:left="9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48D478A6">
      <w:start w:val="1"/>
      <w:numFmt w:val="bullet"/>
      <w:lvlText w:val="o"/>
      <w:lvlJc w:val="left"/>
      <w:pPr>
        <w:ind w:left="16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D6AAC4F6">
      <w:start w:val="1"/>
      <w:numFmt w:val="bullet"/>
      <w:lvlText w:val="▪"/>
      <w:lvlJc w:val="left"/>
      <w:pPr>
        <w:ind w:left="23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AEFEF24C">
      <w:start w:val="1"/>
      <w:numFmt w:val="bullet"/>
      <w:lvlText w:val="•"/>
      <w:lvlJc w:val="left"/>
      <w:pPr>
        <w:ind w:left="30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E724EC08">
      <w:start w:val="1"/>
      <w:numFmt w:val="bullet"/>
      <w:lvlText w:val="o"/>
      <w:lvlJc w:val="left"/>
      <w:pPr>
        <w:ind w:left="37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B15A6B96">
      <w:start w:val="1"/>
      <w:numFmt w:val="bullet"/>
      <w:lvlText w:val="▪"/>
      <w:lvlJc w:val="left"/>
      <w:pPr>
        <w:ind w:left="45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C21A159A">
      <w:start w:val="1"/>
      <w:numFmt w:val="bullet"/>
      <w:lvlText w:val="•"/>
      <w:lvlJc w:val="left"/>
      <w:pPr>
        <w:ind w:left="52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150CC084">
      <w:start w:val="1"/>
      <w:numFmt w:val="bullet"/>
      <w:lvlText w:val="o"/>
      <w:lvlJc w:val="left"/>
      <w:pPr>
        <w:ind w:left="59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15001E7A">
      <w:start w:val="1"/>
      <w:numFmt w:val="bullet"/>
      <w:lvlText w:val="▪"/>
      <w:lvlJc w:val="left"/>
      <w:pPr>
        <w:ind w:left="66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3" w15:restartNumberingAfterBreak="0">
    <w:nsid w:val="187B491D"/>
    <w:multiLevelType w:val="hybridMultilevel"/>
    <w:tmpl w:val="351CFA28"/>
    <w:styleLink w:val="ImportedStyle3"/>
    <w:lvl w:ilvl="0" w:tplc="5644DBCC">
      <w:start w:val="1"/>
      <w:numFmt w:val="bullet"/>
      <w:lvlText w:val="•"/>
      <w:lvlJc w:val="left"/>
      <w:pPr>
        <w:ind w:left="8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CE8EBEDC">
      <w:start w:val="1"/>
      <w:numFmt w:val="bullet"/>
      <w:lvlText w:val="o"/>
      <w:lvlJc w:val="left"/>
      <w:pPr>
        <w:ind w:left="15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95A42164">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3E70A1F0">
      <w:start w:val="1"/>
      <w:numFmt w:val="bullet"/>
      <w:lvlText w:val="•"/>
      <w:lvlJc w:val="left"/>
      <w:pPr>
        <w:ind w:left="30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05F87350">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55DEB7EC">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705AC2CC">
      <w:start w:val="1"/>
      <w:numFmt w:val="bullet"/>
      <w:lvlText w:val="•"/>
      <w:lvlJc w:val="left"/>
      <w:pPr>
        <w:ind w:left="51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81DC59B2">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90B05666">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4" w15:restartNumberingAfterBreak="0">
    <w:nsid w:val="205D3AA6"/>
    <w:multiLevelType w:val="hybridMultilevel"/>
    <w:tmpl w:val="406CD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C977DD"/>
    <w:multiLevelType w:val="hybridMultilevel"/>
    <w:tmpl w:val="555AE0A4"/>
    <w:styleLink w:val="ImportedStyle2"/>
    <w:lvl w:ilvl="0" w:tplc="84E2620E">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0B8C3CD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1570E3CE">
      <w:start w:val="1"/>
      <w:numFmt w:val="lowerRoman"/>
      <w:lvlText w:val="%3."/>
      <w:lvlJc w:val="left"/>
      <w:pPr>
        <w:ind w:left="2160" w:hanging="278"/>
      </w:pPr>
      <w:rPr>
        <w:rFonts w:hAnsi="Arial Unicode MS"/>
        <w:caps w:val="0"/>
        <w:smallCaps w:val="0"/>
        <w:strike w:val="0"/>
        <w:dstrike w:val="0"/>
        <w:color w:val="000000"/>
        <w:spacing w:val="0"/>
        <w:w w:val="100"/>
        <w:kern w:val="0"/>
        <w:position w:val="0"/>
        <w:highlight w:val="none"/>
        <w:vertAlign w:val="baseline"/>
      </w:rPr>
    </w:lvl>
    <w:lvl w:ilvl="3" w:tplc="F3DCD5AA">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7A5205F4">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CFD49340">
      <w:start w:val="1"/>
      <w:numFmt w:val="lowerRoman"/>
      <w:lvlText w:val="%6."/>
      <w:lvlJc w:val="left"/>
      <w:pPr>
        <w:ind w:left="4320" w:hanging="278"/>
      </w:pPr>
      <w:rPr>
        <w:rFonts w:hAnsi="Arial Unicode MS"/>
        <w:caps w:val="0"/>
        <w:smallCaps w:val="0"/>
        <w:strike w:val="0"/>
        <w:dstrike w:val="0"/>
        <w:color w:val="000000"/>
        <w:spacing w:val="0"/>
        <w:w w:val="100"/>
        <w:kern w:val="0"/>
        <w:position w:val="0"/>
        <w:highlight w:val="none"/>
        <w:vertAlign w:val="baseline"/>
      </w:rPr>
    </w:lvl>
    <w:lvl w:ilvl="6" w:tplc="8452A55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CDEC94D2">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CABADD68">
      <w:start w:val="1"/>
      <w:numFmt w:val="lowerRoman"/>
      <w:lvlText w:val="%9."/>
      <w:lvlJc w:val="left"/>
      <w:pPr>
        <w:ind w:left="6480" w:hanging="278"/>
      </w:pPr>
      <w:rPr>
        <w:rFonts w:hAnsi="Arial Unicode MS"/>
        <w:caps w:val="0"/>
        <w:smallCaps w:val="0"/>
        <w:strike w:val="0"/>
        <w:dstrike w:val="0"/>
        <w:color w:val="000000"/>
        <w:spacing w:val="0"/>
        <w:w w:val="100"/>
        <w:kern w:val="0"/>
        <w:position w:val="0"/>
        <w:highlight w:val="none"/>
        <w:vertAlign w:val="baseline"/>
      </w:rPr>
    </w:lvl>
  </w:abstractNum>
  <w:abstractNum w:abstractNumId="16" w15:restartNumberingAfterBreak="0">
    <w:nsid w:val="24657FBC"/>
    <w:multiLevelType w:val="hybridMultilevel"/>
    <w:tmpl w:val="6D641EAA"/>
    <w:numStyleLink w:val="ImportedStyle7"/>
  </w:abstractNum>
  <w:abstractNum w:abstractNumId="17" w15:restartNumberingAfterBreak="0">
    <w:nsid w:val="24B62462"/>
    <w:multiLevelType w:val="hybridMultilevel"/>
    <w:tmpl w:val="0F407CE2"/>
    <w:styleLink w:val="ImportedStyle6"/>
    <w:lvl w:ilvl="0" w:tplc="4958155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FFFAD9A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C88E944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BABA254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1464813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F0300EE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2074866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71D4479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D0A620F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8" w15:restartNumberingAfterBreak="0">
    <w:nsid w:val="26814A78"/>
    <w:multiLevelType w:val="hybridMultilevel"/>
    <w:tmpl w:val="418631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E3075E"/>
    <w:multiLevelType w:val="hybridMultilevel"/>
    <w:tmpl w:val="0020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1F6CCF"/>
    <w:multiLevelType w:val="hybridMultilevel"/>
    <w:tmpl w:val="266EC90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2C783154"/>
    <w:multiLevelType w:val="hybridMultilevel"/>
    <w:tmpl w:val="2FCAC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C880799"/>
    <w:multiLevelType w:val="hybridMultilevel"/>
    <w:tmpl w:val="67A4916E"/>
    <w:lvl w:ilvl="0" w:tplc="CB423BDA">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2E982772"/>
    <w:multiLevelType w:val="hybridMultilevel"/>
    <w:tmpl w:val="14AEDD00"/>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772188"/>
    <w:multiLevelType w:val="hybridMultilevel"/>
    <w:tmpl w:val="2FDEDB24"/>
    <w:styleLink w:val="ImportedStyle4"/>
    <w:lvl w:ilvl="0" w:tplc="A94065B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0B3AF3A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F0244FC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169A890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3600E5A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42A2B08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B9520CF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677CA15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C00E83B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5" w15:restartNumberingAfterBreak="0">
    <w:nsid w:val="309D3CA4"/>
    <w:multiLevelType w:val="hybridMultilevel"/>
    <w:tmpl w:val="D110F3D0"/>
    <w:numStyleLink w:val="ImportedStyle20"/>
  </w:abstractNum>
  <w:abstractNum w:abstractNumId="26" w15:restartNumberingAfterBreak="0">
    <w:nsid w:val="34E44683"/>
    <w:multiLevelType w:val="hybridMultilevel"/>
    <w:tmpl w:val="9CF6F5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AED6431"/>
    <w:multiLevelType w:val="hybridMultilevel"/>
    <w:tmpl w:val="EAB6C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F67B7E"/>
    <w:multiLevelType w:val="hybridMultilevel"/>
    <w:tmpl w:val="0F407CE2"/>
    <w:numStyleLink w:val="ImportedStyle6"/>
  </w:abstractNum>
  <w:abstractNum w:abstractNumId="29" w15:restartNumberingAfterBreak="0">
    <w:nsid w:val="41B871E7"/>
    <w:multiLevelType w:val="hybridMultilevel"/>
    <w:tmpl w:val="D110F3D0"/>
    <w:styleLink w:val="ImportedStyle20"/>
    <w:lvl w:ilvl="0" w:tplc="36BAD04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6A8A94D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C272210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EB885A3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3344043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4064D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4DDE9C9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2C30841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8B02468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30" w15:restartNumberingAfterBreak="0">
    <w:nsid w:val="4A027C12"/>
    <w:multiLevelType w:val="hybridMultilevel"/>
    <w:tmpl w:val="28965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A090C4B"/>
    <w:multiLevelType w:val="multilevel"/>
    <w:tmpl w:val="B3AC6AE4"/>
    <w:lvl w:ilvl="0">
      <w:start w:val="1"/>
      <w:numFmt w:val="bullet"/>
      <w:lvlText w:val=""/>
      <w:lvlJc w:val="left"/>
      <w:pPr>
        <w:ind w:left="1485" w:hanging="360"/>
      </w:pPr>
      <w:rPr>
        <w:rFonts w:ascii="Wingdings" w:hAnsi="Wingdings" w:cs="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4AE57376"/>
    <w:multiLevelType w:val="multilevel"/>
    <w:tmpl w:val="8D043EF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3" w15:restartNumberingAfterBreak="0">
    <w:nsid w:val="4ED63400"/>
    <w:multiLevelType w:val="hybridMultilevel"/>
    <w:tmpl w:val="64D010E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4" w15:restartNumberingAfterBreak="0">
    <w:nsid w:val="52F72386"/>
    <w:multiLevelType w:val="hybridMultilevel"/>
    <w:tmpl w:val="0E64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C44AA8"/>
    <w:multiLevelType w:val="hybridMultilevel"/>
    <w:tmpl w:val="B660F69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7F6011"/>
    <w:multiLevelType w:val="hybridMultilevel"/>
    <w:tmpl w:val="8CF2A6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44F7869"/>
    <w:multiLevelType w:val="hybridMultilevel"/>
    <w:tmpl w:val="60786A26"/>
    <w:numStyleLink w:val="ImportedStyle5"/>
  </w:abstractNum>
  <w:abstractNum w:abstractNumId="38" w15:restartNumberingAfterBreak="0">
    <w:nsid w:val="70E25132"/>
    <w:multiLevelType w:val="hybridMultilevel"/>
    <w:tmpl w:val="628E6D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4E628D"/>
    <w:multiLevelType w:val="hybridMultilevel"/>
    <w:tmpl w:val="555AE0A4"/>
    <w:numStyleLink w:val="ImportedStyle2"/>
  </w:abstractNum>
  <w:abstractNum w:abstractNumId="40" w15:restartNumberingAfterBreak="0">
    <w:nsid w:val="73EC0368"/>
    <w:multiLevelType w:val="hybridMultilevel"/>
    <w:tmpl w:val="2FDEDB24"/>
    <w:numStyleLink w:val="ImportedStyle4"/>
  </w:abstractNum>
  <w:abstractNum w:abstractNumId="41" w15:restartNumberingAfterBreak="0">
    <w:nsid w:val="78CC0BE3"/>
    <w:multiLevelType w:val="hybridMultilevel"/>
    <w:tmpl w:val="6D641EAA"/>
    <w:styleLink w:val="ImportedStyle7"/>
    <w:lvl w:ilvl="0" w:tplc="AF2001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6DBE7A3C">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E38E72A2">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40ECFF76">
      <w:start w:val="1"/>
      <w:numFmt w:val="bullet"/>
      <w:lvlText w:val="•"/>
      <w:lvlJc w:val="left"/>
      <w:pPr>
        <w:tabs>
          <w:tab w:val="left" w:pos="720"/>
        </w:tabs>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ED2E93F2">
      <w:start w:val="1"/>
      <w:numFmt w:val="bullet"/>
      <w:lvlText w:val="o"/>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3BA221D4">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24B47EA6">
      <w:start w:val="1"/>
      <w:numFmt w:val="bullet"/>
      <w:lvlText w:val="•"/>
      <w:lvlJc w:val="left"/>
      <w:pPr>
        <w:tabs>
          <w:tab w:val="left" w:pos="720"/>
        </w:tabs>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18000D9C">
      <w:start w:val="1"/>
      <w:numFmt w:val="bullet"/>
      <w:lvlText w:val="o"/>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7708EA3E">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42" w15:restartNumberingAfterBreak="0">
    <w:nsid w:val="7AF02B66"/>
    <w:multiLevelType w:val="hybridMultilevel"/>
    <w:tmpl w:val="3828A254"/>
    <w:styleLink w:val="ImportedStyle1"/>
    <w:lvl w:ilvl="0" w:tplc="2058126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C44C4D8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D654D04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E972538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D864EED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65BE7F3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E0F241C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B06CCC3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1F72AE4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43" w15:restartNumberingAfterBreak="0">
    <w:nsid w:val="7D3C348D"/>
    <w:multiLevelType w:val="hybridMultilevel"/>
    <w:tmpl w:val="7F7E6CF0"/>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4" w15:restartNumberingAfterBreak="0">
    <w:nsid w:val="7D5A3367"/>
    <w:multiLevelType w:val="hybridMultilevel"/>
    <w:tmpl w:val="87E83F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EAA1735"/>
    <w:multiLevelType w:val="hybridMultilevel"/>
    <w:tmpl w:val="13981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7"/>
  </w:num>
  <w:num w:numId="3">
    <w:abstractNumId w:val="15"/>
  </w:num>
  <w:num w:numId="4">
    <w:abstractNumId w:val="39"/>
  </w:num>
  <w:num w:numId="5">
    <w:abstractNumId w:val="29"/>
  </w:num>
  <w:num w:numId="6">
    <w:abstractNumId w:val="25"/>
  </w:num>
  <w:num w:numId="7">
    <w:abstractNumId w:val="13"/>
  </w:num>
  <w:num w:numId="8">
    <w:abstractNumId w:val="4"/>
  </w:num>
  <w:num w:numId="9">
    <w:abstractNumId w:val="24"/>
  </w:num>
  <w:num w:numId="10">
    <w:abstractNumId w:val="40"/>
  </w:num>
  <w:num w:numId="11">
    <w:abstractNumId w:val="12"/>
  </w:num>
  <w:num w:numId="12">
    <w:abstractNumId w:val="37"/>
  </w:num>
  <w:num w:numId="13">
    <w:abstractNumId w:val="17"/>
  </w:num>
  <w:num w:numId="14">
    <w:abstractNumId w:val="28"/>
  </w:num>
  <w:num w:numId="15">
    <w:abstractNumId w:val="41"/>
  </w:num>
  <w:num w:numId="16">
    <w:abstractNumId w:val="16"/>
  </w:num>
  <w:num w:numId="17">
    <w:abstractNumId w:val="8"/>
  </w:num>
  <w:num w:numId="18">
    <w:abstractNumId w:val="23"/>
  </w:num>
  <w:num w:numId="19">
    <w:abstractNumId w:val="21"/>
  </w:num>
  <w:num w:numId="20">
    <w:abstractNumId w:val="43"/>
  </w:num>
  <w:num w:numId="21">
    <w:abstractNumId w:val="5"/>
  </w:num>
  <w:num w:numId="22">
    <w:abstractNumId w:val="20"/>
  </w:num>
  <w:num w:numId="23">
    <w:abstractNumId w:val="26"/>
  </w:num>
  <w:num w:numId="24">
    <w:abstractNumId w:val="36"/>
  </w:num>
  <w:num w:numId="25">
    <w:abstractNumId w:val="2"/>
  </w:num>
  <w:num w:numId="26">
    <w:abstractNumId w:val="14"/>
  </w:num>
  <w:num w:numId="27">
    <w:abstractNumId w:val="18"/>
  </w:num>
  <w:num w:numId="28">
    <w:abstractNumId w:val="11"/>
  </w:num>
  <w:num w:numId="29">
    <w:abstractNumId w:val="19"/>
  </w:num>
  <w:num w:numId="30">
    <w:abstractNumId w:val="34"/>
  </w:num>
  <w:num w:numId="31">
    <w:abstractNumId w:val="45"/>
  </w:num>
  <w:num w:numId="32">
    <w:abstractNumId w:val="30"/>
  </w:num>
  <w:num w:numId="33">
    <w:abstractNumId w:val="44"/>
  </w:num>
  <w:num w:numId="34">
    <w:abstractNumId w:val="0"/>
  </w:num>
  <w:num w:numId="35">
    <w:abstractNumId w:val="38"/>
  </w:num>
  <w:num w:numId="36">
    <w:abstractNumId w:val="1"/>
  </w:num>
  <w:num w:numId="37">
    <w:abstractNumId w:val="22"/>
  </w:num>
  <w:num w:numId="38">
    <w:abstractNumId w:val="33"/>
  </w:num>
  <w:num w:numId="39">
    <w:abstractNumId w:val="35"/>
  </w:num>
  <w:num w:numId="40">
    <w:abstractNumId w:val="3"/>
  </w:num>
  <w:num w:numId="41">
    <w:abstractNumId w:val="10"/>
  </w:num>
  <w:num w:numId="42">
    <w:abstractNumId w:val="27"/>
  </w:num>
  <w:num w:numId="43">
    <w:abstractNumId w:val="9"/>
  </w:num>
  <w:num w:numId="44">
    <w:abstractNumId w:val="31"/>
  </w:num>
  <w:num w:numId="45">
    <w:abstractNumId w:val="6"/>
  </w:num>
  <w:num w:numId="4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_tradnl"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s-ES_tradnl" w:vendorID="64" w:dllVersion="0" w:nlCheck="1" w:checkStyle="0"/>
  <w:activeWritingStyle w:appName="MSWord" w:lang="en-IN"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MzAwMDc1MTE0M7VQ0lEKTi0uzszPAykwrAUACqpd/CwAAAA="/>
  </w:docVars>
  <w:rsids>
    <w:rsidRoot w:val="00AA72A3"/>
    <w:rsid w:val="00012A0F"/>
    <w:rsid w:val="00015958"/>
    <w:rsid w:val="00044CA0"/>
    <w:rsid w:val="000466F8"/>
    <w:rsid w:val="0004753E"/>
    <w:rsid w:val="00047DF2"/>
    <w:rsid w:val="00057B7F"/>
    <w:rsid w:val="00064188"/>
    <w:rsid w:val="00077EB9"/>
    <w:rsid w:val="000830F0"/>
    <w:rsid w:val="0008766B"/>
    <w:rsid w:val="000A1D5A"/>
    <w:rsid w:val="000A32ED"/>
    <w:rsid w:val="000A3E2B"/>
    <w:rsid w:val="000A40E7"/>
    <w:rsid w:val="000A4230"/>
    <w:rsid w:val="000B27D5"/>
    <w:rsid w:val="000B3A94"/>
    <w:rsid w:val="000C006F"/>
    <w:rsid w:val="000C78BD"/>
    <w:rsid w:val="000D5906"/>
    <w:rsid w:val="000E14BF"/>
    <w:rsid w:val="00100DA7"/>
    <w:rsid w:val="00121965"/>
    <w:rsid w:val="00121C66"/>
    <w:rsid w:val="00137EC9"/>
    <w:rsid w:val="00141676"/>
    <w:rsid w:val="00156B02"/>
    <w:rsid w:val="00156BE8"/>
    <w:rsid w:val="001A5739"/>
    <w:rsid w:val="001C2C1C"/>
    <w:rsid w:val="001E1867"/>
    <w:rsid w:val="00222175"/>
    <w:rsid w:val="00222BBC"/>
    <w:rsid w:val="00224392"/>
    <w:rsid w:val="002275F2"/>
    <w:rsid w:val="0024780A"/>
    <w:rsid w:val="00253B76"/>
    <w:rsid w:val="00255392"/>
    <w:rsid w:val="00291D79"/>
    <w:rsid w:val="0029249A"/>
    <w:rsid w:val="00293E75"/>
    <w:rsid w:val="00294015"/>
    <w:rsid w:val="002A306F"/>
    <w:rsid w:val="002B319A"/>
    <w:rsid w:val="002C7050"/>
    <w:rsid w:val="002D5520"/>
    <w:rsid w:val="002E4110"/>
    <w:rsid w:val="002E5642"/>
    <w:rsid w:val="003020F1"/>
    <w:rsid w:val="00307E1F"/>
    <w:rsid w:val="00310D9E"/>
    <w:rsid w:val="0031337F"/>
    <w:rsid w:val="00316F84"/>
    <w:rsid w:val="003202A4"/>
    <w:rsid w:val="003267B5"/>
    <w:rsid w:val="00362AE4"/>
    <w:rsid w:val="00375308"/>
    <w:rsid w:val="00383D20"/>
    <w:rsid w:val="00383D96"/>
    <w:rsid w:val="00395074"/>
    <w:rsid w:val="003A5660"/>
    <w:rsid w:val="003B1118"/>
    <w:rsid w:val="003D53D0"/>
    <w:rsid w:val="003F1B8F"/>
    <w:rsid w:val="003F2285"/>
    <w:rsid w:val="003F4234"/>
    <w:rsid w:val="00403295"/>
    <w:rsid w:val="00414FE3"/>
    <w:rsid w:val="00420ED2"/>
    <w:rsid w:val="004365A7"/>
    <w:rsid w:val="00453FCF"/>
    <w:rsid w:val="004562D6"/>
    <w:rsid w:val="00466381"/>
    <w:rsid w:val="00477A2D"/>
    <w:rsid w:val="004835D5"/>
    <w:rsid w:val="00487654"/>
    <w:rsid w:val="0049425D"/>
    <w:rsid w:val="004A4958"/>
    <w:rsid w:val="004C2590"/>
    <w:rsid w:val="004D06A2"/>
    <w:rsid w:val="004D78A5"/>
    <w:rsid w:val="004E0DF6"/>
    <w:rsid w:val="00501095"/>
    <w:rsid w:val="005069A5"/>
    <w:rsid w:val="00510903"/>
    <w:rsid w:val="00536D80"/>
    <w:rsid w:val="00542971"/>
    <w:rsid w:val="00583188"/>
    <w:rsid w:val="005D2788"/>
    <w:rsid w:val="005E4F2C"/>
    <w:rsid w:val="005F25B3"/>
    <w:rsid w:val="005F4013"/>
    <w:rsid w:val="005F6BD3"/>
    <w:rsid w:val="00603E7C"/>
    <w:rsid w:val="0060403E"/>
    <w:rsid w:val="00615411"/>
    <w:rsid w:val="00616074"/>
    <w:rsid w:val="0063069A"/>
    <w:rsid w:val="006609DE"/>
    <w:rsid w:val="00660F4B"/>
    <w:rsid w:val="0066776F"/>
    <w:rsid w:val="00670F14"/>
    <w:rsid w:val="00687F34"/>
    <w:rsid w:val="00696542"/>
    <w:rsid w:val="006B1E3C"/>
    <w:rsid w:val="006B7D81"/>
    <w:rsid w:val="006D0F79"/>
    <w:rsid w:val="006D1EBC"/>
    <w:rsid w:val="006D4284"/>
    <w:rsid w:val="006D52D3"/>
    <w:rsid w:val="006E0C10"/>
    <w:rsid w:val="006E34B3"/>
    <w:rsid w:val="006F0E47"/>
    <w:rsid w:val="0070117D"/>
    <w:rsid w:val="00703FD1"/>
    <w:rsid w:val="00704937"/>
    <w:rsid w:val="00704B20"/>
    <w:rsid w:val="00704D8D"/>
    <w:rsid w:val="007255B8"/>
    <w:rsid w:val="00725EF1"/>
    <w:rsid w:val="00736AA3"/>
    <w:rsid w:val="00754D07"/>
    <w:rsid w:val="00756D49"/>
    <w:rsid w:val="00772AB2"/>
    <w:rsid w:val="00781A68"/>
    <w:rsid w:val="0078403E"/>
    <w:rsid w:val="00785D1C"/>
    <w:rsid w:val="007934D6"/>
    <w:rsid w:val="007A092B"/>
    <w:rsid w:val="007B3282"/>
    <w:rsid w:val="007C2154"/>
    <w:rsid w:val="007D1536"/>
    <w:rsid w:val="007E3CAA"/>
    <w:rsid w:val="007E7F60"/>
    <w:rsid w:val="007F193C"/>
    <w:rsid w:val="0080326A"/>
    <w:rsid w:val="008048B7"/>
    <w:rsid w:val="0080732E"/>
    <w:rsid w:val="00852083"/>
    <w:rsid w:val="00866ACB"/>
    <w:rsid w:val="0088222F"/>
    <w:rsid w:val="00893615"/>
    <w:rsid w:val="00894B12"/>
    <w:rsid w:val="008A394B"/>
    <w:rsid w:val="008D3727"/>
    <w:rsid w:val="008D4D8D"/>
    <w:rsid w:val="008F493E"/>
    <w:rsid w:val="008F7326"/>
    <w:rsid w:val="00910B2D"/>
    <w:rsid w:val="00934019"/>
    <w:rsid w:val="00982E6E"/>
    <w:rsid w:val="00995E28"/>
    <w:rsid w:val="009B5BA8"/>
    <w:rsid w:val="009C1295"/>
    <w:rsid w:val="009C1568"/>
    <w:rsid w:val="009C3E04"/>
    <w:rsid w:val="009E0535"/>
    <w:rsid w:val="009E0611"/>
    <w:rsid w:val="009E77CC"/>
    <w:rsid w:val="00A01029"/>
    <w:rsid w:val="00A0222B"/>
    <w:rsid w:val="00A1437B"/>
    <w:rsid w:val="00A14FF8"/>
    <w:rsid w:val="00A16649"/>
    <w:rsid w:val="00A27C7A"/>
    <w:rsid w:val="00A34761"/>
    <w:rsid w:val="00A361F9"/>
    <w:rsid w:val="00A363A7"/>
    <w:rsid w:val="00A37942"/>
    <w:rsid w:val="00A44E08"/>
    <w:rsid w:val="00A45DA6"/>
    <w:rsid w:val="00A53322"/>
    <w:rsid w:val="00A5537B"/>
    <w:rsid w:val="00A60F44"/>
    <w:rsid w:val="00A67877"/>
    <w:rsid w:val="00A70076"/>
    <w:rsid w:val="00A7086E"/>
    <w:rsid w:val="00A71648"/>
    <w:rsid w:val="00A73918"/>
    <w:rsid w:val="00A76BB7"/>
    <w:rsid w:val="00A80E2C"/>
    <w:rsid w:val="00A81823"/>
    <w:rsid w:val="00A83693"/>
    <w:rsid w:val="00A925D7"/>
    <w:rsid w:val="00A96830"/>
    <w:rsid w:val="00A96DC3"/>
    <w:rsid w:val="00AA72A3"/>
    <w:rsid w:val="00AB6E9E"/>
    <w:rsid w:val="00AC0CE8"/>
    <w:rsid w:val="00AC15DE"/>
    <w:rsid w:val="00AD47B5"/>
    <w:rsid w:val="00AF0B07"/>
    <w:rsid w:val="00B0720C"/>
    <w:rsid w:val="00B23177"/>
    <w:rsid w:val="00B36569"/>
    <w:rsid w:val="00B43148"/>
    <w:rsid w:val="00B54B4A"/>
    <w:rsid w:val="00B76F32"/>
    <w:rsid w:val="00B9306D"/>
    <w:rsid w:val="00B94040"/>
    <w:rsid w:val="00BB0DB6"/>
    <w:rsid w:val="00BB67DA"/>
    <w:rsid w:val="00BE0625"/>
    <w:rsid w:val="00C1264A"/>
    <w:rsid w:val="00C1343F"/>
    <w:rsid w:val="00C25523"/>
    <w:rsid w:val="00C316A0"/>
    <w:rsid w:val="00C3421C"/>
    <w:rsid w:val="00C57F40"/>
    <w:rsid w:val="00C61304"/>
    <w:rsid w:val="00C7021B"/>
    <w:rsid w:val="00C71FAD"/>
    <w:rsid w:val="00C93C2B"/>
    <w:rsid w:val="00CB2DD6"/>
    <w:rsid w:val="00CC4AD3"/>
    <w:rsid w:val="00CD6E50"/>
    <w:rsid w:val="00CF034C"/>
    <w:rsid w:val="00CF5D99"/>
    <w:rsid w:val="00CF6F94"/>
    <w:rsid w:val="00D202EA"/>
    <w:rsid w:val="00D2069F"/>
    <w:rsid w:val="00D21EDF"/>
    <w:rsid w:val="00D27165"/>
    <w:rsid w:val="00D32267"/>
    <w:rsid w:val="00D46B41"/>
    <w:rsid w:val="00D540C0"/>
    <w:rsid w:val="00D6112C"/>
    <w:rsid w:val="00D6301E"/>
    <w:rsid w:val="00D6477D"/>
    <w:rsid w:val="00D67A28"/>
    <w:rsid w:val="00D7001B"/>
    <w:rsid w:val="00D70697"/>
    <w:rsid w:val="00D73C10"/>
    <w:rsid w:val="00D971CF"/>
    <w:rsid w:val="00DA0238"/>
    <w:rsid w:val="00DA52D4"/>
    <w:rsid w:val="00DB50D1"/>
    <w:rsid w:val="00DC27D8"/>
    <w:rsid w:val="00DC34DC"/>
    <w:rsid w:val="00DC6348"/>
    <w:rsid w:val="00DD1B69"/>
    <w:rsid w:val="00DE774C"/>
    <w:rsid w:val="00E02C8C"/>
    <w:rsid w:val="00E06F39"/>
    <w:rsid w:val="00E079AA"/>
    <w:rsid w:val="00E14F38"/>
    <w:rsid w:val="00E1649B"/>
    <w:rsid w:val="00E23F18"/>
    <w:rsid w:val="00E61D46"/>
    <w:rsid w:val="00E651C2"/>
    <w:rsid w:val="00E737EF"/>
    <w:rsid w:val="00E80717"/>
    <w:rsid w:val="00E917E6"/>
    <w:rsid w:val="00EA2A62"/>
    <w:rsid w:val="00EA3043"/>
    <w:rsid w:val="00EA3E5F"/>
    <w:rsid w:val="00EA76B4"/>
    <w:rsid w:val="00EB00DB"/>
    <w:rsid w:val="00EB0FA1"/>
    <w:rsid w:val="00EC410B"/>
    <w:rsid w:val="00EE5789"/>
    <w:rsid w:val="00EF565A"/>
    <w:rsid w:val="00EF63AD"/>
    <w:rsid w:val="00EF7DAB"/>
    <w:rsid w:val="00F023D1"/>
    <w:rsid w:val="00F30BF4"/>
    <w:rsid w:val="00F36A3B"/>
    <w:rsid w:val="00F40A22"/>
    <w:rsid w:val="00F42004"/>
    <w:rsid w:val="00F563A2"/>
    <w:rsid w:val="00F64F7C"/>
    <w:rsid w:val="00F71594"/>
    <w:rsid w:val="00F8202E"/>
    <w:rsid w:val="00FB1371"/>
    <w:rsid w:val="00FB237F"/>
    <w:rsid w:val="00FB44F7"/>
    <w:rsid w:val="00FD4DF3"/>
    <w:rsid w:val="00FE0C3C"/>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10D6C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36"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rsid w:val="00AA72A3"/>
    <w:rPr>
      <w:noProo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A72A3"/>
    <w:rPr>
      <w:u w:val="single"/>
    </w:rPr>
  </w:style>
  <w:style w:type="paragraph" w:styleId="Header">
    <w:name w:val="header"/>
    <w:rsid w:val="00AA72A3"/>
    <w:pPr>
      <w:tabs>
        <w:tab w:val="center" w:pos="4680"/>
        <w:tab w:val="right" w:pos="9360"/>
      </w:tabs>
    </w:pPr>
    <w:rPr>
      <w:rFonts w:cs="Arial Unicode MS"/>
      <w:color w:val="000000"/>
      <w:sz w:val="24"/>
      <w:szCs w:val="24"/>
      <w:u w:color="000000"/>
    </w:rPr>
  </w:style>
  <w:style w:type="paragraph" w:customStyle="1" w:styleId="HeaderFooter">
    <w:name w:val="Header &amp; Footer"/>
    <w:rsid w:val="00AA72A3"/>
    <w:pPr>
      <w:tabs>
        <w:tab w:val="right" w:pos="9020"/>
      </w:tabs>
    </w:pPr>
    <w:rPr>
      <w:rFonts w:ascii="Helvetica" w:eastAsia="Helvetica" w:hAnsi="Helvetica" w:cs="Helvetica"/>
      <w:color w:val="000000"/>
      <w:sz w:val="24"/>
      <w:szCs w:val="24"/>
    </w:rPr>
  </w:style>
  <w:style w:type="paragraph" w:customStyle="1" w:styleId="BodyA">
    <w:name w:val="Body A"/>
    <w:rsid w:val="00AA72A3"/>
    <w:rPr>
      <w:rFonts w:cs="Arial Unicode MS"/>
      <w:color w:val="000000"/>
      <w:sz w:val="24"/>
      <w:szCs w:val="24"/>
      <w:u w:color="000000"/>
    </w:rPr>
  </w:style>
  <w:style w:type="numbering" w:customStyle="1" w:styleId="ImportedStyle1">
    <w:name w:val="Imported Style 1"/>
    <w:rsid w:val="00AA72A3"/>
    <w:pPr>
      <w:numPr>
        <w:numId w:val="1"/>
      </w:numPr>
    </w:pPr>
  </w:style>
  <w:style w:type="paragraph" w:styleId="ListParagraph">
    <w:name w:val="List Paragraph"/>
    <w:aliases w:val="Equipment,Figure_name"/>
    <w:link w:val="ListParagraphChar"/>
    <w:uiPriority w:val="34"/>
    <w:qFormat/>
    <w:rsid w:val="00AA72A3"/>
    <w:pPr>
      <w:widowControl w:val="0"/>
      <w:ind w:left="720"/>
    </w:pPr>
    <w:rPr>
      <w:rFonts w:cs="Arial Unicode MS"/>
      <w:color w:val="000000"/>
      <w:sz w:val="24"/>
      <w:szCs w:val="24"/>
      <w:u w:color="000000"/>
    </w:rPr>
  </w:style>
  <w:style w:type="numbering" w:customStyle="1" w:styleId="ImportedStyle2">
    <w:name w:val="Imported Style 2"/>
    <w:rsid w:val="00AA72A3"/>
    <w:pPr>
      <w:numPr>
        <w:numId w:val="3"/>
      </w:numPr>
    </w:pPr>
  </w:style>
  <w:style w:type="numbering" w:customStyle="1" w:styleId="ImportedStyle20">
    <w:name w:val="Imported Style 2.0"/>
    <w:rsid w:val="00AA72A3"/>
    <w:pPr>
      <w:numPr>
        <w:numId w:val="5"/>
      </w:numPr>
    </w:pPr>
  </w:style>
  <w:style w:type="numbering" w:customStyle="1" w:styleId="ImportedStyle3">
    <w:name w:val="Imported Style 3"/>
    <w:rsid w:val="00AA72A3"/>
    <w:pPr>
      <w:numPr>
        <w:numId w:val="7"/>
      </w:numPr>
    </w:pPr>
  </w:style>
  <w:style w:type="numbering" w:customStyle="1" w:styleId="ImportedStyle4">
    <w:name w:val="Imported Style 4"/>
    <w:rsid w:val="00AA72A3"/>
    <w:pPr>
      <w:numPr>
        <w:numId w:val="9"/>
      </w:numPr>
    </w:pPr>
  </w:style>
  <w:style w:type="numbering" w:customStyle="1" w:styleId="ImportedStyle5">
    <w:name w:val="Imported Style 5"/>
    <w:rsid w:val="00AA72A3"/>
    <w:pPr>
      <w:numPr>
        <w:numId w:val="11"/>
      </w:numPr>
    </w:pPr>
  </w:style>
  <w:style w:type="numbering" w:customStyle="1" w:styleId="ImportedStyle6">
    <w:name w:val="Imported Style 6"/>
    <w:rsid w:val="00AA72A3"/>
    <w:pPr>
      <w:numPr>
        <w:numId w:val="13"/>
      </w:numPr>
    </w:pPr>
  </w:style>
  <w:style w:type="paragraph" w:styleId="NormalWeb">
    <w:name w:val="Normal (Web)"/>
    <w:rsid w:val="00AA72A3"/>
    <w:pPr>
      <w:spacing w:before="100" w:after="100"/>
    </w:pPr>
    <w:rPr>
      <w:rFonts w:cs="Arial Unicode MS"/>
      <w:color w:val="000000"/>
      <w:sz w:val="24"/>
      <w:szCs w:val="24"/>
      <w:u w:color="000000"/>
    </w:rPr>
  </w:style>
  <w:style w:type="paragraph" w:customStyle="1" w:styleId="NormalJustified">
    <w:name w:val="Normal + Justified"/>
    <w:rsid w:val="00AA72A3"/>
    <w:pPr>
      <w:suppressAutoHyphens/>
      <w:jc w:val="both"/>
    </w:pPr>
    <w:rPr>
      <w:rFonts w:cs="Arial Unicode MS"/>
      <w:color w:val="000000"/>
      <w:sz w:val="24"/>
      <w:szCs w:val="24"/>
      <w:u w:color="000000"/>
    </w:rPr>
  </w:style>
  <w:style w:type="numbering" w:customStyle="1" w:styleId="ImportedStyle7">
    <w:name w:val="Imported Style 7"/>
    <w:rsid w:val="00AA72A3"/>
    <w:pPr>
      <w:numPr>
        <w:numId w:val="15"/>
      </w:numPr>
    </w:pPr>
  </w:style>
  <w:style w:type="paragraph" w:styleId="BalloonText">
    <w:name w:val="Balloon Text"/>
    <w:basedOn w:val="Normal"/>
    <w:link w:val="BalloonTextChar"/>
    <w:uiPriority w:val="99"/>
    <w:semiHidden/>
    <w:unhideWhenUsed/>
    <w:rsid w:val="003202A4"/>
    <w:rPr>
      <w:rFonts w:ascii="Tahoma" w:hAnsi="Tahoma" w:cs="Tahoma"/>
      <w:sz w:val="16"/>
      <w:szCs w:val="16"/>
    </w:rPr>
  </w:style>
  <w:style w:type="character" w:customStyle="1" w:styleId="BalloonTextChar">
    <w:name w:val="Balloon Text Char"/>
    <w:basedOn w:val="DefaultParagraphFont"/>
    <w:link w:val="BalloonText"/>
    <w:uiPriority w:val="99"/>
    <w:semiHidden/>
    <w:rsid w:val="003202A4"/>
    <w:rPr>
      <w:rFonts w:ascii="Tahoma" w:hAnsi="Tahoma" w:cs="Tahoma"/>
      <w:sz w:val="16"/>
      <w:szCs w:val="16"/>
    </w:rPr>
  </w:style>
  <w:style w:type="paragraph" w:styleId="Footer">
    <w:name w:val="footer"/>
    <w:basedOn w:val="Normal"/>
    <w:link w:val="FooterChar"/>
    <w:uiPriority w:val="99"/>
    <w:unhideWhenUsed/>
    <w:rsid w:val="003202A4"/>
    <w:pPr>
      <w:tabs>
        <w:tab w:val="center" w:pos="4680"/>
        <w:tab w:val="right" w:pos="9360"/>
      </w:tabs>
    </w:pPr>
  </w:style>
  <w:style w:type="character" w:customStyle="1" w:styleId="FooterChar">
    <w:name w:val="Footer Char"/>
    <w:basedOn w:val="DefaultParagraphFont"/>
    <w:link w:val="Footer"/>
    <w:uiPriority w:val="99"/>
    <w:rsid w:val="003202A4"/>
    <w:rPr>
      <w:sz w:val="24"/>
      <w:szCs w:val="24"/>
    </w:rPr>
  </w:style>
  <w:style w:type="character" w:customStyle="1" w:styleId="ListParagraphChar">
    <w:name w:val="List Paragraph Char"/>
    <w:aliases w:val="Equipment Char,Figure_name Char"/>
    <w:basedOn w:val="DefaultParagraphFont"/>
    <w:link w:val="ListParagraph"/>
    <w:uiPriority w:val="34"/>
    <w:locked/>
    <w:rsid w:val="00294015"/>
    <w:rPr>
      <w:rFonts w:cs="Arial Unicode MS"/>
      <w:color w:val="000000"/>
      <w:sz w:val="24"/>
      <w:szCs w:val="24"/>
      <w:u w:color="000000"/>
    </w:rPr>
  </w:style>
  <w:style w:type="paragraph" w:styleId="PlainText">
    <w:name w:val="Plain Text"/>
    <w:basedOn w:val="Normal"/>
    <w:link w:val="PlainTextChar"/>
    <w:rsid w:val="00294015"/>
    <w:pPr>
      <w:pBdr>
        <w:top w:val="none" w:sz="0" w:space="0" w:color="auto"/>
        <w:left w:val="none" w:sz="0" w:space="0" w:color="auto"/>
        <w:bottom w:val="none" w:sz="0" w:space="0" w:color="auto"/>
        <w:right w:val="none" w:sz="0" w:space="0" w:color="auto"/>
        <w:between w:val="none" w:sz="0" w:space="0" w:color="auto"/>
        <w:bar w:val="none" w:sz="0" w:color="auto"/>
      </w:pBdr>
    </w:pPr>
    <w:rPr>
      <w:rFonts w:ascii="Courier New" w:eastAsia="Times New Roman" w:hAnsi="Courier New" w:cs="Gautami"/>
      <w:sz w:val="20"/>
      <w:szCs w:val="20"/>
      <w:bdr w:val="none" w:sz="0" w:space="0" w:color="auto"/>
      <w:lang w:val="x-none" w:eastAsia="x-none" w:bidi="te-IN"/>
    </w:rPr>
  </w:style>
  <w:style w:type="character" w:customStyle="1" w:styleId="PlainTextChar">
    <w:name w:val="Plain Text Char"/>
    <w:basedOn w:val="DefaultParagraphFont"/>
    <w:link w:val="PlainText"/>
    <w:rsid w:val="00294015"/>
    <w:rPr>
      <w:rFonts w:ascii="Courier New" w:eastAsia="Times New Roman" w:hAnsi="Courier New" w:cs="Gautami"/>
      <w:bdr w:val="none" w:sz="0" w:space="0" w:color="auto"/>
      <w:lang w:val="x-none" w:eastAsia="x-none" w:bidi="te-IN"/>
    </w:rPr>
  </w:style>
  <w:style w:type="paragraph" w:styleId="ListBullet4">
    <w:name w:val="List Bullet 4"/>
    <w:basedOn w:val="Normal"/>
    <w:uiPriority w:val="36"/>
    <w:unhideWhenUsed/>
    <w:qFormat/>
    <w:rsid w:val="004562D6"/>
    <w:pPr>
      <w:numPr>
        <w:numId w:val="34"/>
      </w:numPr>
      <w:pBdr>
        <w:top w:val="none" w:sz="0" w:space="0" w:color="auto"/>
        <w:left w:val="none" w:sz="0" w:space="0" w:color="auto"/>
        <w:bottom w:val="none" w:sz="0" w:space="0" w:color="auto"/>
        <w:right w:val="none" w:sz="0" w:space="0" w:color="auto"/>
        <w:between w:val="none" w:sz="0" w:space="0" w:color="auto"/>
        <w:bar w:val="none" w:sz="0" w:color="auto"/>
      </w:pBdr>
      <w:spacing w:after="180" w:line="264" w:lineRule="auto"/>
    </w:pPr>
    <w:rPr>
      <w:rFonts w:asciiTheme="minorHAnsi" w:eastAsiaTheme="minorHAnsi" w:hAnsiTheme="minorHAnsi"/>
      <w:caps/>
      <w:spacing w:val="4"/>
      <w:kern w:val="24"/>
      <w:sz w:val="23"/>
      <w:szCs w:val="20"/>
      <w:bdr w:val="none" w:sz="0" w:space="0" w:color="auto"/>
      <w:lang w:eastAsia="ja-JP"/>
      <w14:ligatures w14:val="standardContextual"/>
    </w:rPr>
  </w:style>
  <w:style w:type="paragraph" w:styleId="ListBullet">
    <w:name w:val="List Bullet"/>
    <w:basedOn w:val="Normal"/>
    <w:uiPriority w:val="36"/>
    <w:unhideWhenUsed/>
    <w:qFormat/>
    <w:rsid w:val="00307E1F"/>
    <w:pPr>
      <w:numPr>
        <w:numId w:val="36"/>
      </w:numPr>
      <w:contextualSpacing/>
    </w:pPr>
  </w:style>
  <w:style w:type="character" w:styleId="FollowedHyperlink">
    <w:name w:val="FollowedHyperlink"/>
    <w:basedOn w:val="DefaultParagraphFont"/>
    <w:uiPriority w:val="99"/>
    <w:semiHidden/>
    <w:unhideWhenUsed/>
    <w:rsid w:val="00307E1F"/>
    <w:rPr>
      <w:color w:val="FF00FF" w:themeColor="followedHyperlink"/>
      <w:u w:val="single"/>
    </w:rPr>
  </w:style>
  <w:style w:type="paragraph" w:customStyle="1" w:styleId="Subsection">
    <w:name w:val="Subsection"/>
    <w:basedOn w:val="Normal"/>
    <w:uiPriority w:val="3"/>
    <w:qFormat/>
    <w:rsid w:val="007934D6"/>
    <w:pPr>
      <w:pBdr>
        <w:top w:val="none" w:sz="0" w:space="0" w:color="auto"/>
        <w:left w:val="none" w:sz="0" w:space="0" w:color="auto"/>
        <w:bottom w:val="none" w:sz="0" w:space="0" w:color="auto"/>
        <w:right w:val="none" w:sz="0" w:space="0" w:color="auto"/>
        <w:between w:val="none" w:sz="0" w:space="0" w:color="auto"/>
        <w:bar w:val="none" w:sz="0" w:color="auto"/>
      </w:pBdr>
      <w:spacing w:after="40" w:line="264" w:lineRule="auto"/>
    </w:pPr>
    <w:rPr>
      <w:rFonts w:asciiTheme="minorHAnsi" w:eastAsiaTheme="minorHAnsi" w:hAnsiTheme="minorHAnsi"/>
      <w:b/>
      <w:color w:val="4F81BD" w:themeColor="accent1"/>
      <w:spacing w:val="30"/>
      <w:kern w:val="24"/>
      <w:szCs w:val="20"/>
      <w:bdr w:val="none" w:sz="0" w:space="0" w:color="auto"/>
      <w:lang w:eastAsia="ja-JP"/>
      <w14:ligatures w14:val="standardContextual"/>
    </w:rPr>
  </w:style>
  <w:style w:type="paragraph" w:customStyle="1" w:styleId="Normal1">
    <w:name w:val="Normal1"/>
    <w:basedOn w:val="Normal"/>
    <w:rsid w:val="003F423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customStyle="1" w:styleId="normalchar">
    <w:name w:val="normal__char"/>
    <w:basedOn w:val="DefaultParagraphFont"/>
    <w:rsid w:val="00A01029"/>
  </w:style>
  <w:style w:type="character" w:styleId="Mention">
    <w:name w:val="Mention"/>
    <w:basedOn w:val="DefaultParagraphFont"/>
    <w:uiPriority w:val="99"/>
    <w:semiHidden/>
    <w:unhideWhenUsed/>
    <w:rsid w:val="00A37942"/>
    <w:rPr>
      <w:color w:val="2B579A"/>
      <w:shd w:val="clear" w:color="auto" w:fill="E6E6E6"/>
    </w:rPr>
  </w:style>
  <w:style w:type="paragraph" w:styleId="NoSpacing">
    <w:name w:val="No Spacing"/>
    <w:uiPriority w:val="1"/>
    <w:qFormat/>
    <w:rsid w:val="007B3282"/>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imes New Roman" w:hAnsi="Calibri"/>
      <w:sz w:val="22"/>
      <w:szCs w:val="22"/>
      <w:bdr w:val="none" w:sz="0" w:space="0" w:color="auto"/>
    </w:rPr>
  </w:style>
  <w:style w:type="paragraph" w:customStyle="1" w:styleId="worktitle">
    <w:name w:val="work_title"/>
    <w:basedOn w:val="Normal"/>
    <w:rsid w:val="007B3282"/>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noProof w:val="0"/>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283021">
      <w:bodyDiv w:val="1"/>
      <w:marLeft w:val="0"/>
      <w:marRight w:val="0"/>
      <w:marTop w:val="0"/>
      <w:marBottom w:val="0"/>
      <w:divBdr>
        <w:top w:val="none" w:sz="0" w:space="0" w:color="auto"/>
        <w:left w:val="none" w:sz="0" w:space="0" w:color="auto"/>
        <w:bottom w:val="none" w:sz="0" w:space="0" w:color="auto"/>
        <w:right w:val="none" w:sz="0" w:space="0" w:color="auto"/>
      </w:divBdr>
    </w:div>
    <w:div w:id="1615088179">
      <w:bodyDiv w:val="1"/>
      <w:marLeft w:val="0"/>
      <w:marRight w:val="0"/>
      <w:marTop w:val="0"/>
      <w:marBottom w:val="0"/>
      <w:divBdr>
        <w:top w:val="none" w:sz="0" w:space="0" w:color="auto"/>
        <w:left w:val="none" w:sz="0" w:space="0" w:color="auto"/>
        <w:bottom w:val="none" w:sz="0" w:space="0" w:color="auto"/>
        <w:right w:val="none" w:sz="0" w:space="0" w:color="auto"/>
      </w:divBdr>
    </w:div>
    <w:div w:id="1634363794">
      <w:bodyDiv w:val="1"/>
      <w:marLeft w:val="0"/>
      <w:marRight w:val="0"/>
      <w:marTop w:val="0"/>
      <w:marBottom w:val="0"/>
      <w:divBdr>
        <w:top w:val="none" w:sz="0" w:space="0" w:color="auto"/>
        <w:left w:val="none" w:sz="0" w:space="0" w:color="auto"/>
        <w:bottom w:val="none" w:sz="0" w:space="0" w:color="auto"/>
        <w:right w:val="none" w:sz="0" w:space="0" w:color="auto"/>
      </w:divBdr>
    </w:div>
    <w:div w:id="1812211495">
      <w:bodyDiv w:val="1"/>
      <w:marLeft w:val="0"/>
      <w:marRight w:val="0"/>
      <w:marTop w:val="0"/>
      <w:marBottom w:val="0"/>
      <w:divBdr>
        <w:top w:val="none" w:sz="0" w:space="0" w:color="auto"/>
        <w:left w:val="none" w:sz="0" w:space="0" w:color="auto"/>
        <w:bottom w:val="none" w:sz="0" w:space="0" w:color="auto"/>
        <w:right w:val="none" w:sz="0" w:space="0" w:color="auto"/>
      </w:divBdr>
    </w:div>
    <w:div w:id="2021538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mit.patole@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2D06BAA7C16D44E903884912C92916D"/>
        <w:category>
          <w:name w:val="General"/>
          <w:gallery w:val="placeholder"/>
        </w:category>
        <w:types>
          <w:type w:val="bbPlcHdr"/>
        </w:types>
        <w:behaviors>
          <w:behavior w:val="content"/>
        </w:behaviors>
        <w:guid w:val="{2927A276-65E8-354A-9D3A-E8B9E2832B47}"/>
      </w:docPartPr>
      <w:docPartBody>
        <w:p w:rsidR="00FF67DA" w:rsidRDefault="00FF67DA" w:rsidP="00FF67DA">
          <w:pPr>
            <w:pStyle w:val="12D06BAA7C16D44E903884912C92916D"/>
          </w:pPr>
          <w:r>
            <w:t>[Type the company name]</w:t>
          </w:r>
        </w:p>
      </w:docPartBody>
    </w:docPart>
    <w:docPart>
      <w:docPartPr>
        <w:name w:val="D38029FE8886884C941CFDC141E25533"/>
        <w:category>
          <w:name w:val="General"/>
          <w:gallery w:val="placeholder"/>
        </w:category>
        <w:types>
          <w:type w:val="bbPlcHdr"/>
        </w:types>
        <w:behaviors>
          <w:behavior w:val="content"/>
        </w:behaviors>
        <w:guid w:val="{A42313B4-80DD-8747-8ACE-A4308F99D4EB}"/>
      </w:docPartPr>
      <w:docPartBody>
        <w:p w:rsidR="006937A4" w:rsidRDefault="00FF67DA" w:rsidP="00FF67DA">
          <w:pPr>
            <w:pStyle w:val="D38029FE8886884C941CFDC141E25533"/>
          </w:pPr>
          <w:r>
            <w:t>[Type the company name]</w:t>
          </w:r>
        </w:p>
      </w:docPartBody>
    </w:docPart>
    <w:docPart>
      <w:docPartPr>
        <w:name w:val="38C35C794F09AD498C568C75730B990C"/>
        <w:category>
          <w:name w:val="General"/>
          <w:gallery w:val="placeholder"/>
        </w:category>
        <w:types>
          <w:type w:val="bbPlcHdr"/>
        </w:types>
        <w:behaviors>
          <w:behavior w:val="content"/>
        </w:behaviors>
        <w:guid w:val="{761C20F0-4BB1-FD45-B390-40BFC7F21656}"/>
      </w:docPartPr>
      <w:docPartBody>
        <w:p w:rsidR="006937A4" w:rsidRDefault="00FF67DA" w:rsidP="00FF67DA">
          <w:pPr>
            <w:pStyle w:val="38C35C794F09AD498C568C75730B990C"/>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2">
    <w:panose1 w:val="050201020105070707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67DA"/>
    <w:rsid w:val="00021311"/>
    <w:rsid w:val="000424B7"/>
    <w:rsid w:val="0008276E"/>
    <w:rsid w:val="00126EF5"/>
    <w:rsid w:val="006937A4"/>
    <w:rsid w:val="00760496"/>
    <w:rsid w:val="00877F95"/>
    <w:rsid w:val="00C93FB5"/>
    <w:rsid w:val="00D75A81"/>
    <w:rsid w:val="00E20B05"/>
    <w:rsid w:val="00EB0FD1"/>
    <w:rsid w:val="00ED62A0"/>
    <w:rsid w:val="00FF67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2D06BAA7C16D44E903884912C92916D">
    <w:name w:val="12D06BAA7C16D44E903884912C92916D"/>
    <w:rsid w:val="00FF67DA"/>
  </w:style>
  <w:style w:type="paragraph" w:customStyle="1" w:styleId="20C316E289AE02459A2C661C12DA5DEB">
    <w:name w:val="20C316E289AE02459A2C661C12DA5DEB"/>
    <w:rsid w:val="00FF67DA"/>
  </w:style>
  <w:style w:type="paragraph" w:customStyle="1" w:styleId="351E42952E1C984BB6B0644A886B3CDF">
    <w:name w:val="351E42952E1C984BB6B0644A886B3CDF"/>
    <w:rsid w:val="00FF67DA"/>
  </w:style>
  <w:style w:type="paragraph" w:customStyle="1" w:styleId="D46C159AEEFE864C9AD243D9CEF727E0">
    <w:name w:val="D46C159AEEFE864C9AD243D9CEF727E0"/>
    <w:rsid w:val="00FF67DA"/>
  </w:style>
  <w:style w:type="paragraph" w:customStyle="1" w:styleId="7F6FB2A2ED994A45AB8FDAAA910B6DFA">
    <w:name w:val="7F6FB2A2ED994A45AB8FDAAA910B6DFA"/>
    <w:rsid w:val="00FF67DA"/>
  </w:style>
  <w:style w:type="paragraph" w:customStyle="1" w:styleId="1813DA1C10BA4647A86AFA70C5494C85">
    <w:name w:val="1813DA1C10BA4647A86AFA70C5494C85"/>
    <w:rsid w:val="00FF67DA"/>
  </w:style>
  <w:style w:type="paragraph" w:customStyle="1" w:styleId="B778AFBC5231874E802F6F180882A6C2">
    <w:name w:val="B778AFBC5231874E802F6F180882A6C2"/>
    <w:rsid w:val="00FF67DA"/>
  </w:style>
  <w:style w:type="paragraph" w:customStyle="1" w:styleId="3367775E53ADF843ACB97C36FD6A842E">
    <w:name w:val="3367775E53ADF843ACB97C36FD6A842E"/>
    <w:rsid w:val="00FF67DA"/>
  </w:style>
  <w:style w:type="paragraph" w:customStyle="1" w:styleId="60791A11A8AE0A428CDCCFDE24DCF238">
    <w:name w:val="60791A11A8AE0A428CDCCFDE24DCF238"/>
    <w:rsid w:val="00FF67DA"/>
  </w:style>
  <w:style w:type="paragraph" w:customStyle="1" w:styleId="136D90A08F67B845B82825208696DBDB">
    <w:name w:val="136D90A08F67B845B82825208696DBDB"/>
    <w:rsid w:val="00FF67DA"/>
  </w:style>
  <w:style w:type="paragraph" w:customStyle="1" w:styleId="6F82FBAA3A1F6F4E8B361898ACC4B512">
    <w:name w:val="6F82FBAA3A1F6F4E8B361898ACC4B512"/>
    <w:rsid w:val="00FF67DA"/>
  </w:style>
  <w:style w:type="paragraph" w:customStyle="1" w:styleId="5EF4538B7DD42949AD5FB26457E7E14B">
    <w:name w:val="5EF4538B7DD42949AD5FB26457E7E14B"/>
    <w:rsid w:val="00FF67DA"/>
  </w:style>
  <w:style w:type="paragraph" w:customStyle="1" w:styleId="747B304AC37A4C4FA66FC46836AEFEDF">
    <w:name w:val="747B304AC37A4C4FA66FC46836AEFEDF"/>
    <w:rsid w:val="00FF67DA"/>
  </w:style>
  <w:style w:type="paragraph" w:customStyle="1" w:styleId="6CEFF1DD77766043A016AD95B3279CA9">
    <w:name w:val="6CEFF1DD77766043A016AD95B3279CA9"/>
    <w:rsid w:val="00FF67DA"/>
  </w:style>
  <w:style w:type="paragraph" w:customStyle="1" w:styleId="65BE0405AB1A3940A3DD4A16449D280D">
    <w:name w:val="65BE0405AB1A3940A3DD4A16449D280D"/>
    <w:rsid w:val="00FF67DA"/>
  </w:style>
  <w:style w:type="paragraph" w:customStyle="1" w:styleId="2B8C15A39DE470498765A66EA7FBF99B">
    <w:name w:val="2B8C15A39DE470498765A66EA7FBF99B"/>
    <w:rsid w:val="00FF67DA"/>
  </w:style>
  <w:style w:type="paragraph" w:customStyle="1" w:styleId="1F2E359AB1834C498C919C0C8EF9B380">
    <w:name w:val="1F2E359AB1834C498C919C0C8EF9B380"/>
    <w:rsid w:val="00FF67DA"/>
  </w:style>
  <w:style w:type="paragraph" w:customStyle="1" w:styleId="D924F74C70E42C4B8098ECD2A3D2D480">
    <w:name w:val="D924F74C70E42C4B8098ECD2A3D2D480"/>
    <w:rsid w:val="00FF67DA"/>
  </w:style>
  <w:style w:type="paragraph" w:customStyle="1" w:styleId="E54BD8A07D7B554992A66CB5A9DDA606">
    <w:name w:val="E54BD8A07D7B554992A66CB5A9DDA606"/>
    <w:rsid w:val="00FF67DA"/>
  </w:style>
  <w:style w:type="paragraph" w:customStyle="1" w:styleId="7E8F95DDF5719842AB17DFE8D31004BC">
    <w:name w:val="7E8F95DDF5719842AB17DFE8D31004BC"/>
    <w:rsid w:val="00FF67DA"/>
  </w:style>
  <w:style w:type="paragraph" w:customStyle="1" w:styleId="604943CFDD5968428E8DD5A699EDC2FC">
    <w:name w:val="604943CFDD5968428E8DD5A699EDC2FC"/>
    <w:rsid w:val="00FF67DA"/>
  </w:style>
  <w:style w:type="paragraph" w:customStyle="1" w:styleId="311FE2F3B13CA847BE0DADAFC61AB858">
    <w:name w:val="311FE2F3B13CA847BE0DADAFC61AB858"/>
    <w:rsid w:val="00FF67DA"/>
  </w:style>
  <w:style w:type="paragraph" w:customStyle="1" w:styleId="1B34E3F41FA3E8459F7D2578BA06286F">
    <w:name w:val="1B34E3F41FA3E8459F7D2578BA06286F"/>
    <w:rsid w:val="00FF67DA"/>
  </w:style>
  <w:style w:type="paragraph" w:customStyle="1" w:styleId="A8FD480A8177DE4998EB0C366F175899">
    <w:name w:val="A8FD480A8177DE4998EB0C366F175899"/>
    <w:rsid w:val="00FF67DA"/>
  </w:style>
  <w:style w:type="paragraph" w:customStyle="1" w:styleId="F0AE0BCC70E5E8479063430DA17AAE0F">
    <w:name w:val="F0AE0BCC70E5E8479063430DA17AAE0F"/>
    <w:rsid w:val="00FF67DA"/>
  </w:style>
  <w:style w:type="paragraph" w:customStyle="1" w:styleId="57388D01B4107748AFEAE5BC94877E71">
    <w:name w:val="57388D01B4107748AFEAE5BC94877E71"/>
    <w:rsid w:val="00FF67DA"/>
  </w:style>
  <w:style w:type="paragraph" w:customStyle="1" w:styleId="C58530C0A3495741AD8D02EE62FE64A8">
    <w:name w:val="C58530C0A3495741AD8D02EE62FE64A8"/>
    <w:rsid w:val="00FF67DA"/>
  </w:style>
  <w:style w:type="paragraph" w:customStyle="1" w:styleId="43C24AD3602C0947ABA73FB32A162C02">
    <w:name w:val="43C24AD3602C0947ABA73FB32A162C02"/>
    <w:rsid w:val="00FF67DA"/>
  </w:style>
  <w:style w:type="paragraph" w:customStyle="1" w:styleId="3955790568CD4444B1A15B1F54D86E1F">
    <w:name w:val="3955790568CD4444B1A15B1F54D86E1F"/>
    <w:rsid w:val="00FF67DA"/>
  </w:style>
  <w:style w:type="paragraph" w:customStyle="1" w:styleId="E7A4A05147405E4FBFCD3A409CC47B1A">
    <w:name w:val="E7A4A05147405E4FBFCD3A409CC47B1A"/>
    <w:rsid w:val="00FF67DA"/>
  </w:style>
  <w:style w:type="paragraph" w:customStyle="1" w:styleId="DDED45BB7215ED49A0EB9BB84E876344">
    <w:name w:val="DDED45BB7215ED49A0EB9BB84E876344"/>
    <w:rsid w:val="00FF67DA"/>
  </w:style>
  <w:style w:type="paragraph" w:customStyle="1" w:styleId="519C9E4E1DF91F4782BFE2678FC5537A">
    <w:name w:val="519C9E4E1DF91F4782BFE2678FC5537A"/>
    <w:rsid w:val="00FF67DA"/>
  </w:style>
  <w:style w:type="paragraph" w:customStyle="1" w:styleId="6CA9BEBB9E2494408474BD430D4C65E4">
    <w:name w:val="6CA9BEBB9E2494408474BD430D4C65E4"/>
    <w:rsid w:val="00FF67DA"/>
  </w:style>
  <w:style w:type="paragraph" w:customStyle="1" w:styleId="34933078C14EF64C95C5CF5647404090">
    <w:name w:val="34933078C14EF64C95C5CF5647404090"/>
    <w:rsid w:val="00FF67DA"/>
  </w:style>
  <w:style w:type="paragraph" w:customStyle="1" w:styleId="2431BAB87364B24CA7C37BD9D5B9EB62">
    <w:name w:val="2431BAB87364B24CA7C37BD9D5B9EB62"/>
    <w:rsid w:val="00FF67DA"/>
  </w:style>
  <w:style w:type="paragraph" w:customStyle="1" w:styleId="788D1C55A9B12C42AEED1B2EDFE38B4C">
    <w:name w:val="788D1C55A9B12C42AEED1B2EDFE38B4C"/>
    <w:rsid w:val="00FF67DA"/>
  </w:style>
  <w:style w:type="paragraph" w:customStyle="1" w:styleId="80114DA1A5D3F44A93B02389E2F4A692">
    <w:name w:val="80114DA1A5D3F44A93B02389E2F4A692"/>
    <w:rsid w:val="00FF67DA"/>
  </w:style>
  <w:style w:type="paragraph" w:customStyle="1" w:styleId="C22A6E12AF88704D8E654AB54F7A93F3">
    <w:name w:val="C22A6E12AF88704D8E654AB54F7A93F3"/>
    <w:rsid w:val="00FF67DA"/>
  </w:style>
  <w:style w:type="paragraph" w:customStyle="1" w:styleId="B972987EF9CCD348BD3E5E6FD15F13F1">
    <w:name w:val="B972987EF9CCD348BD3E5E6FD15F13F1"/>
    <w:rsid w:val="00FF67DA"/>
  </w:style>
  <w:style w:type="paragraph" w:customStyle="1" w:styleId="71142BFFA910AC47BDDB531C8CF05E92">
    <w:name w:val="71142BFFA910AC47BDDB531C8CF05E92"/>
    <w:rsid w:val="00FF67DA"/>
  </w:style>
  <w:style w:type="paragraph" w:customStyle="1" w:styleId="632307B88AFD224FBA604A2EDF1C89D0">
    <w:name w:val="632307B88AFD224FBA604A2EDF1C89D0"/>
    <w:rsid w:val="00FF67DA"/>
  </w:style>
  <w:style w:type="paragraph" w:customStyle="1" w:styleId="818AFC3AA22EE144AD11BF24F9BB6785">
    <w:name w:val="818AFC3AA22EE144AD11BF24F9BB6785"/>
    <w:rsid w:val="00FF67DA"/>
  </w:style>
  <w:style w:type="paragraph" w:customStyle="1" w:styleId="B518E924AC6D554AA8DCD8E99280306C">
    <w:name w:val="B518E924AC6D554AA8DCD8E99280306C"/>
    <w:rsid w:val="00FF67DA"/>
  </w:style>
  <w:style w:type="paragraph" w:customStyle="1" w:styleId="488DAD27870E564A8A537451CDB4298C">
    <w:name w:val="488DAD27870E564A8A537451CDB4298C"/>
    <w:rsid w:val="00FF67DA"/>
  </w:style>
  <w:style w:type="paragraph" w:customStyle="1" w:styleId="C2AD398C16816443A9D3275C81838E4A">
    <w:name w:val="C2AD398C16816443A9D3275C81838E4A"/>
    <w:rsid w:val="00FF67DA"/>
  </w:style>
  <w:style w:type="paragraph" w:customStyle="1" w:styleId="1826E4D0B9CA424C835C7770FA19BC64">
    <w:name w:val="1826E4D0B9CA424C835C7770FA19BC64"/>
    <w:rsid w:val="00FF67DA"/>
  </w:style>
  <w:style w:type="paragraph" w:customStyle="1" w:styleId="95B6F488436EEB4D875FF905889F88D6">
    <w:name w:val="95B6F488436EEB4D875FF905889F88D6"/>
    <w:rsid w:val="00FF67DA"/>
  </w:style>
  <w:style w:type="paragraph" w:customStyle="1" w:styleId="508DF426D7F6F147B0BCD9FB267A88CA">
    <w:name w:val="508DF426D7F6F147B0BCD9FB267A88CA"/>
    <w:rsid w:val="00FF67DA"/>
  </w:style>
  <w:style w:type="paragraph" w:customStyle="1" w:styleId="A83BD1CE9FA0934FA776A08019581D2A">
    <w:name w:val="A83BD1CE9FA0934FA776A08019581D2A"/>
    <w:rsid w:val="00FF67DA"/>
  </w:style>
  <w:style w:type="paragraph" w:customStyle="1" w:styleId="E87127E634E9E04F8D3759549AD409E9">
    <w:name w:val="E87127E634E9E04F8D3759549AD409E9"/>
    <w:rsid w:val="00FF67DA"/>
  </w:style>
  <w:style w:type="paragraph" w:customStyle="1" w:styleId="0DFE4241069DDD4BA13858FFBADF161E">
    <w:name w:val="0DFE4241069DDD4BA13858FFBADF161E"/>
    <w:rsid w:val="00FF67DA"/>
  </w:style>
  <w:style w:type="paragraph" w:customStyle="1" w:styleId="54B57D411733EC49B266827FA8907875">
    <w:name w:val="54B57D411733EC49B266827FA8907875"/>
    <w:rsid w:val="00FF67DA"/>
  </w:style>
  <w:style w:type="paragraph" w:customStyle="1" w:styleId="0AE9CE2DB46D644094E1CFAD28A192F2">
    <w:name w:val="0AE9CE2DB46D644094E1CFAD28A192F2"/>
    <w:rsid w:val="00FF67DA"/>
  </w:style>
  <w:style w:type="paragraph" w:customStyle="1" w:styleId="79CA39BE08C55545B363C854711CA966">
    <w:name w:val="79CA39BE08C55545B363C854711CA966"/>
    <w:rsid w:val="00FF67DA"/>
  </w:style>
  <w:style w:type="paragraph" w:customStyle="1" w:styleId="BDB77B63D347094FB383D4C522C7F723">
    <w:name w:val="BDB77B63D347094FB383D4C522C7F723"/>
    <w:rsid w:val="00FF67DA"/>
  </w:style>
  <w:style w:type="paragraph" w:customStyle="1" w:styleId="C2DA77208049574B8E7C3E6767C75A2E">
    <w:name w:val="C2DA77208049574B8E7C3E6767C75A2E"/>
    <w:rsid w:val="00FF67DA"/>
  </w:style>
  <w:style w:type="paragraph" w:customStyle="1" w:styleId="5EF5C4A8EDF88941B993352533E3AC4F">
    <w:name w:val="5EF5C4A8EDF88941B993352533E3AC4F"/>
    <w:rsid w:val="00FF67DA"/>
  </w:style>
  <w:style w:type="paragraph" w:customStyle="1" w:styleId="63163D43D201BD46B28D5AAFAEA3415A">
    <w:name w:val="63163D43D201BD46B28D5AAFAEA3415A"/>
    <w:rsid w:val="00FF67DA"/>
  </w:style>
  <w:style w:type="paragraph" w:customStyle="1" w:styleId="9009E2D1647A6B4094E6077A66E0CAD1">
    <w:name w:val="9009E2D1647A6B4094E6077A66E0CAD1"/>
    <w:rsid w:val="00FF67DA"/>
  </w:style>
  <w:style w:type="paragraph" w:customStyle="1" w:styleId="C7CDE096533031489E1D7C291B30AF3D">
    <w:name w:val="C7CDE096533031489E1D7C291B30AF3D"/>
    <w:rsid w:val="00FF67DA"/>
  </w:style>
  <w:style w:type="paragraph" w:customStyle="1" w:styleId="3F471D184D42E44787901D8C743852F7">
    <w:name w:val="3F471D184D42E44787901D8C743852F7"/>
    <w:rsid w:val="00FF67DA"/>
  </w:style>
  <w:style w:type="paragraph" w:customStyle="1" w:styleId="0A9D16A3149D7A4A8DE4706EA5D39913">
    <w:name w:val="0A9D16A3149D7A4A8DE4706EA5D39913"/>
    <w:rsid w:val="00FF67DA"/>
  </w:style>
  <w:style w:type="paragraph" w:customStyle="1" w:styleId="EB02F26A20854248B1C4C4B28C7803BA">
    <w:name w:val="EB02F26A20854248B1C4C4B28C7803BA"/>
    <w:rsid w:val="00FF67DA"/>
  </w:style>
  <w:style w:type="paragraph" w:customStyle="1" w:styleId="849DD4B8DD14D64F98A57F3B6F50CFD8">
    <w:name w:val="849DD4B8DD14D64F98A57F3B6F50CFD8"/>
    <w:rsid w:val="00FF67DA"/>
  </w:style>
  <w:style w:type="paragraph" w:customStyle="1" w:styleId="6BB304EB065AAC4C90A20E03B76F7DEC">
    <w:name w:val="6BB304EB065AAC4C90A20E03B76F7DEC"/>
    <w:rsid w:val="00FF67DA"/>
  </w:style>
  <w:style w:type="paragraph" w:customStyle="1" w:styleId="E33C46246E80A546AA2305FFF55910BB">
    <w:name w:val="E33C46246E80A546AA2305FFF55910BB"/>
    <w:rsid w:val="00FF67DA"/>
  </w:style>
  <w:style w:type="paragraph" w:customStyle="1" w:styleId="658B03D91516D040A9AFE4A81BCEB160">
    <w:name w:val="658B03D91516D040A9AFE4A81BCEB160"/>
    <w:rsid w:val="00FF67DA"/>
  </w:style>
  <w:style w:type="paragraph" w:customStyle="1" w:styleId="CEFE0CFCFC35E14EBE933A11349DBC4D">
    <w:name w:val="CEFE0CFCFC35E14EBE933A11349DBC4D"/>
    <w:rsid w:val="00FF67DA"/>
  </w:style>
  <w:style w:type="paragraph" w:customStyle="1" w:styleId="4A4854AEFC168442B2B971AC19A51FE1">
    <w:name w:val="4A4854AEFC168442B2B971AC19A51FE1"/>
    <w:rsid w:val="00FF67DA"/>
  </w:style>
  <w:style w:type="paragraph" w:customStyle="1" w:styleId="541522A5AD373842920445931BB08480">
    <w:name w:val="541522A5AD373842920445931BB08480"/>
    <w:rsid w:val="00FF67DA"/>
  </w:style>
  <w:style w:type="paragraph" w:customStyle="1" w:styleId="D6B52D492620904DA8B75C2069ABEA6E">
    <w:name w:val="D6B52D492620904DA8B75C2069ABEA6E"/>
    <w:rsid w:val="00FF67DA"/>
  </w:style>
  <w:style w:type="paragraph" w:customStyle="1" w:styleId="27F16ED7936D5C42ACC6ADB96563D65F">
    <w:name w:val="27F16ED7936D5C42ACC6ADB96563D65F"/>
    <w:rsid w:val="00FF67DA"/>
  </w:style>
  <w:style w:type="paragraph" w:customStyle="1" w:styleId="D5F90D6DD2406848A21B3BB88C40D467">
    <w:name w:val="D5F90D6DD2406848A21B3BB88C40D467"/>
    <w:rsid w:val="00FF67DA"/>
  </w:style>
  <w:style w:type="paragraph" w:customStyle="1" w:styleId="ED6671C80BCAD24F987C6786950ED0C1">
    <w:name w:val="ED6671C80BCAD24F987C6786950ED0C1"/>
    <w:rsid w:val="00FF67DA"/>
  </w:style>
  <w:style w:type="paragraph" w:customStyle="1" w:styleId="E29FE2236D1F924889248E28978CFF7B">
    <w:name w:val="E29FE2236D1F924889248E28978CFF7B"/>
    <w:rsid w:val="00FF67DA"/>
  </w:style>
  <w:style w:type="paragraph" w:customStyle="1" w:styleId="405EBB51B2DC344E9796B489DF17F0FD">
    <w:name w:val="405EBB51B2DC344E9796B489DF17F0FD"/>
    <w:rsid w:val="00FF67DA"/>
  </w:style>
  <w:style w:type="paragraph" w:customStyle="1" w:styleId="038818327062F24781E92CAB28066796">
    <w:name w:val="038818327062F24781E92CAB28066796"/>
    <w:rsid w:val="00FF67DA"/>
  </w:style>
  <w:style w:type="paragraph" w:customStyle="1" w:styleId="12A6BC8BED97334B852FD58F14905FF5">
    <w:name w:val="12A6BC8BED97334B852FD58F14905FF5"/>
    <w:rsid w:val="00FF67DA"/>
  </w:style>
  <w:style w:type="paragraph" w:customStyle="1" w:styleId="8D7F730BC5F39F49AAD07CCFE5EEE941">
    <w:name w:val="8D7F730BC5F39F49AAD07CCFE5EEE941"/>
    <w:rsid w:val="00FF67DA"/>
  </w:style>
  <w:style w:type="paragraph" w:customStyle="1" w:styleId="D38029FE8886884C941CFDC141E25533">
    <w:name w:val="D38029FE8886884C941CFDC141E25533"/>
    <w:rsid w:val="00FF67DA"/>
  </w:style>
  <w:style w:type="paragraph" w:customStyle="1" w:styleId="38C35C794F09AD498C568C75730B990C">
    <w:name w:val="38C35C794F09AD498C568C75730B990C"/>
    <w:rsid w:val="00FF67DA"/>
  </w:style>
  <w:style w:type="paragraph" w:customStyle="1" w:styleId="0ADD9B69F3847F4FB3C54EB24611E62B">
    <w:name w:val="0ADD9B69F3847F4FB3C54EB24611E62B"/>
    <w:rsid w:val="00FF67DA"/>
  </w:style>
  <w:style w:type="paragraph" w:customStyle="1" w:styleId="142458238FDFA549AC9B9992B8EC3EDD">
    <w:name w:val="142458238FDFA549AC9B9992B8EC3EDD"/>
    <w:rsid w:val="00FF67DA"/>
  </w:style>
  <w:style w:type="paragraph" w:customStyle="1" w:styleId="FA01C4CABB822942870FB541F4C3E053">
    <w:name w:val="FA01C4CABB822942870FB541F4C3E053"/>
    <w:rsid w:val="00FF67DA"/>
  </w:style>
  <w:style w:type="paragraph" w:customStyle="1" w:styleId="86E1AEF52D3048109AF42DB689921D03">
    <w:name w:val="86E1AEF52D3048109AF42DB689921D03"/>
    <w:rsid w:val="00E20B05"/>
    <w:pPr>
      <w:spacing w:after="160" w:line="259" w:lineRule="auto"/>
    </w:pPr>
    <w:rPr>
      <w:sz w:val="22"/>
      <w:szCs w:val="22"/>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667</Words>
  <Characters>950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Sr. QA Lead</vt:lpstr>
    </vt:vector>
  </TitlesOfParts>
  <Manager/>
  <Company/>
  <LinksUpToDate>false</LinksUpToDate>
  <CharactersWithSpaces>111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 QA Lead</dc:title>
  <dc:subject>Resume</dc:subject>
  <dc:creator>Sri Gnana Sudha Koteeswaran</dc:creator>
  <cp:keywords/>
  <dc:description/>
  <cp:lastModifiedBy>Patole, Amit</cp:lastModifiedBy>
  <cp:revision>13</cp:revision>
  <cp:lastPrinted>2017-10-17T15:46:00Z</cp:lastPrinted>
  <dcterms:created xsi:type="dcterms:W3CDTF">2018-01-22T22:29:00Z</dcterms:created>
  <dcterms:modified xsi:type="dcterms:W3CDTF">2018-10-03T14:20:00Z</dcterms:modified>
  <cp:category/>
</cp:coreProperties>
</file>